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09BFE" w14:textId="30AF618D" w:rsidR="005B533F" w:rsidRPr="00C645E8" w:rsidRDefault="00F47E65" w:rsidP="00C645E8">
      <w:pPr>
        <w:jc w:val="center"/>
        <w:rPr>
          <w:rFonts w:ascii="Candara" w:hAnsi="Candara"/>
          <w:sz w:val="28"/>
        </w:rPr>
      </w:pPr>
      <w:r>
        <w:rPr>
          <w:rFonts w:ascii="Candara" w:hAnsi="Candara"/>
          <w:sz w:val="28"/>
        </w:rPr>
        <w:t>Kuis</w:t>
      </w:r>
      <w:r w:rsidR="00203FB0">
        <w:rPr>
          <w:rFonts w:ascii="Candara" w:hAnsi="Candara"/>
          <w:sz w:val="28"/>
        </w:rPr>
        <w:t xml:space="preserve"> 1</w:t>
      </w:r>
      <w:r w:rsidR="00C645E8">
        <w:rPr>
          <w:rFonts w:ascii="Candara" w:hAnsi="Candara"/>
          <w:sz w:val="28"/>
        </w:rPr>
        <w:br/>
      </w:r>
      <w:r w:rsidR="0046261C">
        <w:rPr>
          <w:rFonts w:ascii="Candara" w:hAnsi="Candara"/>
        </w:rPr>
        <w:t>Struktur Data dan Algoritma</w:t>
      </w:r>
      <w:r w:rsidR="00C645E8">
        <w:rPr>
          <w:rFonts w:ascii="Candara" w:hAnsi="Candara"/>
        </w:rPr>
        <w:br/>
      </w:r>
      <w:r w:rsidR="0046261C">
        <w:rPr>
          <w:rFonts w:ascii="Candara" w:hAnsi="Candara"/>
        </w:rPr>
        <w:t>Fakultas Ilmu Komputer Universitas Indonesia</w:t>
      </w:r>
      <w:r w:rsidR="00C645E8">
        <w:rPr>
          <w:rFonts w:ascii="Candara" w:hAnsi="Candara"/>
          <w:sz w:val="28"/>
        </w:rPr>
        <w:br/>
      </w:r>
      <w:r w:rsidR="00BA30E3">
        <w:rPr>
          <w:rFonts w:ascii="Candara" w:hAnsi="Candara"/>
          <w:sz w:val="28"/>
        </w:rPr>
        <w:t>Durasi: 30 menit</w:t>
      </w:r>
    </w:p>
    <w:p w14:paraId="2DD3E061" w14:textId="005B21A3" w:rsidR="005B533F" w:rsidRDefault="0046261C">
      <w:pPr>
        <w:rPr>
          <w:rFonts w:ascii="Candara" w:hAnsi="Candara"/>
        </w:rPr>
      </w:pPr>
      <w:r>
        <w:rPr>
          <w:rFonts w:ascii="Candara" w:hAnsi="Candara"/>
          <w:b/>
        </w:rPr>
        <w:t>Petunjuk</w:t>
      </w:r>
      <w:r>
        <w:rPr>
          <w:rFonts w:ascii="Candara" w:hAnsi="Candara"/>
        </w:rPr>
        <w:t xml:space="preserve">: </w:t>
      </w:r>
      <w:r w:rsidR="00203FB0">
        <w:rPr>
          <w:rFonts w:ascii="Candara" w:hAnsi="Candara"/>
        </w:rPr>
        <w:t xml:space="preserve">Tuliskan jawaban Anda </w:t>
      </w:r>
      <w:r>
        <w:rPr>
          <w:rFonts w:ascii="Candara" w:hAnsi="Candara"/>
        </w:rPr>
        <w:t>sesingkat-singkatnya (</w:t>
      </w:r>
      <w:r w:rsidRPr="00203FB0">
        <w:rPr>
          <w:rFonts w:ascii="Candara" w:hAnsi="Candara"/>
          <w:b/>
        </w:rPr>
        <w:t>tanpa penjelasan apapun!</w:t>
      </w:r>
      <w:r>
        <w:rPr>
          <w:rFonts w:ascii="Candara" w:hAnsi="Candara"/>
        </w:rPr>
        <w:t xml:space="preserve">) di </w:t>
      </w:r>
      <w:r w:rsidR="00203FB0">
        <w:rPr>
          <w:rFonts w:ascii="Candara" w:hAnsi="Candara"/>
        </w:rPr>
        <w:t>dalam kotak</w:t>
      </w:r>
      <w:r w:rsidR="00C645E8">
        <w:rPr>
          <w:rFonts w:ascii="Candara" w:hAnsi="Candara"/>
        </w:rPr>
        <w:t xml:space="preserve"> </w:t>
      </w:r>
      <w:r w:rsidR="00872B16">
        <w:rPr>
          <w:rFonts w:ascii="Candara" w:hAnsi="Candara"/>
        </w:rPr>
        <w:t>jawaban yang disediakan pada kolom paling kanan.</w:t>
      </w:r>
      <w:r>
        <w:rPr>
          <w:rFonts w:ascii="Candara" w:hAnsi="Candara"/>
        </w:rPr>
        <w:t xml:space="preserve"> </w:t>
      </w:r>
    </w:p>
    <w:p w14:paraId="1CAB3F7A" w14:textId="77777777" w:rsidR="00872B16" w:rsidRDefault="00872B16">
      <w:pPr>
        <w:rPr>
          <w:rFonts w:ascii="Candara" w:hAnsi="Candar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6"/>
        <w:gridCol w:w="7200"/>
        <w:gridCol w:w="1748"/>
      </w:tblGrid>
      <w:tr w:rsidR="00EF5F80" w14:paraId="1E53D7BF" w14:textId="77777777" w:rsidTr="00BA30E3">
        <w:tc>
          <w:tcPr>
            <w:tcW w:w="776" w:type="dxa"/>
          </w:tcPr>
          <w:p w14:paraId="642E7EE8" w14:textId="1D4D5105" w:rsidR="00EF5F80" w:rsidRPr="00EF5F80" w:rsidRDefault="00EF5F80" w:rsidP="00872B16">
            <w:pPr>
              <w:jc w:val="center"/>
              <w:rPr>
                <w:b/>
              </w:rPr>
            </w:pPr>
            <w:r w:rsidRPr="00EF5F80">
              <w:rPr>
                <w:b/>
              </w:rPr>
              <w:t>No.</w:t>
            </w:r>
          </w:p>
        </w:tc>
        <w:tc>
          <w:tcPr>
            <w:tcW w:w="7200" w:type="dxa"/>
          </w:tcPr>
          <w:p w14:paraId="4326263C" w14:textId="77777777" w:rsidR="00EF5F80" w:rsidRDefault="00EF5F80" w:rsidP="00872B16">
            <w:pPr>
              <w:jc w:val="center"/>
              <w:rPr>
                <w:b/>
              </w:rPr>
            </w:pPr>
            <w:r w:rsidRPr="00EF5F80">
              <w:rPr>
                <w:b/>
              </w:rPr>
              <w:t>Soal</w:t>
            </w:r>
          </w:p>
          <w:p w14:paraId="66C783F6" w14:textId="3A29F905" w:rsidR="00872B16" w:rsidRPr="00EF5F80" w:rsidRDefault="00872B16" w:rsidP="00872B16">
            <w:pPr>
              <w:jc w:val="center"/>
              <w:rPr>
                <w:b/>
              </w:rPr>
            </w:pPr>
          </w:p>
        </w:tc>
        <w:tc>
          <w:tcPr>
            <w:tcW w:w="1748" w:type="dxa"/>
          </w:tcPr>
          <w:p w14:paraId="0F1E73F9" w14:textId="7743043D" w:rsidR="00EF5F80" w:rsidRPr="00EF5F80" w:rsidRDefault="00EF5F80" w:rsidP="00872B16">
            <w:pPr>
              <w:jc w:val="center"/>
              <w:rPr>
                <w:b/>
              </w:rPr>
            </w:pPr>
            <w:r w:rsidRPr="00EF5F80">
              <w:rPr>
                <w:b/>
              </w:rPr>
              <w:t>Jawaban</w:t>
            </w:r>
          </w:p>
        </w:tc>
      </w:tr>
      <w:tr w:rsidR="00EF5F80" w14:paraId="443300EB" w14:textId="77777777" w:rsidTr="00BA30E3">
        <w:tc>
          <w:tcPr>
            <w:tcW w:w="776" w:type="dxa"/>
          </w:tcPr>
          <w:p w14:paraId="11888E62" w14:textId="37FB1891" w:rsidR="00EF5F80" w:rsidRDefault="00EF5F80" w:rsidP="00EF5F80">
            <w:pPr>
              <w:pStyle w:val="ListParagraph"/>
              <w:numPr>
                <w:ilvl w:val="0"/>
                <w:numId w:val="5"/>
              </w:numPr>
              <w:ind w:left="450"/>
            </w:pPr>
          </w:p>
        </w:tc>
        <w:tc>
          <w:tcPr>
            <w:tcW w:w="7200" w:type="dxa"/>
          </w:tcPr>
          <w:p w14:paraId="2CE64B3C" w14:textId="0E014AC0" w:rsidR="00EF5F80" w:rsidRDefault="00EF5F80">
            <w:pPr>
              <w:rPr>
                <w:rFonts w:ascii="Candara" w:hAnsi="Candara"/>
              </w:rPr>
            </w:pPr>
            <w:r w:rsidRPr="009956F4">
              <w:rPr>
                <w:rFonts w:ascii="Candara" w:hAnsi="Candara"/>
              </w:rPr>
              <w:t xml:space="preserve">Urutkan kompleksitas </w:t>
            </w:r>
            <w:r>
              <w:rPr>
                <w:rFonts w:ascii="Candara" w:hAnsi="Candara"/>
              </w:rPr>
              <w:t xml:space="preserve">algoritma berikut ini, </w:t>
            </w:r>
            <w:r w:rsidRPr="009956F4">
              <w:rPr>
                <w:rFonts w:ascii="Candara" w:hAnsi="Candara"/>
              </w:rPr>
              <w:t>mulai dari yang</w:t>
            </w:r>
            <w:r>
              <w:rPr>
                <w:rFonts w:ascii="Candara" w:hAnsi="Candara"/>
              </w:rPr>
              <w:t xml:space="preserve"> </w:t>
            </w:r>
            <w:r w:rsidRPr="009956F4">
              <w:rPr>
                <w:rFonts w:ascii="Candara" w:hAnsi="Candara"/>
              </w:rPr>
              <w:t xml:space="preserve">paling rendah </w:t>
            </w:r>
            <w:r>
              <w:rPr>
                <w:rFonts w:ascii="Candara" w:hAnsi="Candara"/>
              </w:rPr>
              <w:t xml:space="preserve">(paling kecil </w:t>
            </w:r>
            <w:r w:rsidRPr="00DB2031">
              <w:rPr>
                <w:rFonts w:ascii="Candara" w:hAnsi="Candara"/>
                <w:i/>
              </w:rPr>
              <w:t>growth rate</w:t>
            </w:r>
            <w:r>
              <w:rPr>
                <w:rFonts w:ascii="Candara" w:hAnsi="Candara"/>
              </w:rPr>
              <w:t xml:space="preserve">-nya) </w:t>
            </w:r>
            <w:r w:rsidRPr="009956F4">
              <w:rPr>
                <w:rFonts w:ascii="Candara" w:hAnsi="Candara"/>
              </w:rPr>
              <w:t xml:space="preserve">sampai yang paling tinggi (paling </w:t>
            </w:r>
            <w:r>
              <w:rPr>
                <w:rFonts w:ascii="Candara" w:hAnsi="Candara"/>
              </w:rPr>
              <w:t xml:space="preserve">besar </w:t>
            </w:r>
            <w:r w:rsidRPr="00DB2031">
              <w:rPr>
                <w:rFonts w:ascii="Candara" w:hAnsi="Candara"/>
                <w:i/>
              </w:rPr>
              <w:t>growth rate</w:t>
            </w:r>
            <w:r>
              <w:rPr>
                <w:rFonts w:ascii="Candara" w:hAnsi="Candara"/>
              </w:rPr>
              <w:t>-nya</w:t>
            </w:r>
            <w:r w:rsidRPr="009956F4">
              <w:rPr>
                <w:rFonts w:ascii="Candara" w:hAnsi="Candara"/>
              </w:rPr>
              <w:t xml:space="preserve">). </w:t>
            </w:r>
          </w:p>
          <w:p w14:paraId="0C9C5FAB" w14:textId="77777777" w:rsidR="00EF5F80" w:rsidRDefault="00EF5F80" w:rsidP="00EF5F80">
            <w:pPr>
              <w:pStyle w:val="ListParagraph"/>
              <w:numPr>
                <w:ilvl w:val="1"/>
                <w:numId w:val="1"/>
              </w:numPr>
            </w:pPr>
            <w:r w:rsidRPr="009956F4">
              <w:rPr>
                <w:rFonts w:ascii="Candara" w:hAnsi="Candara"/>
              </w:rPr>
              <w:t>O(N</w:t>
            </w:r>
            <w:r w:rsidRPr="009956F4">
              <w:rPr>
                <w:rFonts w:ascii="Candara" w:hAnsi="Candara"/>
                <w:vertAlign w:val="superscript"/>
              </w:rPr>
              <w:t>2</w:t>
            </w:r>
            <w:r w:rsidRPr="009956F4">
              <w:rPr>
                <w:rFonts w:ascii="Candara" w:hAnsi="Candara"/>
              </w:rPr>
              <w:t xml:space="preserve"> . log </w:t>
            </w:r>
            <w:r>
              <w:rPr>
                <w:rFonts w:ascii="Candara" w:hAnsi="Candara"/>
              </w:rPr>
              <w:sym w:font="Symbol" w:char="F0D6"/>
            </w:r>
            <w:r w:rsidRPr="009956F4">
              <w:rPr>
                <w:rFonts w:ascii="Candara" w:hAnsi="Candara"/>
              </w:rPr>
              <w:t>N)</w:t>
            </w:r>
          </w:p>
          <w:p w14:paraId="660ED0AD" w14:textId="77777777" w:rsidR="00EF5F80" w:rsidRDefault="00EF5F80" w:rsidP="00EF5F80">
            <w:pPr>
              <w:pStyle w:val="ListParagraph"/>
              <w:numPr>
                <w:ilvl w:val="1"/>
                <w:numId w:val="1"/>
              </w:numPr>
            </w:pPr>
            <w:r>
              <w:rPr>
                <w:rFonts w:ascii="Candara" w:hAnsi="Candara"/>
              </w:rPr>
              <w:t>O(log(2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>).log(10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>))</w:t>
            </w:r>
          </w:p>
          <w:p w14:paraId="61686778" w14:textId="77777777" w:rsidR="00EF5F80" w:rsidRDefault="00EF5F80" w:rsidP="00EF5F80">
            <w:pPr>
              <w:pStyle w:val="ListParagraph"/>
              <w:numPr>
                <w:ilvl w:val="1"/>
                <w:numId w:val="1"/>
              </w:num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O(log N</w:t>
            </w:r>
            <w:r w:rsidRPr="00137522">
              <w:rPr>
                <w:rFonts w:ascii="Candara" w:hAnsi="Candara"/>
                <w:vertAlign w:val="superscript"/>
              </w:rPr>
              <w:t>3</w:t>
            </w:r>
            <w:r>
              <w:rPr>
                <w:rFonts w:ascii="Candara" w:hAnsi="Candara"/>
              </w:rPr>
              <w:t>. log N</w:t>
            </w:r>
            <w:r w:rsidRPr="00137522">
              <w:rPr>
                <w:rFonts w:ascii="Candara" w:hAnsi="Candara"/>
                <w:vertAlign w:val="superscript"/>
              </w:rPr>
              <w:t>2</w:t>
            </w:r>
            <w:r>
              <w:rPr>
                <w:rFonts w:ascii="Candara" w:hAnsi="Candara"/>
              </w:rPr>
              <w:t>)</w:t>
            </w:r>
          </w:p>
          <w:p w14:paraId="7D5652A3" w14:textId="77777777" w:rsidR="00EF5F80" w:rsidRDefault="00EF5F80" w:rsidP="00EF5F80">
            <w:pPr>
              <w:pStyle w:val="ListParagraph"/>
              <w:numPr>
                <w:ilvl w:val="1"/>
                <w:numId w:val="1"/>
              </w:numPr>
            </w:pPr>
            <w:r>
              <w:rPr>
                <w:rFonts w:ascii="Candara" w:hAnsi="Candara"/>
              </w:rPr>
              <w:t>O(</w:t>
            </w:r>
            <w:r>
              <w:rPr>
                <w:rFonts w:ascii="Candara" w:hAnsi="Candara"/>
              </w:rPr>
              <w:sym w:font="Symbol" w:char="F0D6"/>
            </w:r>
            <w:r>
              <w:rPr>
                <w:rFonts w:ascii="Candara" w:hAnsi="Candara"/>
              </w:rPr>
              <w:t>N logN</w:t>
            </w:r>
            <w:r>
              <w:rPr>
                <w:rFonts w:ascii="Candara" w:hAnsi="Candara"/>
                <w:vertAlign w:val="superscript"/>
              </w:rPr>
              <w:t>2</w:t>
            </w:r>
            <w:r>
              <w:rPr>
                <w:rFonts w:ascii="Candara" w:hAnsi="Candara"/>
              </w:rPr>
              <w:t>)</w:t>
            </w:r>
          </w:p>
          <w:p w14:paraId="73AD3491" w14:textId="77777777" w:rsidR="00EF5F80" w:rsidRDefault="00EF5F80" w:rsidP="00EF5F80">
            <w:pPr>
              <w:pStyle w:val="ListParagraph"/>
              <w:numPr>
                <w:ilvl w:val="1"/>
                <w:numId w:val="1"/>
              </w:numPr>
            </w:pPr>
            <w:bookmarkStart w:id="0" w:name="_Hlk527546072"/>
            <w:r>
              <w:rPr>
                <w:rFonts w:ascii="Candara" w:hAnsi="Candara"/>
              </w:rPr>
              <w:t>O(N</w:t>
            </w:r>
            <w:r w:rsidRPr="00137522">
              <w:rPr>
                <w:rFonts w:ascii="Candara" w:hAnsi="Candara"/>
              </w:rPr>
              <w:t>!</w:t>
            </w:r>
            <w:r>
              <w:rPr>
                <w:rFonts w:ascii="Candara" w:hAnsi="Candara"/>
              </w:rPr>
              <w:t>)</w:t>
            </w:r>
          </w:p>
          <w:p w14:paraId="3ECB10D4" w14:textId="5919833D" w:rsidR="00090523" w:rsidRDefault="00EF5F80" w:rsidP="00FE62EA">
            <w:pPr>
              <w:pStyle w:val="ListParagraph"/>
              <w:numPr>
                <w:ilvl w:val="1"/>
                <w:numId w:val="1"/>
              </w:numPr>
            </w:pPr>
            <w:proofErr w:type="gramStart"/>
            <w:r>
              <w:rPr>
                <w:rFonts w:ascii="Candara" w:hAnsi="Candara"/>
              </w:rPr>
              <w:t>O(</w:t>
            </w:r>
            <w:proofErr w:type="gramEnd"/>
            <w:r>
              <w:rPr>
                <w:rFonts w:ascii="Candara" w:hAnsi="Candara"/>
              </w:rPr>
              <w:t>2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 xml:space="preserve"> (N/2)!)</w:t>
            </w:r>
            <w:bookmarkEnd w:id="0"/>
          </w:p>
        </w:tc>
        <w:tc>
          <w:tcPr>
            <w:tcW w:w="1748" w:type="dxa"/>
          </w:tcPr>
          <w:p w14:paraId="674DA7BD" w14:textId="77777777" w:rsidR="00EF5F80" w:rsidRDefault="00EF5F80">
            <w:pPr>
              <w:rPr>
                <w:rFonts w:ascii="Candara" w:hAnsi="Candara"/>
                <w:b/>
              </w:rPr>
            </w:pPr>
            <w:r w:rsidRPr="00EF5F80">
              <w:rPr>
                <w:rFonts w:ascii="Candara" w:hAnsi="Candara"/>
                <w:b/>
              </w:rPr>
              <w:t>Tuliskan huruf-hurufnya saja:</w:t>
            </w:r>
          </w:p>
          <w:p w14:paraId="208C67E8" w14:textId="77777777" w:rsidR="003E1F63" w:rsidRDefault="003E1F63">
            <w:pPr>
              <w:rPr>
                <w:b/>
              </w:rPr>
            </w:pPr>
          </w:p>
          <w:p w14:paraId="0F517CF2" w14:textId="089E2D43" w:rsidR="003E1F63" w:rsidRPr="00EF5F80" w:rsidRDefault="003E1F63">
            <w:pPr>
              <w:rPr>
                <w:b/>
              </w:rPr>
            </w:pPr>
            <w:r>
              <w:rPr>
                <w:b/>
              </w:rPr>
              <w:t xml:space="preserve">Jawaban: </w:t>
            </w:r>
            <w:r>
              <w:rPr>
                <w:b/>
              </w:rPr>
              <w:br/>
              <w:t>C, d, b, a, f, e</w:t>
            </w:r>
          </w:p>
        </w:tc>
      </w:tr>
      <w:tr w:rsidR="00EF5F80" w14:paraId="781B8C29" w14:textId="77777777" w:rsidTr="00BA30E3">
        <w:tc>
          <w:tcPr>
            <w:tcW w:w="776" w:type="dxa"/>
            <w:vMerge w:val="restart"/>
          </w:tcPr>
          <w:p w14:paraId="73B70944" w14:textId="6C8F8E94" w:rsidR="00EF5F80" w:rsidRDefault="00EF5F80" w:rsidP="00EF5F80">
            <w:pPr>
              <w:pStyle w:val="ListParagraph"/>
              <w:numPr>
                <w:ilvl w:val="0"/>
                <w:numId w:val="5"/>
              </w:numPr>
              <w:ind w:left="450"/>
            </w:pPr>
          </w:p>
        </w:tc>
        <w:tc>
          <w:tcPr>
            <w:tcW w:w="7200" w:type="dxa"/>
          </w:tcPr>
          <w:p w14:paraId="413E47CE" w14:textId="77777777" w:rsidR="00EF5F80" w:rsidRPr="00152B7B" w:rsidRDefault="00EF5F80">
            <w:pPr>
              <w:rPr>
                <w:rFonts w:ascii="Palatino Linotype" w:hAnsi="Palatino Linotype"/>
              </w:rPr>
            </w:pPr>
            <w:r w:rsidRPr="00152B7B">
              <w:rPr>
                <w:rFonts w:ascii="Palatino Linotype" w:hAnsi="Palatino Linotype"/>
              </w:rPr>
              <w:t xml:space="preserve">Algoritma A dan B kompleksitasnya sama yaitu </w:t>
            </w:r>
            <m:oMath>
              <m:r>
                <w:rPr>
                  <w:rFonts w:ascii="Cambria Math" w:hAnsi="Cambria Math"/>
                </w:rPr>
                <m:t>O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oMath>
            <w:r w:rsidRPr="00152B7B">
              <w:rPr>
                <w:rFonts w:ascii="Palatino Linotype" w:hAnsi="Palatino Linotype"/>
              </w:rPr>
              <w:t>, tentukan apakah pernyataan berikut ini BENAR atau SALAH:</w:t>
            </w:r>
          </w:p>
          <w:p w14:paraId="4FEB63FF" w14:textId="553A558B" w:rsidR="00090523" w:rsidRDefault="00090523"/>
        </w:tc>
        <w:tc>
          <w:tcPr>
            <w:tcW w:w="1748" w:type="dxa"/>
            <w:vAlign w:val="center"/>
          </w:tcPr>
          <w:p w14:paraId="146815DD" w14:textId="169FD1C3" w:rsidR="00EF5F80" w:rsidRPr="00EF5F80" w:rsidRDefault="00EF5F80" w:rsidP="005535C0">
            <w:pPr>
              <w:jc w:val="center"/>
              <w:rPr>
                <w:b/>
              </w:rPr>
            </w:pPr>
            <w:r w:rsidRPr="00EF5F80">
              <w:rPr>
                <w:b/>
              </w:rPr>
              <w:t>BENAR/SALAH:</w:t>
            </w:r>
          </w:p>
        </w:tc>
      </w:tr>
      <w:tr w:rsidR="00EF5F80" w14:paraId="710D10E0" w14:textId="77777777" w:rsidTr="00BA30E3">
        <w:tc>
          <w:tcPr>
            <w:tcW w:w="776" w:type="dxa"/>
            <w:vMerge/>
          </w:tcPr>
          <w:p w14:paraId="53DCE8AB" w14:textId="77777777" w:rsidR="00EF5F80" w:rsidRDefault="00EF5F80"/>
        </w:tc>
        <w:tc>
          <w:tcPr>
            <w:tcW w:w="7200" w:type="dxa"/>
          </w:tcPr>
          <w:p w14:paraId="5CD6D7FD" w14:textId="3CE8F87D" w:rsidR="00EF5F80" w:rsidRDefault="00EF5F80" w:rsidP="00152B7B">
            <w:pPr>
              <w:pStyle w:val="ListParagraph"/>
              <w:numPr>
                <w:ilvl w:val="4"/>
                <w:numId w:val="12"/>
              </w:numPr>
              <w:ind w:left="484"/>
            </w:pPr>
            <w:r w:rsidRPr="00EF5F80">
              <w:rPr>
                <w:rFonts w:ascii="Candara" w:hAnsi="Candara"/>
              </w:rPr>
              <w:t>Untuk data yang kecil waktu eksekusi A pasti sama dengan B.</w:t>
            </w:r>
          </w:p>
        </w:tc>
        <w:tc>
          <w:tcPr>
            <w:tcW w:w="1748" w:type="dxa"/>
          </w:tcPr>
          <w:p w14:paraId="31862433" w14:textId="77777777" w:rsidR="00EF5F80" w:rsidRDefault="00EF5F80"/>
          <w:p w14:paraId="37E29341" w14:textId="334910E4" w:rsidR="00090523" w:rsidRDefault="003E1F63">
            <w:r>
              <w:t>Salah</w:t>
            </w:r>
          </w:p>
          <w:p w14:paraId="3928E605" w14:textId="77777777" w:rsidR="0086193C" w:rsidRDefault="0086193C"/>
        </w:tc>
      </w:tr>
      <w:tr w:rsidR="00EF5F80" w14:paraId="007F2D0B" w14:textId="77777777" w:rsidTr="00BA30E3">
        <w:tc>
          <w:tcPr>
            <w:tcW w:w="776" w:type="dxa"/>
            <w:vMerge/>
          </w:tcPr>
          <w:p w14:paraId="6310AD5B" w14:textId="77777777" w:rsidR="00EF5F80" w:rsidRDefault="00EF5F80"/>
        </w:tc>
        <w:tc>
          <w:tcPr>
            <w:tcW w:w="7200" w:type="dxa"/>
          </w:tcPr>
          <w:p w14:paraId="11D756E0" w14:textId="09796E85" w:rsidR="00EF5F80" w:rsidRDefault="00EF5F80" w:rsidP="00152B7B">
            <w:pPr>
              <w:pStyle w:val="ListParagraph"/>
              <w:numPr>
                <w:ilvl w:val="4"/>
                <w:numId w:val="12"/>
              </w:numPr>
              <w:ind w:left="484"/>
            </w:pPr>
            <w:r w:rsidRPr="00EF5F80">
              <w:rPr>
                <w:rFonts w:ascii="Candara" w:hAnsi="Candara"/>
              </w:rPr>
              <w:t>Untuk data yang besar waktu eksekusi A pasti sama dengan B.</w:t>
            </w:r>
          </w:p>
        </w:tc>
        <w:tc>
          <w:tcPr>
            <w:tcW w:w="1748" w:type="dxa"/>
          </w:tcPr>
          <w:p w14:paraId="022785A2" w14:textId="28BA148C" w:rsidR="00EF5F80" w:rsidRDefault="003E1F63">
            <w:r>
              <w:t>Salah</w:t>
            </w:r>
          </w:p>
          <w:p w14:paraId="0A37F23F" w14:textId="77777777" w:rsidR="00090523" w:rsidRDefault="00090523"/>
          <w:p w14:paraId="0D2C888C" w14:textId="77777777" w:rsidR="0086193C" w:rsidRDefault="0086193C"/>
        </w:tc>
      </w:tr>
      <w:tr w:rsidR="00EF5F80" w14:paraId="0F5D8E8F" w14:textId="77777777" w:rsidTr="00BA30E3">
        <w:tc>
          <w:tcPr>
            <w:tcW w:w="776" w:type="dxa"/>
            <w:vMerge/>
          </w:tcPr>
          <w:p w14:paraId="1D760C44" w14:textId="77777777" w:rsidR="00EF5F80" w:rsidRDefault="00EF5F80"/>
        </w:tc>
        <w:tc>
          <w:tcPr>
            <w:tcW w:w="7200" w:type="dxa"/>
          </w:tcPr>
          <w:p w14:paraId="54C1407A" w14:textId="0F7C8674" w:rsidR="00EF5F80" w:rsidRPr="00EF5F80" w:rsidRDefault="00EF5F80" w:rsidP="00152B7B">
            <w:pPr>
              <w:pStyle w:val="ListParagraph"/>
              <w:numPr>
                <w:ilvl w:val="4"/>
                <w:numId w:val="12"/>
              </w:numPr>
              <w:ind w:left="484"/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>Jika untuk data berukuran N yang besar waktu eksekusi A dua kali waktu eksekusi B, maka untuk ukuran data 2N, waktu eksekusi A akan sama dengan waktu eksekusi B.</w:t>
            </w:r>
          </w:p>
        </w:tc>
        <w:tc>
          <w:tcPr>
            <w:tcW w:w="1748" w:type="dxa"/>
          </w:tcPr>
          <w:p w14:paraId="1F5505E6" w14:textId="6E41C127" w:rsidR="00EF5F80" w:rsidRDefault="003E1F63">
            <w:r>
              <w:t>salah</w:t>
            </w:r>
          </w:p>
          <w:p w14:paraId="1BD00613" w14:textId="77777777" w:rsidR="0086193C" w:rsidRDefault="0086193C"/>
          <w:p w14:paraId="14D375DE" w14:textId="77777777" w:rsidR="0086193C" w:rsidRDefault="0086193C"/>
        </w:tc>
      </w:tr>
      <w:tr w:rsidR="00EF5F80" w14:paraId="03FF9209" w14:textId="77777777" w:rsidTr="00BA30E3">
        <w:tc>
          <w:tcPr>
            <w:tcW w:w="776" w:type="dxa"/>
            <w:vMerge/>
          </w:tcPr>
          <w:p w14:paraId="7FD84D36" w14:textId="77777777" w:rsidR="00EF5F80" w:rsidRDefault="00EF5F80"/>
        </w:tc>
        <w:tc>
          <w:tcPr>
            <w:tcW w:w="7200" w:type="dxa"/>
          </w:tcPr>
          <w:p w14:paraId="28170F2C" w14:textId="6A1F572E" w:rsidR="00090523" w:rsidRPr="00FE62EA" w:rsidRDefault="00EF5F80" w:rsidP="00152B7B">
            <w:pPr>
              <w:pStyle w:val="ListParagraph"/>
              <w:numPr>
                <w:ilvl w:val="4"/>
                <w:numId w:val="12"/>
              </w:numPr>
              <w:ind w:left="484"/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>Jika untuk data berukuran N yang besar waktu eksekusi A dua kali waktu eksekusi B, maka untuk ukuran data 2N, waktu eksekusi A akan sama dengan 4 kali waktu eksekusi B.</w:t>
            </w:r>
          </w:p>
        </w:tc>
        <w:tc>
          <w:tcPr>
            <w:tcW w:w="1748" w:type="dxa"/>
          </w:tcPr>
          <w:p w14:paraId="17ADDCE2" w14:textId="4B3DC4B6" w:rsidR="00EF5F80" w:rsidRDefault="003E1F63">
            <w:r>
              <w:t>salah</w:t>
            </w:r>
          </w:p>
        </w:tc>
      </w:tr>
      <w:tr w:rsidR="00EF5F80" w14:paraId="0E1D6462" w14:textId="77777777" w:rsidTr="00BA30E3">
        <w:tc>
          <w:tcPr>
            <w:tcW w:w="776" w:type="dxa"/>
          </w:tcPr>
          <w:p w14:paraId="7CC450CB" w14:textId="250260E2" w:rsidR="00EF5F80" w:rsidRDefault="00EF5F80" w:rsidP="00EF5F80">
            <w:pPr>
              <w:pStyle w:val="ListParagraph"/>
              <w:numPr>
                <w:ilvl w:val="0"/>
                <w:numId w:val="5"/>
              </w:numPr>
              <w:ind w:left="450"/>
            </w:pPr>
          </w:p>
        </w:tc>
        <w:tc>
          <w:tcPr>
            <w:tcW w:w="7200" w:type="dxa"/>
          </w:tcPr>
          <w:p w14:paraId="70AC303D" w14:textId="77777777" w:rsidR="00EF5F80" w:rsidRDefault="00EF5F80" w:rsidP="00EF5F80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>Apakah kompleksitas waktu potongan kode di bawah ini dalam notasi Big-Oh?</w:t>
            </w:r>
          </w:p>
          <w:p w14:paraId="262A414E" w14:textId="77777777" w:rsidR="00090523" w:rsidRPr="00EF5F80" w:rsidRDefault="00090523" w:rsidP="00EF5F80">
            <w:pPr>
              <w:rPr>
                <w:rFonts w:ascii="Candara" w:hAnsi="Candara"/>
              </w:rPr>
            </w:pPr>
          </w:p>
          <w:p w14:paraId="18C38348" w14:textId="7B2DADC0" w:rsidR="00EF5F80" w:rsidRDefault="00EF5F80" w:rsidP="00090523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for (int i = 1; i &lt;= N; i *= </w:t>
            </w:r>
            <w:r w:rsidR="00F57321">
              <w:rPr>
                <w:rFonts w:ascii="Courier New" w:hAnsi="Courier New" w:cs="Courier New"/>
              </w:rPr>
              <w:t>3</w:t>
            </w:r>
            <w:r>
              <w:rPr>
                <w:rFonts w:ascii="Courier New" w:hAnsi="Courier New" w:cs="Courier New"/>
              </w:rPr>
              <w:t>) {</w:t>
            </w:r>
          </w:p>
          <w:p w14:paraId="1F902305" w14:textId="77777777" w:rsidR="00EF5F80" w:rsidRDefault="00EF5F80" w:rsidP="00090523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for (int j = 1; j &lt;= i*N; j += i) {</w:t>
            </w:r>
          </w:p>
          <w:p w14:paraId="779C43B1" w14:textId="77777777" w:rsidR="00EF5F80" w:rsidRDefault="00EF5F80" w:rsidP="00090523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   System.out.println(i+” ”+j);</w:t>
            </w:r>
          </w:p>
          <w:p w14:paraId="40DDC514" w14:textId="77777777" w:rsidR="00EF5F80" w:rsidRDefault="00EF5F80" w:rsidP="00090523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}</w:t>
            </w:r>
          </w:p>
          <w:p w14:paraId="125C7A01" w14:textId="6D8F2ADB" w:rsidR="00090523" w:rsidRPr="00FE62EA" w:rsidRDefault="00EF5F80" w:rsidP="00FE62EA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</w:tc>
        <w:tc>
          <w:tcPr>
            <w:tcW w:w="1748" w:type="dxa"/>
          </w:tcPr>
          <w:p w14:paraId="5888B90B" w14:textId="77777777" w:rsidR="00EF5F80" w:rsidRDefault="00EF5F80"/>
          <w:p w14:paraId="12501ADF" w14:textId="77777777" w:rsidR="003E1F63" w:rsidRDefault="003E1F63"/>
          <w:p w14:paraId="40AF5773" w14:textId="77777777" w:rsidR="003E1F63" w:rsidRDefault="003E1F63"/>
          <w:p w14:paraId="00C12E64" w14:textId="42521D2C" w:rsidR="003E1F63" w:rsidRDefault="003E1F63">
            <w:proofErr w:type="gramStart"/>
            <w:r>
              <w:t>O(</w:t>
            </w:r>
            <w:proofErr w:type="gramEnd"/>
            <w:r>
              <w:t>N log N)</w:t>
            </w:r>
          </w:p>
        </w:tc>
      </w:tr>
      <w:tr w:rsidR="00EF5F80" w14:paraId="1F64BACA" w14:textId="77777777" w:rsidTr="00BA30E3">
        <w:tc>
          <w:tcPr>
            <w:tcW w:w="776" w:type="dxa"/>
          </w:tcPr>
          <w:p w14:paraId="03561C95" w14:textId="77777777" w:rsidR="00EF5F80" w:rsidRDefault="00EF5F80" w:rsidP="00EF5F80">
            <w:pPr>
              <w:pStyle w:val="ListParagraph"/>
              <w:numPr>
                <w:ilvl w:val="0"/>
                <w:numId w:val="5"/>
              </w:numPr>
              <w:ind w:left="450"/>
            </w:pPr>
          </w:p>
        </w:tc>
        <w:tc>
          <w:tcPr>
            <w:tcW w:w="7200" w:type="dxa"/>
          </w:tcPr>
          <w:p w14:paraId="2D465B23" w14:textId="77777777" w:rsidR="00EF5F80" w:rsidRDefault="00EF5F80" w:rsidP="00EF5F80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>Diberikan fungsi rekursif berikut:</w:t>
            </w:r>
          </w:p>
          <w:p w14:paraId="5DCA9832" w14:textId="77777777" w:rsidR="00EF5F80" w:rsidRPr="00EF5F80" w:rsidRDefault="00EF5F80" w:rsidP="00EF5F80">
            <w:pPr>
              <w:rPr>
                <w:rFonts w:ascii="Candara" w:hAnsi="Candara"/>
              </w:rPr>
            </w:pPr>
          </w:p>
          <w:p w14:paraId="7F231D36" w14:textId="51459A1E" w:rsidR="00EF5F80" w:rsidRDefault="00EF5F80" w:rsidP="0086193C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t f(int n) {</w:t>
            </w:r>
          </w:p>
          <w:p w14:paraId="0124961C" w14:textId="78921DF3" w:rsidR="00EF5F80" w:rsidRDefault="00EF5F80" w:rsidP="0086193C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if (n &lt;= 1) return n;</w:t>
            </w:r>
          </w:p>
          <w:p w14:paraId="43AAB565" w14:textId="6CFEF6F9" w:rsidR="00EF5F80" w:rsidRDefault="00EF5F80" w:rsidP="0086193C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else if (n &lt;= 5) return f(n-2)+n;</w:t>
            </w:r>
          </w:p>
          <w:p w14:paraId="06FDAE40" w14:textId="308FEFD1" w:rsidR="00EF5F80" w:rsidRDefault="0086193C" w:rsidP="0086193C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="00EF5F80">
              <w:rPr>
                <w:rFonts w:ascii="Courier New" w:hAnsi="Courier New" w:cs="Courier New"/>
              </w:rPr>
              <w:t>else return f(n/2)+n;</w:t>
            </w:r>
          </w:p>
          <w:p w14:paraId="403DAF2C" w14:textId="42083FDF" w:rsidR="00EF5F80" w:rsidRDefault="00EF5F80" w:rsidP="00BA30E3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  <w:p w14:paraId="199329DE" w14:textId="65AFD3C1" w:rsidR="0086193C" w:rsidRPr="00EF5F80" w:rsidRDefault="00EF5F80" w:rsidP="00EF5F80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lastRenderedPageBreak/>
              <w:t xml:space="preserve">Berapakah nilai </w:t>
            </w:r>
            <w:proofErr w:type="gramStart"/>
            <w:r>
              <w:rPr>
                <w:rFonts w:ascii="Courier New" w:hAnsi="Courier New" w:cs="Courier New"/>
              </w:rPr>
              <w:t>f(</w:t>
            </w:r>
            <w:proofErr w:type="gramEnd"/>
            <w:r>
              <w:rPr>
                <w:rFonts w:ascii="Courier New" w:hAnsi="Courier New" w:cs="Courier New"/>
              </w:rPr>
              <w:t>25)</w:t>
            </w:r>
            <w:r>
              <w:rPr>
                <w:rFonts w:ascii="Candara" w:hAnsi="Candara"/>
              </w:rPr>
              <w:t>?</w:t>
            </w:r>
          </w:p>
        </w:tc>
        <w:tc>
          <w:tcPr>
            <w:tcW w:w="1748" w:type="dxa"/>
          </w:tcPr>
          <w:p w14:paraId="3DB9E3CB" w14:textId="186E6B60" w:rsidR="00EF5F80" w:rsidRDefault="00711099">
            <w:r>
              <w:lastRenderedPageBreak/>
              <w:t>47</w:t>
            </w:r>
          </w:p>
        </w:tc>
      </w:tr>
      <w:tr w:rsidR="00872B16" w14:paraId="5088C07D" w14:textId="77777777" w:rsidTr="00BA30E3">
        <w:tc>
          <w:tcPr>
            <w:tcW w:w="776" w:type="dxa"/>
          </w:tcPr>
          <w:p w14:paraId="421DB36E" w14:textId="77777777" w:rsidR="00872B16" w:rsidRDefault="00872B16" w:rsidP="00EF5F80">
            <w:pPr>
              <w:pStyle w:val="ListParagraph"/>
              <w:numPr>
                <w:ilvl w:val="0"/>
                <w:numId w:val="5"/>
              </w:numPr>
              <w:ind w:left="450"/>
            </w:pPr>
            <w:bookmarkStart w:id="1" w:name="_Hlk527546555"/>
          </w:p>
        </w:tc>
        <w:tc>
          <w:tcPr>
            <w:tcW w:w="7200" w:type="dxa"/>
          </w:tcPr>
          <w:p w14:paraId="02F38871" w14:textId="2E33DCCE" w:rsidR="005C081B" w:rsidRDefault="005C081B" w:rsidP="00872B16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 xml:space="preserve">Diberikan fungsi rekursif </w:t>
            </w:r>
            <w:r>
              <w:rPr>
                <w:rFonts w:ascii="Candara" w:hAnsi="Candara"/>
              </w:rPr>
              <w:t xml:space="preserve">algoritma binary search sebagai </w:t>
            </w:r>
            <w:r w:rsidRPr="00EF5F80">
              <w:rPr>
                <w:rFonts w:ascii="Candara" w:hAnsi="Candara"/>
              </w:rPr>
              <w:t>berikut:</w:t>
            </w:r>
          </w:p>
          <w:p w14:paraId="32215775" w14:textId="77777777" w:rsidR="005C081B" w:rsidRDefault="005C081B" w:rsidP="00872B16">
            <w:pPr>
              <w:rPr>
                <w:rFonts w:ascii="Candara" w:hAnsi="Candara"/>
              </w:rPr>
            </w:pPr>
          </w:p>
          <w:p w14:paraId="7541A4D2" w14:textId="7D3493BB" w:rsidR="005C081B" w:rsidRPr="005C081B" w:rsidRDefault="005C081B" w:rsidP="005C081B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int </w:t>
            </w:r>
            <w:bookmarkStart w:id="2" w:name="_Hlk527546596"/>
            <w:r w:rsidRPr="005C081B">
              <w:rPr>
                <w:rFonts w:ascii="Courier New" w:hAnsi="Courier New" w:cs="Courier New"/>
              </w:rPr>
              <w:t>b</w:t>
            </w:r>
            <w:r>
              <w:rPr>
                <w:rFonts w:ascii="Courier New" w:hAnsi="Courier New" w:cs="Courier New"/>
              </w:rPr>
              <w:t>insearch</w:t>
            </w:r>
            <w:bookmarkEnd w:id="2"/>
            <w:r>
              <w:rPr>
                <w:rFonts w:ascii="Courier New" w:hAnsi="Courier New" w:cs="Courier New"/>
              </w:rPr>
              <w:t>(data[ ], x, low, high)</w:t>
            </w:r>
            <w:r w:rsidRPr="005C081B">
              <w:rPr>
                <w:rFonts w:ascii="Courier New" w:hAnsi="Courier New" w:cs="Courier New"/>
              </w:rPr>
              <w:t>{</w:t>
            </w:r>
          </w:p>
          <w:p w14:paraId="725CF376" w14:textId="77777777" w:rsidR="005C081B" w:rsidRPr="005C081B" w:rsidRDefault="005C081B" w:rsidP="005C081B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mid = (low+high) / 2;</w:t>
            </w:r>
          </w:p>
          <w:p w14:paraId="72F4FAB6" w14:textId="5A72577B" w:rsidR="005C081B" w:rsidRPr="005C081B" w:rsidRDefault="005C081B" w:rsidP="005C081B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if( data[mid] ==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 xml:space="preserve"> ) </w:t>
            </w:r>
          </w:p>
          <w:p w14:paraId="3B431A45" w14:textId="4D6CDEDD" w:rsidR="005C081B" w:rsidRPr="005C081B" w:rsidRDefault="005C081B" w:rsidP="005C081B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 </w:t>
            </w:r>
            <w:r w:rsidRPr="005C081B">
              <w:rPr>
                <w:rFonts w:ascii="Courier New" w:hAnsi="Courier New" w:cs="Courier New"/>
              </w:rPr>
              <w:t>return mid;</w:t>
            </w:r>
          </w:p>
          <w:p w14:paraId="1853902D" w14:textId="56E7D9D1" w:rsidR="005C081B" w:rsidRPr="005C081B" w:rsidRDefault="005C081B" w:rsidP="005C081B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else if ( </w:t>
            </w:r>
            <w:r w:rsidR="0011014E"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 xml:space="preserve"> &lt; data[mid] ) </w:t>
            </w:r>
          </w:p>
          <w:p w14:paraId="58CED049" w14:textId="57A52790" w:rsidR="005C081B" w:rsidRPr="005C081B" w:rsidRDefault="005C081B" w:rsidP="005C081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  <w:t xml:space="preserve"> </w:t>
            </w:r>
            <w:r w:rsidRPr="005C081B">
              <w:rPr>
                <w:rFonts w:ascii="Courier New" w:hAnsi="Courier New" w:cs="Courier New"/>
              </w:rPr>
              <w:t xml:space="preserve">return binsearch(data[ ], </w:t>
            </w:r>
            <w:r w:rsidR="0011014E"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>, low, mid );</w:t>
            </w:r>
          </w:p>
          <w:p w14:paraId="5239AB5D" w14:textId="77777777" w:rsidR="005C081B" w:rsidRDefault="005C081B" w:rsidP="005C081B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else </w:t>
            </w:r>
          </w:p>
          <w:p w14:paraId="1119545E" w14:textId="6BD4EE06" w:rsidR="005C081B" w:rsidRPr="005C081B" w:rsidRDefault="005C081B" w:rsidP="005C081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  <w:t xml:space="preserve"> </w:t>
            </w:r>
            <w:r w:rsidRPr="005C081B">
              <w:rPr>
                <w:rFonts w:ascii="Courier New" w:hAnsi="Courier New" w:cs="Courier New"/>
              </w:rPr>
              <w:t xml:space="preserve">return binsearch(data[ ], </w:t>
            </w:r>
            <w:r w:rsidR="0011014E"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>, mid+1, high);</w:t>
            </w:r>
          </w:p>
          <w:p w14:paraId="13C65771" w14:textId="77777777" w:rsidR="005C081B" w:rsidRDefault="005C081B" w:rsidP="005C081B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>}</w:t>
            </w:r>
          </w:p>
          <w:p w14:paraId="264B8711" w14:textId="77777777" w:rsidR="005C081B" w:rsidRPr="005C081B" w:rsidRDefault="005C081B" w:rsidP="005C081B">
            <w:pPr>
              <w:rPr>
                <w:rFonts w:ascii="Candara" w:hAnsi="Candara"/>
              </w:rPr>
            </w:pPr>
          </w:p>
          <w:p w14:paraId="53C6055B" w14:textId="3AF1793B" w:rsidR="005C081B" w:rsidRDefault="005C081B" w:rsidP="00872B16">
            <w:pPr>
              <w:rPr>
                <w:rFonts w:ascii="Candara" w:hAnsi="Candara"/>
              </w:rPr>
            </w:pPr>
            <w:proofErr w:type="gramStart"/>
            <w:r>
              <w:rPr>
                <w:rFonts w:ascii="Candara" w:hAnsi="Candara"/>
              </w:rPr>
              <w:t xml:space="preserve">Jika  </w:t>
            </w:r>
            <w:r>
              <w:rPr>
                <w:rFonts w:ascii="Courier New" w:hAnsi="Courier New" w:cs="Courier New"/>
              </w:rPr>
              <w:t>a</w:t>
            </w:r>
            <w:proofErr w:type="gramEnd"/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Candara" w:hAnsi="Candara"/>
              </w:rPr>
              <w:t xml:space="preserve">adalah sebuah </w:t>
            </w:r>
            <w:r w:rsidRPr="00872B16">
              <w:rPr>
                <w:rFonts w:ascii="Candara" w:hAnsi="Candara"/>
                <w:i/>
              </w:rPr>
              <w:t>sorted array</w:t>
            </w:r>
            <w:r>
              <w:rPr>
                <w:rFonts w:ascii="Candara" w:hAnsi="Candara"/>
              </w:rPr>
              <w:t xml:space="preserve"> berisi bilangan 1 sampai dengan 100 (berturut-turut), berapa kali </w:t>
            </w:r>
            <w:r w:rsidRPr="00872B16">
              <w:rPr>
                <w:rFonts w:ascii="Candara" w:hAnsi="Candara"/>
                <w:i/>
              </w:rPr>
              <w:t>recursive call</w:t>
            </w:r>
            <w:r>
              <w:rPr>
                <w:rFonts w:ascii="Candara" w:hAnsi="Candara"/>
              </w:rPr>
              <w:t xml:space="preserve"> yang terjadi pada pemanggilan </w:t>
            </w:r>
            <w:r>
              <w:rPr>
                <w:rFonts w:ascii="Courier New" w:hAnsi="Courier New" w:cs="Courier New"/>
              </w:rPr>
              <w:t>binsearch(a, 80, 0, a.length-1)</w:t>
            </w:r>
            <w:r>
              <w:rPr>
                <w:rFonts w:ascii="Candara" w:hAnsi="Candara"/>
              </w:rPr>
              <w:t>termasuk pemanggilan pertama ?</w:t>
            </w:r>
          </w:p>
          <w:p w14:paraId="08796126" w14:textId="36BFF1D9" w:rsidR="0086193C" w:rsidRPr="00EF5F80" w:rsidRDefault="0086193C" w:rsidP="00872B16">
            <w:pPr>
              <w:rPr>
                <w:rFonts w:ascii="Candara" w:hAnsi="Candara"/>
              </w:rPr>
            </w:pPr>
          </w:p>
        </w:tc>
        <w:tc>
          <w:tcPr>
            <w:tcW w:w="1748" w:type="dxa"/>
          </w:tcPr>
          <w:p w14:paraId="3390AEA5" w14:textId="69E230A7" w:rsidR="00711099" w:rsidRDefault="00711099">
            <w:r>
              <w:t>7 kali</w:t>
            </w:r>
          </w:p>
        </w:tc>
      </w:tr>
      <w:bookmarkEnd w:id="1"/>
      <w:tr w:rsidR="00872B16" w14:paraId="1F3E938F" w14:textId="77777777" w:rsidTr="00BA30E3">
        <w:tc>
          <w:tcPr>
            <w:tcW w:w="776" w:type="dxa"/>
          </w:tcPr>
          <w:p w14:paraId="795B472C" w14:textId="77777777" w:rsidR="00872B16" w:rsidRDefault="00872B16" w:rsidP="00EF5F80">
            <w:pPr>
              <w:pStyle w:val="ListParagraph"/>
              <w:numPr>
                <w:ilvl w:val="0"/>
                <w:numId w:val="5"/>
              </w:numPr>
              <w:ind w:left="450"/>
            </w:pPr>
          </w:p>
        </w:tc>
        <w:tc>
          <w:tcPr>
            <w:tcW w:w="7200" w:type="dxa"/>
          </w:tcPr>
          <w:p w14:paraId="6F50CC6C" w14:textId="0869CCD9" w:rsidR="00872B16" w:rsidRPr="00BA30E3" w:rsidRDefault="00BA30E3" w:rsidP="00872B16">
            <w:pPr>
              <w:rPr>
                <w:rFonts w:ascii="Candara" w:hAnsi="Candara"/>
              </w:rPr>
            </w:pPr>
            <w:r w:rsidRPr="00BA30E3">
              <w:rPr>
                <w:rFonts w:ascii="Candara" w:hAnsi="Candara"/>
              </w:rPr>
              <w:t>Apa output dari potongan program di bawah ini?</w:t>
            </w:r>
          </w:p>
          <w:p w14:paraId="5DE45E92" w14:textId="77777777" w:rsidR="00BA30E3" w:rsidRPr="00BA30E3" w:rsidRDefault="00BA30E3" w:rsidP="00872B16">
            <w:pPr>
              <w:rPr>
                <w:rFonts w:ascii="Candara" w:hAnsi="Candara"/>
              </w:rPr>
            </w:pPr>
          </w:p>
          <w:p w14:paraId="085AEFDD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String[] values = {"Sumatera", "Kalimantan", "Jawa", "Sulawesi", "Bali", "Papua"};</w:t>
            </w:r>
          </w:p>
          <w:p w14:paraId="23B09866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Stack&lt;String&gt; stackSatu = new Stack&lt;String&gt; ();</w:t>
            </w:r>
          </w:p>
          <w:p w14:paraId="48D353DA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Deque&lt;String&gt; queueDua = new ArrayDeque&lt;String&gt; ();</w:t>
            </w:r>
          </w:p>
          <w:p w14:paraId="6E44A104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59E219F3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for(int i = 0; i &lt; values.length; i++) {</w:t>
            </w:r>
          </w:p>
          <w:p w14:paraId="520A7716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if(i % 2 == 0) {</w:t>
            </w:r>
          </w:p>
          <w:p w14:paraId="768771D6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  <w:t>stackSatu.push(values[i]);</w:t>
            </w:r>
          </w:p>
          <w:p w14:paraId="45271FB2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}</w:t>
            </w:r>
          </w:p>
          <w:p w14:paraId="08F7BA5F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else {</w:t>
            </w:r>
          </w:p>
          <w:p w14:paraId="22B585A9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  <w:t>queueDua.add(values[i]);</w:t>
            </w:r>
          </w:p>
          <w:p w14:paraId="28D5723F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}</w:t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1F8CAA2A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7268C779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38B97255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while(!stackSatu.empty()) {</w:t>
            </w:r>
          </w:p>
          <w:p w14:paraId="3D63E6A5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tring x = stackSatu.pop();</w:t>
            </w:r>
          </w:p>
          <w:p w14:paraId="3C941186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queueDua.add(x);</w:t>
            </w:r>
          </w:p>
          <w:p w14:paraId="17710365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659BF8A1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2B9E2882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while(!queueDua.isEmpty()) {</w:t>
            </w:r>
          </w:p>
          <w:p w14:paraId="6D84CBE8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ystem.out.println(queueDua.poll());</w:t>
            </w:r>
          </w:p>
          <w:p w14:paraId="40215355" w14:textId="77777777" w:rsidR="0086193C" w:rsidRDefault="00BA30E3" w:rsidP="00872B16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3DC65EFE" w14:textId="41C462F8" w:rsidR="00FE62EA" w:rsidRPr="00BA30E3" w:rsidRDefault="00FE62EA" w:rsidP="00872B16">
            <w:pPr>
              <w:rPr>
                <w:rFonts w:ascii="Candara" w:hAnsi="Candara"/>
              </w:rPr>
            </w:pPr>
          </w:p>
        </w:tc>
        <w:tc>
          <w:tcPr>
            <w:tcW w:w="1748" w:type="dxa"/>
          </w:tcPr>
          <w:p w14:paraId="7E37016C" w14:textId="488BF8BD" w:rsidR="00872B16" w:rsidRDefault="00E55F59">
            <w:r>
              <w:t>Kalimantan, Sulawesi, Papua, Bali, Jawa, Sumatera</w:t>
            </w:r>
          </w:p>
        </w:tc>
      </w:tr>
      <w:tr w:rsidR="00872B16" w14:paraId="430A77CA" w14:textId="77777777" w:rsidTr="00BA30E3">
        <w:tc>
          <w:tcPr>
            <w:tcW w:w="776" w:type="dxa"/>
          </w:tcPr>
          <w:p w14:paraId="6518F553" w14:textId="1D0CFAA8" w:rsidR="00872B16" w:rsidRDefault="00872B16" w:rsidP="00EF5F80">
            <w:pPr>
              <w:pStyle w:val="ListParagraph"/>
              <w:numPr>
                <w:ilvl w:val="0"/>
                <w:numId w:val="5"/>
              </w:numPr>
              <w:ind w:left="450"/>
            </w:pPr>
          </w:p>
        </w:tc>
        <w:tc>
          <w:tcPr>
            <w:tcW w:w="7200" w:type="dxa"/>
          </w:tcPr>
          <w:p w14:paraId="4C5730AD" w14:textId="712D99A4" w:rsidR="00BD6C33" w:rsidRDefault="00872B16" w:rsidP="00872B16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Jika </w:t>
            </w:r>
            <w:r w:rsidRPr="00872B16">
              <w:rPr>
                <w:rFonts w:ascii="Candara" w:hAnsi="Candara"/>
                <w:i/>
              </w:rPr>
              <w:t>swapping</w:t>
            </w:r>
            <w:r>
              <w:rPr>
                <w:rFonts w:ascii="Candara" w:hAnsi="Candara"/>
              </w:rPr>
              <w:t xml:space="preserve"> adalah proses menukarkan isi dua elemen array, berapa kali dilakukan proses </w:t>
            </w:r>
            <w:r w:rsidRPr="00872B16">
              <w:rPr>
                <w:rFonts w:ascii="Candara" w:hAnsi="Candara"/>
                <w:i/>
              </w:rPr>
              <w:t>swapping</w:t>
            </w:r>
            <w:r>
              <w:rPr>
                <w:rFonts w:ascii="Candara" w:hAnsi="Candara"/>
              </w:rPr>
              <w:t xml:space="preserve"> oleh algoritma </w:t>
            </w:r>
            <w:r w:rsidRPr="00560A8A">
              <w:rPr>
                <w:rFonts w:ascii="Candara" w:hAnsi="Candara"/>
                <w:b/>
              </w:rPr>
              <w:t>Bubble-sort</w:t>
            </w:r>
            <w:r>
              <w:rPr>
                <w:rFonts w:ascii="Candara" w:hAnsi="Candara"/>
              </w:rPr>
              <w:t xml:space="preserve"> </w:t>
            </w:r>
            <w:r w:rsidR="00BD6C33">
              <w:rPr>
                <w:rFonts w:ascii="Candara" w:hAnsi="Candara"/>
              </w:rPr>
              <w:t xml:space="preserve">jika dijalankan untuk mengurutkan </w:t>
            </w:r>
            <w:r w:rsidR="00DA055C">
              <w:rPr>
                <w:rFonts w:ascii="Candara" w:hAnsi="Candara"/>
              </w:rPr>
              <w:t xml:space="preserve">(dari kecil ke besar) </w:t>
            </w:r>
            <w:r w:rsidR="00BD6C33">
              <w:rPr>
                <w:rFonts w:ascii="Candara" w:hAnsi="Candara"/>
              </w:rPr>
              <w:t>array berikut ini:</w:t>
            </w:r>
          </w:p>
          <w:p w14:paraId="4F606577" w14:textId="77777777" w:rsidR="0086193C" w:rsidRDefault="00BD6C33" w:rsidP="00BA30E3">
            <w:pPr>
              <w:rPr>
                <w:rFonts w:ascii="Candara" w:hAnsi="Candara"/>
              </w:rPr>
            </w:pPr>
            <w:bookmarkStart w:id="3" w:name="_Hlk527546935"/>
            <w:r>
              <w:rPr>
                <w:rFonts w:ascii="Candara" w:hAnsi="Candara"/>
              </w:rPr>
              <w:t>{10, 9, 8, 7, 6, 5, 4, 3, 2, 1</w:t>
            </w:r>
            <w:proofErr w:type="gramStart"/>
            <w:r>
              <w:rPr>
                <w:rFonts w:ascii="Candara" w:hAnsi="Candara"/>
              </w:rPr>
              <w:t>}</w:t>
            </w:r>
            <w:r w:rsidR="00DA055C">
              <w:rPr>
                <w:rFonts w:ascii="Candara" w:hAnsi="Candara"/>
              </w:rPr>
              <w:t xml:space="preserve"> </w:t>
            </w:r>
            <w:bookmarkEnd w:id="3"/>
            <w:r w:rsidR="00872B16">
              <w:rPr>
                <w:rFonts w:ascii="Candara" w:hAnsi="Candara"/>
              </w:rPr>
              <w:t>?</w:t>
            </w:r>
            <w:proofErr w:type="gramEnd"/>
          </w:p>
          <w:p w14:paraId="7B8BD056" w14:textId="77777777" w:rsidR="00FE62EA" w:rsidRDefault="00FE62EA" w:rsidP="00BA30E3">
            <w:pPr>
              <w:rPr>
                <w:rFonts w:ascii="Candara" w:hAnsi="Candara"/>
              </w:rPr>
            </w:pPr>
          </w:p>
          <w:p w14:paraId="3DC462D0" w14:textId="77777777" w:rsidR="00FE62EA" w:rsidRDefault="00FE62EA" w:rsidP="00BA30E3">
            <w:pPr>
              <w:rPr>
                <w:rFonts w:ascii="Candara" w:hAnsi="Candara"/>
              </w:rPr>
            </w:pPr>
          </w:p>
          <w:p w14:paraId="09884CB8" w14:textId="255B702D" w:rsidR="00FE62EA" w:rsidRDefault="00FE62EA" w:rsidP="00BA30E3">
            <w:pPr>
              <w:rPr>
                <w:rFonts w:ascii="Candara" w:hAnsi="Candara"/>
              </w:rPr>
            </w:pPr>
          </w:p>
        </w:tc>
        <w:tc>
          <w:tcPr>
            <w:tcW w:w="1748" w:type="dxa"/>
          </w:tcPr>
          <w:p w14:paraId="4CF3E0F8" w14:textId="77777777" w:rsidR="00872B16" w:rsidRDefault="00872B16"/>
        </w:tc>
      </w:tr>
    </w:tbl>
    <w:p w14:paraId="1038F0A4" w14:textId="47F335F0" w:rsidR="00C645E8" w:rsidRDefault="00C645E8" w:rsidP="00C645E8">
      <w:pPr>
        <w:pStyle w:val="ListParagraph"/>
        <w:rPr>
          <w:rFonts w:ascii="Candara" w:hAnsi="Candara"/>
        </w:rPr>
      </w:pPr>
    </w:p>
    <w:p w14:paraId="778D9DEF" w14:textId="77777777" w:rsidR="005B533F" w:rsidRDefault="005B533F">
      <w:pPr>
        <w:rPr>
          <w:rFonts w:ascii="Candara" w:hAnsi="Candara"/>
        </w:rPr>
      </w:pPr>
      <w:bookmarkStart w:id="4" w:name="_GoBack"/>
      <w:bookmarkEnd w:id="4"/>
    </w:p>
    <w:p w14:paraId="3D3614A0" w14:textId="77777777" w:rsidR="000068F7" w:rsidRDefault="000068F7">
      <w:pPr>
        <w:rPr>
          <w:rFonts w:ascii="Candara" w:hAnsi="Candara"/>
        </w:rPr>
        <w:sectPr w:rsidR="000068F7" w:rsidSect="0086193C">
          <w:headerReference w:type="even" r:id="rId8"/>
          <w:headerReference w:type="default" r:id="rId9"/>
          <w:type w:val="continuous"/>
          <w:pgSz w:w="11907" w:h="16839" w:code="9"/>
          <w:pgMar w:top="1440" w:right="1080" w:bottom="1440" w:left="1080" w:header="708" w:footer="708" w:gutter="0"/>
          <w:cols w:space="720"/>
          <w:docGrid w:linePitch="299"/>
        </w:sectPr>
      </w:pPr>
    </w:p>
    <w:p w14:paraId="23B4537F" w14:textId="77777777" w:rsidR="00BA30E3" w:rsidRPr="00C645E8" w:rsidRDefault="000068F7" w:rsidP="00BA30E3">
      <w:pPr>
        <w:jc w:val="center"/>
        <w:rPr>
          <w:rFonts w:ascii="Candara" w:hAnsi="Candara"/>
          <w:sz w:val="28"/>
        </w:rPr>
      </w:pPr>
      <w:r>
        <w:rPr>
          <w:rFonts w:ascii="Candara" w:hAnsi="Candara"/>
          <w:sz w:val="28"/>
        </w:rPr>
        <w:lastRenderedPageBreak/>
        <w:t>Kuis 1</w:t>
      </w:r>
      <w:r>
        <w:rPr>
          <w:rFonts w:ascii="Candara" w:hAnsi="Candara"/>
          <w:sz w:val="28"/>
        </w:rPr>
        <w:br/>
      </w:r>
      <w:r>
        <w:rPr>
          <w:rFonts w:ascii="Candara" w:hAnsi="Candara"/>
        </w:rPr>
        <w:t>Struktur Data dan Algoritma</w:t>
      </w:r>
      <w:r>
        <w:rPr>
          <w:rFonts w:ascii="Candara" w:hAnsi="Candara"/>
        </w:rPr>
        <w:br/>
        <w:t>Fakultas Ilmu Komputer Universitas Indonesia</w:t>
      </w:r>
      <w:r>
        <w:rPr>
          <w:rFonts w:ascii="Candara" w:hAnsi="Candara"/>
          <w:sz w:val="28"/>
        </w:rPr>
        <w:br/>
      </w:r>
      <w:r w:rsidR="00BA30E3">
        <w:rPr>
          <w:rFonts w:ascii="Candara" w:hAnsi="Candara"/>
          <w:sz w:val="28"/>
        </w:rPr>
        <w:t>Durasi: 30 menit</w:t>
      </w:r>
    </w:p>
    <w:p w14:paraId="7A6284A4" w14:textId="77777777" w:rsidR="000068F7" w:rsidRDefault="000068F7" w:rsidP="000068F7">
      <w:pPr>
        <w:rPr>
          <w:rFonts w:ascii="Candara" w:hAnsi="Candara"/>
        </w:rPr>
      </w:pPr>
      <w:r>
        <w:rPr>
          <w:rFonts w:ascii="Candara" w:hAnsi="Candara"/>
          <w:b/>
        </w:rPr>
        <w:t>Petunjuk</w:t>
      </w:r>
      <w:r>
        <w:rPr>
          <w:rFonts w:ascii="Candara" w:hAnsi="Candara"/>
        </w:rPr>
        <w:t>: Tuliskan jawaban Anda sesingkat-singkatnya (</w:t>
      </w:r>
      <w:r w:rsidRPr="00203FB0">
        <w:rPr>
          <w:rFonts w:ascii="Candara" w:hAnsi="Candara"/>
          <w:b/>
        </w:rPr>
        <w:t>tanpa penjelasan apapun!</w:t>
      </w:r>
      <w:r>
        <w:rPr>
          <w:rFonts w:ascii="Candara" w:hAnsi="Candara"/>
        </w:rPr>
        <w:t xml:space="preserve">) di dalam kotak jawaban yang disediakan pada kolom paling kanan. </w:t>
      </w:r>
    </w:p>
    <w:p w14:paraId="30878083" w14:textId="77777777" w:rsidR="000068F7" w:rsidRDefault="000068F7" w:rsidP="000068F7">
      <w:pPr>
        <w:rPr>
          <w:rFonts w:ascii="Candara" w:hAnsi="Candar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6"/>
        <w:gridCol w:w="7200"/>
        <w:gridCol w:w="1748"/>
      </w:tblGrid>
      <w:tr w:rsidR="000068F7" w14:paraId="75BF0F1B" w14:textId="77777777" w:rsidTr="00BA30E3">
        <w:tc>
          <w:tcPr>
            <w:tcW w:w="776" w:type="dxa"/>
          </w:tcPr>
          <w:p w14:paraId="595A01DF" w14:textId="77777777" w:rsidR="000068F7" w:rsidRPr="00EF5F80" w:rsidRDefault="000068F7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No.</w:t>
            </w:r>
          </w:p>
        </w:tc>
        <w:tc>
          <w:tcPr>
            <w:tcW w:w="7200" w:type="dxa"/>
          </w:tcPr>
          <w:p w14:paraId="6D06B182" w14:textId="77777777" w:rsidR="000068F7" w:rsidRDefault="000068F7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Soal</w:t>
            </w:r>
          </w:p>
          <w:p w14:paraId="34D4BED7" w14:textId="77777777" w:rsidR="000068F7" w:rsidRPr="00EF5F80" w:rsidRDefault="000068F7" w:rsidP="000114D8">
            <w:pPr>
              <w:jc w:val="center"/>
              <w:rPr>
                <w:b/>
              </w:rPr>
            </w:pPr>
          </w:p>
        </w:tc>
        <w:tc>
          <w:tcPr>
            <w:tcW w:w="1748" w:type="dxa"/>
          </w:tcPr>
          <w:p w14:paraId="60AA0642" w14:textId="77777777" w:rsidR="000068F7" w:rsidRPr="00EF5F80" w:rsidRDefault="000068F7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Jawaban</w:t>
            </w:r>
          </w:p>
        </w:tc>
      </w:tr>
      <w:tr w:rsidR="000068F7" w14:paraId="0FFD1ED6" w14:textId="77777777" w:rsidTr="00BA30E3">
        <w:tc>
          <w:tcPr>
            <w:tcW w:w="776" w:type="dxa"/>
          </w:tcPr>
          <w:p w14:paraId="3DB365B0" w14:textId="77777777" w:rsidR="000068F7" w:rsidRDefault="000068F7" w:rsidP="000068F7">
            <w:pPr>
              <w:pStyle w:val="ListParagraph"/>
              <w:numPr>
                <w:ilvl w:val="0"/>
                <w:numId w:val="6"/>
              </w:numPr>
              <w:ind w:left="450"/>
            </w:pPr>
          </w:p>
        </w:tc>
        <w:tc>
          <w:tcPr>
            <w:tcW w:w="7200" w:type="dxa"/>
          </w:tcPr>
          <w:p w14:paraId="2650D38D" w14:textId="77777777" w:rsidR="000068F7" w:rsidRDefault="000068F7" w:rsidP="000114D8">
            <w:pPr>
              <w:rPr>
                <w:rFonts w:ascii="Candara" w:hAnsi="Candara"/>
              </w:rPr>
            </w:pPr>
            <w:r w:rsidRPr="009956F4">
              <w:rPr>
                <w:rFonts w:ascii="Candara" w:hAnsi="Candara"/>
              </w:rPr>
              <w:t xml:space="preserve">Urutkan kompleksitas </w:t>
            </w:r>
            <w:r>
              <w:rPr>
                <w:rFonts w:ascii="Candara" w:hAnsi="Candara"/>
              </w:rPr>
              <w:t xml:space="preserve">algoritma berikut ini, </w:t>
            </w:r>
            <w:r w:rsidRPr="009956F4">
              <w:rPr>
                <w:rFonts w:ascii="Candara" w:hAnsi="Candara"/>
              </w:rPr>
              <w:t>mulai dari yang</w:t>
            </w:r>
            <w:r>
              <w:rPr>
                <w:rFonts w:ascii="Candara" w:hAnsi="Candara"/>
              </w:rPr>
              <w:t xml:space="preserve"> </w:t>
            </w:r>
            <w:r w:rsidRPr="009956F4">
              <w:rPr>
                <w:rFonts w:ascii="Candara" w:hAnsi="Candara"/>
              </w:rPr>
              <w:t xml:space="preserve">paling rendah </w:t>
            </w:r>
            <w:r>
              <w:rPr>
                <w:rFonts w:ascii="Candara" w:hAnsi="Candara"/>
              </w:rPr>
              <w:t xml:space="preserve">(paling kecil </w:t>
            </w:r>
            <w:r w:rsidRPr="00DB2031">
              <w:rPr>
                <w:rFonts w:ascii="Candara" w:hAnsi="Candara"/>
                <w:i/>
              </w:rPr>
              <w:t>growth rate</w:t>
            </w:r>
            <w:r>
              <w:rPr>
                <w:rFonts w:ascii="Candara" w:hAnsi="Candara"/>
              </w:rPr>
              <w:t xml:space="preserve">-nya) </w:t>
            </w:r>
            <w:r w:rsidRPr="009956F4">
              <w:rPr>
                <w:rFonts w:ascii="Candara" w:hAnsi="Candara"/>
              </w:rPr>
              <w:t xml:space="preserve">sampai yang paling tinggi (paling </w:t>
            </w:r>
            <w:r>
              <w:rPr>
                <w:rFonts w:ascii="Candara" w:hAnsi="Candara"/>
              </w:rPr>
              <w:t xml:space="preserve">besar </w:t>
            </w:r>
            <w:r w:rsidRPr="00DB2031">
              <w:rPr>
                <w:rFonts w:ascii="Candara" w:hAnsi="Candara"/>
                <w:i/>
              </w:rPr>
              <w:t>growth rate</w:t>
            </w:r>
            <w:r>
              <w:rPr>
                <w:rFonts w:ascii="Candara" w:hAnsi="Candara"/>
              </w:rPr>
              <w:t>-nya</w:t>
            </w:r>
            <w:r w:rsidRPr="009956F4">
              <w:rPr>
                <w:rFonts w:ascii="Candara" w:hAnsi="Candara"/>
              </w:rPr>
              <w:t xml:space="preserve">). </w:t>
            </w:r>
          </w:p>
          <w:p w14:paraId="7B726FAD" w14:textId="77777777" w:rsidR="0093401F" w:rsidRDefault="0093401F" w:rsidP="0093401F">
            <w:pPr>
              <w:pStyle w:val="ListParagraph"/>
              <w:numPr>
                <w:ilvl w:val="1"/>
                <w:numId w:val="7"/>
              </w:numPr>
            </w:pPr>
            <w:r>
              <w:rPr>
                <w:rFonts w:ascii="Candara" w:hAnsi="Candara"/>
              </w:rPr>
              <w:t>O(</w:t>
            </w:r>
            <w:r>
              <w:rPr>
                <w:rFonts w:ascii="Candara" w:hAnsi="Candara"/>
              </w:rPr>
              <w:sym w:font="Symbol" w:char="F0D6"/>
            </w:r>
            <w:r>
              <w:rPr>
                <w:rFonts w:ascii="Candara" w:hAnsi="Candara"/>
              </w:rPr>
              <w:t>N logN</w:t>
            </w:r>
            <w:r>
              <w:rPr>
                <w:rFonts w:ascii="Candara" w:hAnsi="Candara"/>
                <w:vertAlign w:val="superscript"/>
              </w:rPr>
              <w:t>2</w:t>
            </w:r>
            <w:r>
              <w:rPr>
                <w:rFonts w:ascii="Candara" w:hAnsi="Candara"/>
              </w:rPr>
              <w:t>)</w:t>
            </w:r>
          </w:p>
          <w:p w14:paraId="7033351C" w14:textId="77777777" w:rsidR="0093401F" w:rsidRDefault="0093401F" w:rsidP="0093401F">
            <w:pPr>
              <w:pStyle w:val="ListParagraph"/>
              <w:numPr>
                <w:ilvl w:val="1"/>
                <w:numId w:val="7"/>
              </w:numPr>
            </w:pPr>
            <w:r>
              <w:rPr>
                <w:rFonts w:ascii="Candara" w:hAnsi="Candara"/>
              </w:rPr>
              <w:t>O(N</w:t>
            </w:r>
            <w:r w:rsidRPr="00137522">
              <w:rPr>
                <w:rFonts w:ascii="Candara" w:hAnsi="Candara"/>
              </w:rPr>
              <w:t>!</w:t>
            </w:r>
            <w:r>
              <w:rPr>
                <w:rFonts w:ascii="Candara" w:hAnsi="Candara"/>
              </w:rPr>
              <w:t>)</w:t>
            </w:r>
          </w:p>
          <w:p w14:paraId="77895759" w14:textId="77777777" w:rsidR="0093401F" w:rsidRDefault="0093401F" w:rsidP="0093401F">
            <w:pPr>
              <w:pStyle w:val="ListParagraph"/>
              <w:numPr>
                <w:ilvl w:val="1"/>
                <w:numId w:val="7"/>
              </w:numPr>
            </w:pPr>
            <w:proofErr w:type="gramStart"/>
            <w:r>
              <w:rPr>
                <w:rFonts w:ascii="Candara" w:hAnsi="Candara"/>
              </w:rPr>
              <w:t>O(</w:t>
            </w:r>
            <w:proofErr w:type="gramEnd"/>
            <w:r>
              <w:rPr>
                <w:rFonts w:ascii="Candara" w:hAnsi="Candara"/>
              </w:rPr>
              <w:t>2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 xml:space="preserve"> (N/2)!)</w:t>
            </w:r>
          </w:p>
          <w:p w14:paraId="05D08E0F" w14:textId="77777777" w:rsidR="000068F7" w:rsidRDefault="000068F7" w:rsidP="000068F7">
            <w:pPr>
              <w:pStyle w:val="ListParagraph"/>
              <w:numPr>
                <w:ilvl w:val="1"/>
                <w:numId w:val="7"/>
              </w:numPr>
            </w:pPr>
            <w:r w:rsidRPr="009956F4">
              <w:rPr>
                <w:rFonts w:ascii="Candara" w:hAnsi="Candara"/>
              </w:rPr>
              <w:t>O(N</w:t>
            </w:r>
            <w:r w:rsidRPr="009956F4">
              <w:rPr>
                <w:rFonts w:ascii="Candara" w:hAnsi="Candara"/>
                <w:vertAlign w:val="superscript"/>
              </w:rPr>
              <w:t>2</w:t>
            </w:r>
            <w:r w:rsidRPr="009956F4">
              <w:rPr>
                <w:rFonts w:ascii="Candara" w:hAnsi="Candara"/>
              </w:rPr>
              <w:t xml:space="preserve"> . log </w:t>
            </w:r>
            <w:r>
              <w:rPr>
                <w:rFonts w:ascii="Candara" w:hAnsi="Candara"/>
              </w:rPr>
              <w:sym w:font="Symbol" w:char="F0D6"/>
            </w:r>
            <w:r w:rsidRPr="009956F4">
              <w:rPr>
                <w:rFonts w:ascii="Candara" w:hAnsi="Candara"/>
              </w:rPr>
              <w:t>N)</w:t>
            </w:r>
          </w:p>
          <w:p w14:paraId="2CE69404" w14:textId="77777777" w:rsidR="000068F7" w:rsidRDefault="000068F7" w:rsidP="000068F7">
            <w:pPr>
              <w:pStyle w:val="ListParagraph"/>
              <w:numPr>
                <w:ilvl w:val="1"/>
                <w:numId w:val="7"/>
              </w:numPr>
            </w:pPr>
            <w:r>
              <w:rPr>
                <w:rFonts w:ascii="Candara" w:hAnsi="Candara"/>
              </w:rPr>
              <w:t>O(log(2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>).log(10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>))</w:t>
            </w:r>
          </w:p>
          <w:p w14:paraId="7DAA8477" w14:textId="12B67D63" w:rsidR="000068F7" w:rsidRPr="00FE62EA" w:rsidRDefault="000068F7" w:rsidP="000114D8">
            <w:pPr>
              <w:pStyle w:val="ListParagraph"/>
              <w:numPr>
                <w:ilvl w:val="1"/>
                <w:numId w:val="7"/>
              </w:num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O(log N</w:t>
            </w:r>
            <w:r w:rsidRPr="00137522">
              <w:rPr>
                <w:rFonts w:ascii="Candara" w:hAnsi="Candara"/>
                <w:vertAlign w:val="superscript"/>
              </w:rPr>
              <w:t>3</w:t>
            </w:r>
            <w:r>
              <w:rPr>
                <w:rFonts w:ascii="Candara" w:hAnsi="Candara"/>
              </w:rPr>
              <w:t>. log N</w:t>
            </w:r>
            <w:r w:rsidRPr="00137522">
              <w:rPr>
                <w:rFonts w:ascii="Candara" w:hAnsi="Candara"/>
                <w:vertAlign w:val="superscript"/>
              </w:rPr>
              <w:t>2</w:t>
            </w:r>
            <w:r>
              <w:rPr>
                <w:rFonts w:ascii="Candara" w:hAnsi="Candara"/>
              </w:rPr>
              <w:t>)</w:t>
            </w:r>
          </w:p>
        </w:tc>
        <w:tc>
          <w:tcPr>
            <w:tcW w:w="1748" w:type="dxa"/>
          </w:tcPr>
          <w:p w14:paraId="34CF247A" w14:textId="77777777" w:rsidR="000068F7" w:rsidRDefault="000068F7" w:rsidP="000114D8">
            <w:pPr>
              <w:rPr>
                <w:rFonts w:ascii="Candara" w:hAnsi="Candara"/>
                <w:b/>
              </w:rPr>
            </w:pPr>
            <w:r w:rsidRPr="00EF5F80">
              <w:rPr>
                <w:rFonts w:ascii="Candara" w:hAnsi="Candara"/>
                <w:b/>
              </w:rPr>
              <w:t>Tuliskan huruf-hurufnya saja:</w:t>
            </w:r>
          </w:p>
          <w:p w14:paraId="11A8B38F" w14:textId="0EBFE556" w:rsidR="00E55F59" w:rsidRPr="00EF5F80" w:rsidRDefault="00E55F59" w:rsidP="000114D8">
            <w:pPr>
              <w:rPr>
                <w:b/>
              </w:rPr>
            </w:pPr>
            <w:r>
              <w:rPr>
                <w:b/>
              </w:rPr>
              <w:t>f, a, e, d, c, b</w:t>
            </w:r>
          </w:p>
        </w:tc>
      </w:tr>
      <w:tr w:rsidR="000068F7" w14:paraId="76A843A6" w14:textId="77777777" w:rsidTr="00BA30E3">
        <w:tc>
          <w:tcPr>
            <w:tcW w:w="776" w:type="dxa"/>
            <w:vMerge w:val="restart"/>
          </w:tcPr>
          <w:p w14:paraId="7C94BFD2" w14:textId="77777777" w:rsidR="000068F7" w:rsidRDefault="000068F7" w:rsidP="000068F7">
            <w:pPr>
              <w:pStyle w:val="ListParagraph"/>
              <w:numPr>
                <w:ilvl w:val="0"/>
                <w:numId w:val="6"/>
              </w:numPr>
              <w:ind w:left="450"/>
            </w:pPr>
          </w:p>
        </w:tc>
        <w:tc>
          <w:tcPr>
            <w:tcW w:w="7200" w:type="dxa"/>
          </w:tcPr>
          <w:p w14:paraId="718FD173" w14:textId="77777777" w:rsidR="000068F7" w:rsidRDefault="000068F7" w:rsidP="000114D8">
            <w:pPr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>Algoritma A dan</w:t>
            </w:r>
            <w:r>
              <w:rPr>
                <w:rFonts w:ascii="Candara" w:hAnsi="Candara"/>
              </w:rPr>
              <w:t xml:space="preserve"> B kompleksitasnya sama yaitu </w:t>
            </w:r>
            <m:oMath>
              <m:r>
                <w:rPr>
                  <w:rFonts w:ascii="Cambria Math" w:hAnsi="Cambria Math"/>
                </w:rPr>
                <m:t>O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oMath>
            <w:r w:rsidRPr="00DB2031">
              <w:rPr>
                <w:rFonts w:ascii="Candara" w:hAnsi="Candara"/>
              </w:rPr>
              <w:t>, tentukan apakah pernyataan berikut ini BENAR atau SALAH:</w:t>
            </w:r>
          </w:p>
          <w:p w14:paraId="356313DA" w14:textId="77777777" w:rsidR="000068F7" w:rsidRDefault="000068F7" w:rsidP="000114D8"/>
        </w:tc>
        <w:tc>
          <w:tcPr>
            <w:tcW w:w="1748" w:type="dxa"/>
            <w:vAlign w:val="center"/>
          </w:tcPr>
          <w:p w14:paraId="34FD5B67" w14:textId="77777777" w:rsidR="000068F7" w:rsidRPr="00EF5F80" w:rsidRDefault="000068F7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BENAR/SALAH:</w:t>
            </w:r>
          </w:p>
        </w:tc>
      </w:tr>
      <w:tr w:rsidR="007A664D" w14:paraId="5B163D4C" w14:textId="77777777" w:rsidTr="00BA30E3">
        <w:tc>
          <w:tcPr>
            <w:tcW w:w="776" w:type="dxa"/>
            <w:vMerge/>
          </w:tcPr>
          <w:p w14:paraId="61D5E401" w14:textId="77777777" w:rsidR="007A664D" w:rsidRDefault="007A664D" w:rsidP="000114D8"/>
        </w:tc>
        <w:tc>
          <w:tcPr>
            <w:tcW w:w="7200" w:type="dxa"/>
          </w:tcPr>
          <w:p w14:paraId="6598F6BE" w14:textId="00ACC3BA" w:rsidR="007A664D" w:rsidRPr="00FE62EA" w:rsidRDefault="007A664D" w:rsidP="00FE62EA">
            <w:pPr>
              <w:pStyle w:val="ListParagraph"/>
              <w:numPr>
                <w:ilvl w:val="4"/>
                <w:numId w:val="7"/>
              </w:numPr>
              <w:ind w:left="484"/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>Jika untuk data berukuran N yang besar waktu eksekusi A dua kali waktu eksekusi B, maka untuk ukuran data 2N, waktu eksekusi A akan sama dengan waktu eksekusi B.</w:t>
            </w:r>
          </w:p>
        </w:tc>
        <w:tc>
          <w:tcPr>
            <w:tcW w:w="1748" w:type="dxa"/>
          </w:tcPr>
          <w:p w14:paraId="383EC4F2" w14:textId="6FB8A079" w:rsidR="007A664D" w:rsidRDefault="00E55F59" w:rsidP="000114D8">
            <w:r>
              <w:t>Salah</w:t>
            </w:r>
          </w:p>
        </w:tc>
      </w:tr>
      <w:tr w:rsidR="007A664D" w14:paraId="178C089B" w14:textId="77777777" w:rsidTr="00BA30E3">
        <w:tc>
          <w:tcPr>
            <w:tcW w:w="776" w:type="dxa"/>
            <w:vMerge/>
          </w:tcPr>
          <w:p w14:paraId="7F3A6E16" w14:textId="77777777" w:rsidR="007A664D" w:rsidRDefault="007A664D" w:rsidP="000114D8"/>
        </w:tc>
        <w:tc>
          <w:tcPr>
            <w:tcW w:w="7200" w:type="dxa"/>
          </w:tcPr>
          <w:p w14:paraId="7F9E4E41" w14:textId="2752069A" w:rsidR="007A664D" w:rsidRPr="00FE62EA" w:rsidRDefault="007A664D" w:rsidP="00FE62EA">
            <w:pPr>
              <w:pStyle w:val="ListParagraph"/>
              <w:numPr>
                <w:ilvl w:val="4"/>
                <w:numId w:val="7"/>
              </w:numPr>
              <w:ind w:left="484"/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>Jika untuk data berukuran N yang besar waktu eksekusi A dua kali waktu eksekusi B, maka untuk ukuran data 2N, waktu eksekusi A akan sama dengan 4 kali waktu eksekusi B.</w:t>
            </w:r>
          </w:p>
        </w:tc>
        <w:tc>
          <w:tcPr>
            <w:tcW w:w="1748" w:type="dxa"/>
          </w:tcPr>
          <w:p w14:paraId="772D1503" w14:textId="2A461119" w:rsidR="007A664D" w:rsidRDefault="00E55F59" w:rsidP="000114D8">
            <w:r>
              <w:t>Salah</w:t>
            </w:r>
          </w:p>
        </w:tc>
      </w:tr>
      <w:tr w:rsidR="007A664D" w14:paraId="4B9C9374" w14:textId="77777777" w:rsidTr="00BA30E3">
        <w:tc>
          <w:tcPr>
            <w:tcW w:w="776" w:type="dxa"/>
            <w:vMerge/>
          </w:tcPr>
          <w:p w14:paraId="30383137" w14:textId="77777777" w:rsidR="007A664D" w:rsidRDefault="007A664D" w:rsidP="000114D8"/>
        </w:tc>
        <w:tc>
          <w:tcPr>
            <w:tcW w:w="7200" w:type="dxa"/>
          </w:tcPr>
          <w:p w14:paraId="76C4D2D5" w14:textId="77777777" w:rsidR="007A664D" w:rsidRDefault="007A664D" w:rsidP="000068F7">
            <w:pPr>
              <w:pStyle w:val="ListParagraph"/>
              <w:numPr>
                <w:ilvl w:val="4"/>
                <w:numId w:val="7"/>
              </w:numPr>
              <w:ind w:left="484"/>
            </w:pPr>
            <w:r w:rsidRPr="00EF5F80">
              <w:rPr>
                <w:rFonts w:ascii="Candara" w:hAnsi="Candara"/>
              </w:rPr>
              <w:t>Untuk data yang kecil waktu eksekusi A pasti sama dengan B.</w:t>
            </w:r>
          </w:p>
        </w:tc>
        <w:tc>
          <w:tcPr>
            <w:tcW w:w="1748" w:type="dxa"/>
          </w:tcPr>
          <w:p w14:paraId="77D93CFF" w14:textId="318F69B2" w:rsidR="007A664D" w:rsidRDefault="00E55F59" w:rsidP="000114D8">
            <w:r>
              <w:t>salah</w:t>
            </w:r>
          </w:p>
          <w:p w14:paraId="6405F9FF" w14:textId="77777777" w:rsidR="007A664D" w:rsidRDefault="007A664D" w:rsidP="000114D8"/>
          <w:p w14:paraId="5454931D" w14:textId="77777777" w:rsidR="007A664D" w:rsidRDefault="007A664D" w:rsidP="000114D8"/>
        </w:tc>
      </w:tr>
      <w:tr w:rsidR="007A664D" w14:paraId="7E34B66A" w14:textId="77777777" w:rsidTr="00BA30E3">
        <w:tc>
          <w:tcPr>
            <w:tcW w:w="776" w:type="dxa"/>
            <w:vMerge/>
          </w:tcPr>
          <w:p w14:paraId="50D1B3C3" w14:textId="77777777" w:rsidR="007A664D" w:rsidRDefault="007A664D" w:rsidP="000114D8"/>
        </w:tc>
        <w:tc>
          <w:tcPr>
            <w:tcW w:w="7200" w:type="dxa"/>
          </w:tcPr>
          <w:p w14:paraId="17EA2BE4" w14:textId="77777777" w:rsidR="007A664D" w:rsidRDefault="007A664D" w:rsidP="000068F7">
            <w:pPr>
              <w:pStyle w:val="ListParagraph"/>
              <w:numPr>
                <w:ilvl w:val="4"/>
                <w:numId w:val="7"/>
              </w:numPr>
              <w:ind w:left="484"/>
            </w:pPr>
            <w:r w:rsidRPr="00EF5F80">
              <w:rPr>
                <w:rFonts w:ascii="Candara" w:hAnsi="Candara"/>
              </w:rPr>
              <w:t>Untuk data yang besar waktu eksekusi A pasti sama dengan B.</w:t>
            </w:r>
          </w:p>
        </w:tc>
        <w:tc>
          <w:tcPr>
            <w:tcW w:w="1748" w:type="dxa"/>
          </w:tcPr>
          <w:p w14:paraId="0DA27A76" w14:textId="5DA60904" w:rsidR="007A664D" w:rsidRDefault="00E55F59" w:rsidP="000114D8">
            <w:r>
              <w:t>salah</w:t>
            </w:r>
          </w:p>
          <w:p w14:paraId="2D40AFEC" w14:textId="77777777" w:rsidR="007A664D" w:rsidRDefault="007A664D" w:rsidP="000114D8"/>
          <w:p w14:paraId="25A9CD46" w14:textId="77777777" w:rsidR="007A664D" w:rsidRDefault="007A664D" w:rsidP="000114D8"/>
        </w:tc>
      </w:tr>
      <w:tr w:rsidR="007A664D" w14:paraId="010099A9" w14:textId="77777777" w:rsidTr="00BA30E3">
        <w:tc>
          <w:tcPr>
            <w:tcW w:w="776" w:type="dxa"/>
          </w:tcPr>
          <w:p w14:paraId="3F1B4877" w14:textId="77777777" w:rsidR="007A664D" w:rsidRDefault="007A664D" w:rsidP="000068F7">
            <w:pPr>
              <w:pStyle w:val="ListParagraph"/>
              <w:numPr>
                <w:ilvl w:val="0"/>
                <w:numId w:val="6"/>
              </w:numPr>
              <w:ind w:left="450"/>
            </w:pPr>
          </w:p>
        </w:tc>
        <w:tc>
          <w:tcPr>
            <w:tcW w:w="7200" w:type="dxa"/>
          </w:tcPr>
          <w:p w14:paraId="69DE9CCE" w14:textId="10D4071B" w:rsidR="007A664D" w:rsidRPr="00EF5F80" w:rsidRDefault="007A664D" w:rsidP="000114D8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>Apakah kompleksitas waktu potongan kode di bawah ini dalam notasi Big-Oh?</w:t>
            </w:r>
          </w:p>
          <w:p w14:paraId="5696C0E7" w14:textId="164F96BA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or (int i = 1; i &lt;= N; i *= 4) {</w:t>
            </w:r>
          </w:p>
          <w:p w14:paraId="7073488A" w14:textId="77777777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for (int j = 1; j &lt;= i*N; j += i) {</w:t>
            </w:r>
          </w:p>
          <w:p w14:paraId="11B2C22F" w14:textId="77777777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   System.out.println(i+” ”+j);</w:t>
            </w:r>
          </w:p>
          <w:p w14:paraId="11D035B5" w14:textId="77777777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}</w:t>
            </w:r>
          </w:p>
          <w:p w14:paraId="7987CB43" w14:textId="31216363" w:rsidR="007A664D" w:rsidRPr="00FE62EA" w:rsidRDefault="00F57321" w:rsidP="00FE62EA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</w:tc>
        <w:tc>
          <w:tcPr>
            <w:tcW w:w="1748" w:type="dxa"/>
          </w:tcPr>
          <w:p w14:paraId="698DD3BB" w14:textId="5D979098" w:rsidR="007A664D" w:rsidRDefault="00E55F59" w:rsidP="000114D8">
            <w:proofErr w:type="gramStart"/>
            <w:r>
              <w:t>O(</w:t>
            </w:r>
            <w:proofErr w:type="gramEnd"/>
            <w:r>
              <w:t>N log N)</w:t>
            </w:r>
          </w:p>
        </w:tc>
      </w:tr>
      <w:tr w:rsidR="007A664D" w14:paraId="438664EC" w14:textId="77777777" w:rsidTr="00BA30E3">
        <w:tc>
          <w:tcPr>
            <w:tcW w:w="776" w:type="dxa"/>
          </w:tcPr>
          <w:p w14:paraId="0F138B04" w14:textId="77777777" w:rsidR="007A664D" w:rsidRDefault="007A664D" w:rsidP="000068F7">
            <w:pPr>
              <w:pStyle w:val="ListParagraph"/>
              <w:numPr>
                <w:ilvl w:val="0"/>
                <w:numId w:val="6"/>
              </w:numPr>
              <w:ind w:left="450"/>
            </w:pPr>
          </w:p>
        </w:tc>
        <w:tc>
          <w:tcPr>
            <w:tcW w:w="7200" w:type="dxa"/>
          </w:tcPr>
          <w:p w14:paraId="7BC8C8C8" w14:textId="77777777" w:rsidR="007A664D" w:rsidRDefault="007A664D" w:rsidP="000114D8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>Diberikan fungsi rekursif berikut:</w:t>
            </w:r>
          </w:p>
          <w:p w14:paraId="60CB8C10" w14:textId="77777777" w:rsidR="007A664D" w:rsidRPr="00EF5F80" w:rsidRDefault="007A664D" w:rsidP="000114D8">
            <w:pPr>
              <w:rPr>
                <w:rFonts w:ascii="Candara" w:hAnsi="Candara"/>
              </w:rPr>
            </w:pPr>
          </w:p>
          <w:p w14:paraId="7BC93D84" w14:textId="77777777" w:rsidR="007A664D" w:rsidRDefault="007A664D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t f(int n) {</w:t>
            </w:r>
          </w:p>
          <w:p w14:paraId="7249ECE2" w14:textId="77777777" w:rsidR="007A664D" w:rsidRDefault="007A664D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if (n &lt;= 1) return n;</w:t>
            </w:r>
          </w:p>
          <w:p w14:paraId="19118494" w14:textId="77777777" w:rsidR="007A664D" w:rsidRDefault="007A664D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else if (n &lt;= 5) return f(n-2)+n;</w:t>
            </w:r>
          </w:p>
          <w:p w14:paraId="5017D996" w14:textId="77777777" w:rsidR="007A664D" w:rsidRDefault="007A664D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else return f(n/2)+n;</w:t>
            </w:r>
          </w:p>
          <w:p w14:paraId="3E0335B2" w14:textId="77777777" w:rsidR="007A664D" w:rsidRDefault="007A664D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  <w:p w14:paraId="1C2FBE37" w14:textId="77777777" w:rsidR="007A664D" w:rsidRDefault="007A664D" w:rsidP="000114D8">
            <w:pPr>
              <w:ind w:left="1440"/>
              <w:rPr>
                <w:rFonts w:ascii="Courier New" w:hAnsi="Courier New" w:cs="Courier New"/>
              </w:rPr>
            </w:pPr>
          </w:p>
          <w:p w14:paraId="1955100E" w14:textId="68EE98DD" w:rsidR="007A664D" w:rsidRPr="00EF5F80" w:rsidRDefault="007A664D" w:rsidP="000114D8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Berapakah nilai </w:t>
            </w:r>
            <w:proofErr w:type="gramStart"/>
            <w:r>
              <w:rPr>
                <w:rFonts w:ascii="Courier New" w:hAnsi="Courier New" w:cs="Courier New"/>
              </w:rPr>
              <w:t>f(</w:t>
            </w:r>
            <w:proofErr w:type="gramEnd"/>
            <w:r>
              <w:rPr>
                <w:rFonts w:ascii="Courier New" w:hAnsi="Courier New" w:cs="Courier New"/>
              </w:rPr>
              <w:t>2</w:t>
            </w:r>
            <w:r w:rsidR="0049533E">
              <w:rPr>
                <w:rFonts w:ascii="Courier New" w:hAnsi="Courier New" w:cs="Courier New"/>
              </w:rPr>
              <w:t>8</w:t>
            </w:r>
            <w:r>
              <w:rPr>
                <w:rFonts w:ascii="Courier New" w:hAnsi="Courier New" w:cs="Courier New"/>
              </w:rPr>
              <w:t>)</w:t>
            </w:r>
            <w:r>
              <w:rPr>
                <w:rFonts w:ascii="Candara" w:hAnsi="Candara"/>
              </w:rPr>
              <w:t>?</w:t>
            </w:r>
          </w:p>
        </w:tc>
        <w:tc>
          <w:tcPr>
            <w:tcW w:w="1748" w:type="dxa"/>
          </w:tcPr>
          <w:p w14:paraId="6F55A420" w14:textId="05628DFB" w:rsidR="007A664D" w:rsidRDefault="00E058E5" w:rsidP="000114D8">
            <w:r>
              <w:t>53</w:t>
            </w:r>
          </w:p>
        </w:tc>
      </w:tr>
      <w:tr w:rsidR="00BD6C33" w14:paraId="0D79774D" w14:textId="77777777" w:rsidTr="00BA30E3">
        <w:tc>
          <w:tcPr>
            <w:tcW w:w="776" w:type="dxa"/>
          </w:tcPr>
          <w:p w14:paraId="15DA90F9" w14:textId="77777777" w:rsidR="00BD6C33" w:rsidRDefault="00BD6C33" w:rsidP="000068F7">
            <w:pPr>
              <w:pStyle w:val="ListParagraph"/>
              <w:numPr>
                <w:ilvl w:val="0"/>
                <w:numId w:val="6"/>
              </w:numPr>
              <w:ind w:left="450"/>
            </w:pPr>
          </w:p>
        </w:tc>
        <w:tc>
          <w:tcPr>
            <w:tcW w:w="7200" w:type="dxa"/>
          </w:tcPr>
          <w:p w14:paraId="6E713A1F" w14:textId="77777777" w:rsidR="00BD6C33" w:rsidRDefault="00BD6C33" w:rsidP="000114D8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 xml:space="preserve">Diberikan fungsi rekursif </w:t>
            </w:r>
            <w:r>
              <w:rPr>
                <w:rFonts w:ascii="Candara" w:hAnsi="Candara"/>
              </w:rPr>
              <w:t xml:space="preserve">algoritma binary search sebagai </w:t>
            </w:r>
            <w:r w:rsidRPr="00EF5F80">
              <w:rPr>
                <w:rFonts w:ascii="Candara" w:hAnsi="Candara"/>
              </w:rPr>
              <w:t>berikut:</w:t>
            </w:r>
          </w:p>
          <w:p w14:paraId="08CFB96A" w14:textId="77777777" w:rsidR="00BD6C33" w:rsidRDefault="00BD6C33" w:rsidP="000114D8">
            <w:pPr>
              <w:rPr>
                <w:rFonts w:ascii="Candara" w:hAnsi="Candara"/>
              </w:rPr>
            </w:pPr>
          </w:p>
          <w:p w14:paraId="2408DE9E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>int b</w:t>
            </w:r>
            <w:r>
              <w:rPr>
                <w:rFonts w:ascii="Courier New" w:hAnsi="Courier New" w:cs="Courier New"/>
              </w:rPr>
              <w:t>insearch(data[ ], x, low, high)</w:t>
            </w:r>
            <w:r w:rsidRPr="005C081B">
              <w:rPr>
                <w:rFonts w:ascii="Courier New" w:hAnsi="Courier New" w:cs="Courier New"/>
              </w:rPr>
              <w:t>{</w:t>
            </w:r>
          </w:p>
          <w:p w14:paraId="03511557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mid = (low+high) / 2;</w:t>
            </w:r>
          </w:p>
          <w:p w14:paraId="58AC5816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if( data[mid] ==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 xml:space="preserve"> ) </w:t>
            </w:r>
          </w:p>
          <w:p w14:paraId="66BC27A6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 </w:t>
            </w:r>
            <w:r w:rsidRPr="005C081B">
              <w:rPr>
                <w:rFonts w:ascii="Courier New" w:hAnsi="Courier New" w:cs="Courier New"/>
              </w:rPr>
              <w:t>return mid;</w:t>
            </w:r>
          </w:p>
          <w:p w14:paraId="5B49EC1C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else if (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 xml:space="preserve"> &lt; data[mid] ) </w:t>
            </w:r>
          </w:p>
          <w:p w14:paraId="3DF3E216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  <w:t xml:space="preserve"> </w:t>
            </w:r>
            <w:r w:rsidRPr="005C081B">
              <w:rPr>
                <w:rFonts w:ascii="Courier New" w:hAnsi="Courier New" w:cs="Courier New"/>
              </w:rPr>
              <w:t xml:space="preserve">return binsearch(data[ ],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>, low, mid );</w:t>
            </w:r>
          </w:p>
          <w:p w14:paraId="50353FC1" w14:textId="77777777" w:rsidR="00BD6C33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else </w:t>
            </w:r>
          </w:p>
          <w:p w14:paraId="25DBC02F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  <w:t xml:space="preserve"> </w:t>
            </w:r>
            <w:r w:rsidRPr="005C081B">
              <w:rPr>
                <w:rFonts w:ascii="Courier New" w:hAnsi="Courier New" w:cs="Courier New"/>
              </w:rPr>
              <w:t xml:space="preserve">return binsearch(data[ ],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>, mid+1, high);</w:t>
            </w:r>
          </w:p>
          <w:p w14:paraId="7A688238" w14:textId="77777777" w:rsidR="00BD6C33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>}</w:t>
            </w:r>
          </w:p>
          <w:p w14:paraId="1658928F" w14:textId="77777777" w:rsidR="00BD6C33" w:rsidRPr="005C081B" w:rsidRDefault="00BD6C33" w:rsidP="000114D8">
            <w:pPr>
              <w:rPr>
                <w:rFonts w:ascii="Candara" w:hAnsi="Candara"/>
              </w:rPr>
            </w:pPr>
          </w:p>
          <w:p w14:paraId="5EFB474C" w14:textId="1DBDFDC9" w:rsidR="00BD6C33" w:rsidRDefault="00BD6C33" w:rsidP="000114D8">
            <w:pPr>
              <w:rPr>
                <w:rFonts w:ascii="Candara" w:hAnsi="Candara"/>
              </w:rPr>
            </w:pPr>
            <w:proofErr w:type="gramStart"/>
            <w:r>
              <w:rPr>
                <w:rFonts w:ascii="Candara" w:hAnsi="Candara"/>
              </w:rPr>
              <w:t xml:space="preserve">Jika  </w:t>
            </w:r>
            <w:r>
              <w:rPr>
                <w:rFonts w:ascii="Courier New" w:hAnsi="Courier New" w:cs="Courier New"/>
              </w:rPr>
              <w:t>a</w:t>
            </w:r>
            <w:proofErr w:type="gramEnd"/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Candara" w:hAnsi="Candara"/>
              </w:rPr>
              <w:t xml:space="preserve">adalah sebuah </w:t>
            </w:r>
            <w:r w:rsidRPr="00872B16">
              <w:rPr>
                <w:rFonts w:ascii="Candara" w:hAnsi="Candara"/>
                <w:i/>
              </w:rPr>
              <w:t>sorted array</w:t>
            </w:r>
            <w:r>
              <w:rPr>
                <w:rFonts w:ascii="Candara" w:hAnsi="Candara"/>
              </w:rPr>
              <w:t xml:space="preserve"> berisi bilangan 1 sampai dengan 100 (berturut-turut), berapa kali </w:t>
            </w:r>
            <w:r w:rsidRPr="00872B16">
              <w:rPr>
                <w:rFonts w:ascii="Candara" w:hAnsi="Candara"/>
                <w:i/>
              </w:rPr>
              <w:t>recursive call</w:t>
            </w:r>
            <w:r>
              <w:rPr>
                <w:rFonts w:ascii="Candara" w:hAnsi="Candara"/>
              </w:rPr>
              <w:t xml:space="preserve"> yang terjadi pada pemanggilan </w:t>
            </w:r>
            <w:r>
              <w:rPr>
                <w:rFonts w:ascii="Courier New" w:hAnsi="Courier New" w:cs="Courier New"/>
              </w:rPr>
              <w:t>binsearch(a, 84, 0, a.length-1)</w:t>
            </w:r>
            <w:r>
              <w:rPr>
                <w:rFonts w:ascii="Candara" w:hAnsi="Candara"/>
              </w:rPr>
              <w:t>termasuk pemanggilan pertama ?</w:t>
            </w:r>
          </w:p>
          <w:p w14:paraId="13225B40" w14:textId="77777777" w:rsidR="00BD6C33" w:rsidRPr="00EF5F80" w:rsidRDefault="00BD6C33" w:rsidP="000114D8">
            <w:pPr>
              <w:rPr>
                <w:rFonts w:ascii="Candara" w:hAnsi="Candara"/>
              </w:rPr>
            </w:pPr>
          </w:p>
        </w:tc>
        <w:tc>
          <w:tcPr>
            <w:tcW w:w="1748" w:type="dxa"/>
          </w:tcPr>
          <w:p w14:paraId="281374ED" w14:textId="0B3839C2" w:rsidR="00BD6C33" w:rsidRDefault="00E058E5" w:rsidP="000114D8">
            <w:r>
              <w:t>5</w:t>
            </w:r>
          </w:p>
        </w:tc>
      </w:tr>
      <w:tr w:rsidR="007A664D" w14:paraId="5489D00F" w14:textId="77777777" w:rsidTr="00BA30E3">
        <w:tc>
          <w:tcPr>
            <w:tcW w:w="776" w:type="dxa"/>
          </w:tcPr>
          <w:p w14:paraId="07E2783A" w14:textId="77777777" w:rsidR="007A664D" w:rsidRDefault="007A664D" w:rsidP="000068F7">
            <w:pPr>
              <w:pStyle w:val="ListParagraph"/>
              <w:numPr>
                <w:ilvl w:val="0"/>
                <w:numId w:val="6"/>
              </w:numPr>
              <w:ind w:left="450"/>
            </w:pPr>
          </w:p>
        </w:tc>
        <w:tc>
          <w:tcPr>
            <w:tcW w:w="7200" w:type="dxa"/>
          </w:tcPr>
          <w:p w14:paraId="03045492" w14:textId="77777777" w:rsidR="007A664D" w:rsidRDefault="00BA30E3" w:rsidP="000114D8">
            <w:pPr>
              <w:rPr>
                <w:rFonts w:ascii="Candara" w:hAnsi="Candara"/>
              </w:rPr>
            </w:pPr>
            <w:r w:rsidRPr="00BA30E3">
              <w:rPr>
                <w:rFonts w:ascii="Candara" w:hAnsi="Candara"/>
              </w:rPr>
              <w:t>Apa output dari potongan program di bawah ini?</w:t>
            </w:r>
          </w:p>
          <w:p w14:paraId="582D2208" w14:textId="77777777" w:rsidR="00BA30E3" w:rsidRDefault="00BA30E3" w:rsidP="000114D8">
            <w:pPr>
              <w:rPr>
                <w:rFonts w:ascii="Candara" w:hAnsi="Candara"/>
              </w:rPr>
            </w:pPr>
          </w:p>
          <w:p w14:paraId="3EC52170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String[] values = {"Sumatera", "Kalimantan", "Jawa", "Sulawesi", "Bali", "Papua"};</w:t>
            </w:r>
          </w:p>
          <w:p w14:paraId="2BA09783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Stack&lt;String&gt; stackSatu = new Stack&lt;String&gt; ();</w:t>
            </w:r>
          </w:p>
          <w:p w14:paraId="4AE13D8D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Deque&lt;String&gt; queueDua = new ArrayDeque&lt;String&gt; ();</w:t>
            </w:r>
          </w:p>
          <w:p w14:paraId="3E033692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1C514B8B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for(int i = 0; i &lt; values.length; i++) {</w:t>
            </w:r>
          </w:p>
          <w:p w14:paraId="75CBD86D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if(i % 2 == 0) {</w:t>
            </w:r>
          </w:p>
          <w:p w14:paraId="283AD1FF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  <w:t>stackSatu.push(values[i]);</w:t>
            </w:r>
          </w:p>
          <w:p w14:paraId="7396FBF9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}</w:t>
            </w:r>
          </w:p>
          <w:p w14:paraId="024D8595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else {</w:t>
            </w:r>
          </w:p>
          <w:p w14:paraId="730A5DD9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  <w:t>queueDua.add(values[i]);</w:t>
            </w:r>
          </w:p>
          <w:p w14:paraId="6FBF3AED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}</w:t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164498DA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60A89552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3E75587C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while(!queueDua.isEmpty()) {</w:t>
            </w:r>
          </w:p>
          <w:p w14:paraId="36D063E4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tring x = queueDua.poll();</w:t>
            </w:r>
          </w:p>
          <w:p w14:paraId="7394E94F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tackSatu.push(x);</w:t>
            </w:r>
          </w:p>
          <w:p w14:paraId="32C7607B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25CD0E00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469EDC22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while(!stackSatu.empty()) {</w:t>
            </w:r>
          </w:p>
          <w:p w14:paraId="576FDECA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ystem.out.println(stackSatu.pop());</w:t>
            </w:r>
          </w:p>
          <w:p w14:paraId="246B5690" w14:textId="77777777" w:rsid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7CFDDB5A" w14:textId="79C2CE6F" w:rsidR="00FE62EA" w:rsidRPr="0086193C" w:rsidRDefault="00FE62EA" w:rsidP="00BA30E3">
            <w:pPr>
              <w:rPr>
                <w:rFonts w:ascii="Candara" w:hAnsi="Candara"/>
                <w:highlight w:val="yellow"/>
              </w:rPr>
            </w:pPr>
          </w:p>
        </w:tc>
        <w:tc>
          <w:tcPr>
            <w:tcW w:w="1748" w:type="dxa"/>
          </w:tcPr>
          <w:p w14:paraId="31D50767" w14:textId="4A62E42F" w:rsidR="00E058E5" w:rsidRDefault="00E058E5" w:rsidP="000114D8">
            <w:r>
              <w:t>Papua, Sulawesi, Kalimantan, Bali, Jawa, SUmatera</w:t>
            </w:r>
          </w:p>
        </w:tc>
      </w:tr>
      <w:tr w:rsidR="00DA055C" w14:paraId="7FA095D9" w14:textId="77777777" w:rsidTr="00BA30E3">
        <w:tc>
          <w:tcPr>
            <w:tcW w:w="776" w:type="dxa"/>
          </w:tcPr>
          <w:p w14:paraId="45FFC0E4" w14:textId="77777777" w:rsidR="00DA055C" w:rsidRDefault="00DA055C" w:rsidP="000068F7">
            <w:pPr>
              <w:pStyle w:val="ListParagraph"/>
              <w:numPr>
                <w:ilvl w:val="0"/>
                <w:numId w:val="6"/>
              </w:numPr>
              <w:ind w:left="450"/>
            </w:pPr>
          </w:p>
        </w:tc>
        <w:tc>
          <w:tcPr>
            <w:tcW w:w="7200" w:type="dxa"/>
          </w:tcPr>
          <w:p w14:paraId="30A9A9D4" w14:textId="676F7723" w:rsidR="00DA055C" w:rsidRDefault="00DA055C" w:rsidP="000114D8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Jika </w:t>
            </w:r>
            <w:r w:rsidRPr="00872B16">
              <w:rPr>
                <w:rFonts w:ascii="Candara" w:hAnsi="Candara"/>
                <w:i/>
              </w:rPr>
              <w:t>swapping</w:t>
            </w:r>
            <w:r>
              <w:rPr>
                <w:rFonts w:ascii="Candara" w:hAnsi="Candara"/>
              </w:rPr>
              <w:t xml:space="preserve"> adalah proses menukarkan isi dua elemen array, berapa kali dilakukan proses </w:t>
            </w:r>
            <w:r w:rsidRPr="00872B16">
              <w:rPr>
                <w:rFonts w:ascii="Candara" w:hAnsi="Candara"/>
                <w:i/>
              </w:rPr>
              <w:t>swapping</w:t>
            </w:r>
            <w:r>
              <w:rPr>
                <w:rFonts w:ascii="Candara" w:hAnsi="Candara"/>
              </w:rPr>
              <w:t xml:space="preserve"> oleh algoritma </w:t>
            </w:r>
            <w:r>
              <w:rPr>
                <w:rFonts w:ascii="Candara" w:hAnsi="Candara"/>
                <w:b/>
              </w:rPr>
              <w:t>Selection</w:t>
            </w:r>
            <w:r w:rsidRPr="00560A8A">
              <w:rPr>
                <w:rFonts w:ascii="Candara" w:hAnsi="Candara"/>
                <w:b/>
              </w:rPr>
              <w:t>-sort</w:t>
            </w:r>
            <w:r>
              <w:rPr>
                <w:rFonts w:ascii="Candara" w:hAnsi="Candara"/>
              </w:rPr>
              <w:t xml:space="preserve"> jika dijalankan untuk mengurutkan (dari kecil ke besar) array berikut ini:</w:t>
            </w:r>
          </w:p>
          <w:p w14:paraId="77E509FF" w14:textId="77777777" w:rsidR="00DA055C" w:rsidRDefault="00DA055C" w:rsidP="000114D8">
            <w:pPr>
              <w:rPr>
                <w:rFonts w:ascii="Candara" w:hAnsi="Candara"/>
              </w:rPr>
            </w:pPr>
            <w:bookmarkStart w:id="5" w:name="_Hlk527547539"/>
            <w:r>
              <w:rPr>
                <w:rFonts w:ascii="Candara" w:hAnsi="Candara"/>
              </w:rPr>
              <w:t>{10, 9, 8, 7, 6, 5, 4, 3, 2, 1</w:t>
            </w:r>
            <w:proofErr w:type="gramStart"/>
            <w:r>
              <w:rPr>
                <w:rFonts w:ascii="Candara" w:hAnsi="Candara"/>
              </w:rPr>
              <w:t xml:space="preserve">} </w:t>
            </w:r>
            <w:bookmarkEnd w:id="5"/>
            <w:r>
              <w:rPr>
                <w:rFonts w:ascii="Candara" w:hAnsi="Candara"/>
              </w:rPr>
              <w:t>?</w:t>
            </w:r>
            <w:proofErr w:type="gramEnd"/>
          </w:p>
          <w:p w14:paraId="28BD6FA1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06702DDC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189C1782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373E8DC0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079A6AE4" w14:textId="77777777" w:rsidR="00DA055C" w:rsidRDefault="00DA055C" w:rsidP="000114D8">
            <w:pPr>
              <w:rPr>
                <w:rFonts w:ascii="Candara" w:hAnsi="Candara"/>
              </w:rPr>
            </w:pPr>
          </w:p>
        </w:tc>
        <w:tc>
          <w:tcPr>
            <w:tcW w:w="1748" w:type="dxa"/>
          </w:tcPr>
          <w:p w14:paraId="4A036759" w14:textId="497A7754" w:rsidR="00DA055C" w:rsidRDefault="00E058E5" w:rsidP="000114D8">
            <w:r>
              <w:t>5 atau 9</w:t>
            </w:r>
          </w:p>
        </w:tc>
      </w:tr>
    </w:tbl>
    <w:p w14:paraId="58A744EF" w14:textId="77777777" w:rsidR="000068F7" w:rsidRDefault="000068F7" w:rsidP="000068F7">
      <w:pPr>
        <w:rPr>
          <w:rFonts w:ascii="Candara" w:hAnsi="Candara"/>
        </w:rPr>
      </w:pPr>
    </w:p>
    <w:p w14:paraId="240C6050" w14:textId="77777777" w:rsidR="000068F7" w:rsidRDefault="000068F7" w:rsidP="000068F7">
      <w:pPr>
        <w:rPr>
          <w:rFonts w:ascii="Candara" w:hAnsi="Candara"/>
        </w:rPr>
      </w:pPr>
    </w:p>
    <w:p w14:paraId="6383137B" w14:textId="77777777" w:rsidR="00D73FD0" w:rsidRDefault="00D73FD0">
      <w:pPr>
        <w:rPr>
          <w:rFonts w:ascii="Candara" w:hAnsi="Candara"/>
        </w:rPr>
        <w:sectPr w:rsidR="00D73FD0" w:rsidSect="000068F7">
          <w:headerReference w:type="even" r:id="rId10"/>
          <w:headerReference w:type="default" r:id="rId11"/>
          <w:pgSz w:w="11907" w:h="16839" w:code="9"/>
          <w:pgMar w:top="1440" w:right="1080" w:bottom="1440" w:left="1080" w:header="708" w:footer="708" w:gutter="0"/>
          <w:cols w:space="720"/>
          <w:docGrid w:linePitch="299"/>
        </w:sectPr>
      </w:pPr>
    </w:p>
    <w:p w14:paraId="57F40142" w14:textId="77777777" w:rsidR="00BA30E3" w:rsidRPr="00C645E8" w:rsidRDefault="00D73FD0" w:rsidP="00BA30E3">
      <w:pPr>
        <w:jc w:val="center"/>
        <w:rPr>
          <w:rFonts w:ascii="Candara" w:hAnsi="Candara"/>
          <w:sz w:val="28"/>
        </w:rPr>
      </w:pPr>
      <w:r>
        <w:rPr>
          <w:rFonts w:ascii="Candara" w:hAnsi="Candara"/>
          <w:sz w:val="28"/>
        </w:rPr>
        <w:lastRenderedPageBreak/>
        <w:t>Kuis 1</w:t>
      </w:r>
      <w:r>
        <w:rPr>
          <w:rFonts w:ascii="Candara" w:hAnsi="Candara"/>
          <w:sz w:val="28"/>
        </w:rPr>
        <w:br/>
      </w:r>
      <w:r>
        <w:rPr>
          <w:rFonts w:ascii="Candara" w:hAnsi="Candara"/>
        </w:rPr>
        <w:t>Struktur Data dan Algoritma</w:t>
      </w:r>
      <w:r>
        <w:rPr>
          <w:rFonts w:ascii="Candara" w:hAnsi="Candara"/>
        </w:rPr>
        <w:br/>
        <w:t>Fakultas Ilmu Komputer Universitas Indonesia</w:t>
      </w:r>
      <w:r>
        <w:rPr>
          <w:rFonts w:ascii="Candara" w:hAnsi="Candara"/>
          <w:sz w:val="28"/>
        </w:rPr>
        <w:br/>
      </w:r>
      <w:r w:rsidR="00BA30E3">
        <w:rPr>
          <w:rFonts w:ascii="Candara" w:hAnsi="Candara"/>
          <w:sz w:val="28"/>
        </w:rPr>
        <w:t>Durasi: 30 menit</w:t>
      </w:r>
    </w:p>
    <w:p w14:paraId="06154240" w14:textId="77777777" w:rsidR="00D73FD0" w:rsidRDefault="00D73FD0" w:rsidP="00D73FD0">
      <w:pPr>
        <w:rPr>
          <w:rFonts w:ascii="Candara" w:hAnsi="Candara"/>
        </w:rPr>
      </w:pPr>
      <w:r>
        <w:rPr>
          <w:rFonts w:ascii="Candara" w:hAnsi="Candara"/>
          <w:b/>
        </w:rPr>
        <w:t>Petunjuk</w:t>
      </w:r>
      <w:r>
        <w:rPr>
          <w:rFonts w:ascii="Candara" w:hAnsi="Candara"/>
        </w:rPr>
        <w:t>: Tuliskan jawaban Anda sesingkat-singkatnya (</w:t>
      </w:r>
      <w:r w:rsidRPr="00203FB0">
        <w:rPr>
          <w:rFonts w:ascii="Candara" w:hAnsi="Candara"/>
          <w:b/>
        </w:rPr>
        <w:t>tanpa penjelasan apapun!</w:t>
      </w:r>
      <w:r>
        <w:rPr>
          <w:rFonts w:ascii="Candara" w:hAnsi="Candara"/>
        </w:rPr>
        <w:t xml:space="preserve">) di dalam kotak jawaban yang disediakan pada kolom paling kanan. </w:t>
      </w:r>
    </w:p>
    <w:p w14:paraId="789B4CAA" w14:textId="77777777" w:rsidR="00D73FD0" w:rsidRDefault="00D73FD0" w:rsidP="00D73FD0">
      <w:pPr>
        <w:rPr>
          <w:rFonts w:ascii="Candara" w:hAnsi="Candar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6"/>
        <w:gridCol w:w="7200"/>
        <w:gridCol w:w="1748"/>
      </w:tblGrid>
      <w:tr w:rsidR="00D73FD0" w14:paraId="649D4B2C" w14:textId="77777777" w:rsidTr="00BA30E3">
        <w:tc>
          <w:tcPr>
            <w:tcW w:w="776" w:type="dxa"/>
          </w:tcPr>
          <w:p w14:paraId="78D91788" w14:textId="77777777" w:rsidR="00D73FD0" w:rsidRPr="00EF5F80" w:rsidRDefault="00D73FD0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No.</w:t>
            </w:r>
          </w:p>
        </w:tc>
        <w:tc>
          <w:tcPr>
            <w:tcW w:w="7200" w:type="dxa"/>
          </w:tcPr>
          <w:p w14:paraId="3B68AD53" w14:textId="77777777" w:rsidR="00D73FD0" w:rsidRDefault="00D73FD0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Soal</w:t>
            </w:r>
          </w:p>
          <w:p w14:paraId="39CE18CD" w14:textId="77777777" w:rsidR="00D73FD0" w:rsidRPr="00EF5F80" w:rsidRDefault="00D73FD0" w:rsidP="000114D8">
            <w:pPr>
              <w:jc w:val="center"/>
              <w:rPr>
                <w:b/>
              </w:rPr>
            </w:pPr>
          </w:p>
        </w:tc>
        <w:tc>
          <w:tcPr>
            <w:tcW w:w="1748" w:type="dxa"/>
          </w:tcPr>
          <w:p w14:paraId="329A4D89" w14:textId="77777777" w:rsidR="00D73FD0" w:rsidRPr="00EF5F80" w:rsidRDefault="00D73FD0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Jawaban</w:t>
            </w:r>
          </w:p>
        </w:tc>
      </w:tr>
      <w:tr w:rsidR="00D73FD0" w14:paraId="73B7E3CE" w14:textId="77777777" w:rsidTr="00BA30E3">
        <w:tc>
          <w:tcPr>
            <w:tcW w:w="776" w:type="dxa"/>
          </w:tcPr>
          <w:p w14:paraId="0159BEFD" w14:textId="77777777" w:rsidR="00D73FD0" w:rsidRDefault="00D73FD0" w:rsidP="00D73FD0">
            <w:pPr>
              <w:pStyle w:val="ListParagraph"/>
              <w:numPr>
                <w:ilvl w:val="0"/>
                <w:numId w:val="8"/>
              </w:numPr>
              <w:ind w:left="450"/>
            </w:pPr>
          </w:p>
        </w:tc>
        <w:tc>
          <w:tcPr>
            <w:tcW w:w="7200" w:type="dxa"/>
          </w:tcPr>
          <w:p w14:paraId="6B00A7E1" w14:textId="77777777" w:rsidR="00D73FD0" w:rsidRDefault="00D73FD0" w:rsidP="000114D8">
            <w:pPr>
              <w:rPr>
                <w:rFonts w:ascii="Candara" w:hAnsi="Candara"/>
              </w:rPr>
            </w:pPr>
            <w:r w:rsidRPr="009956F4">
              <w:rPr>
                <w:rFonts w:ascii="Candara" w:hAnsi="Candara"/>
              </w:rPr>
              <w:t xml:space="preserve">Urutkan kompleksitas </w:t>
            </w:r>
            <w:r>
              <w:rPr>
                <w:rFonts w:ascii="Candara" w:hAnsi="Candara"/>
              </w:rPr>
              <w:t xml:space="preserve">algoritma berikut ini, </w:t>
            </w:r>
            <w:r w:rsidRPr="009956F4">
              <w:rPr>
                <w:rFonts w:ascii="Candara" w:hAnsi="Candara"/>
              </w:rPr>
              <w:t>mulai dari yang</w:t>
            </w:r>
            <w:r>
              <w:rPr>
                <w:rFonts w:ascii="Candara" w:hAnsi="Candara"/>
              </w:rPr>
              <w:t xml:space="preserve"> </w:t>
            </w:r>
            <w:r w:rsidRPr="009956F4">
              <w:rPr>
                <w:rFonts w:ascii="Candara" w:hAnsi="Candara"/>
              </w:rPr>
              <w:t xml:space="preserve">paling rendah </w:t>
            </w:r>
            <w:r>
              <w:rPr>
                <w:rFonts w:ascii="Candara" w:hAnsi="Candara"/>
              </w:rPr>
              <w:t xml:space="preserve">(paling kecil </w:t>
            </w:r>
            <w:r w:rsidRPr="00DB2031">
              <w:rPr>
                <w:rFonts w:ascii="Candara" w:hAnsi="Candara"/>
                <w:i/>
              </w:rPr>
              <w:t>growth rate</w:t>
            </w:r>
            <w:r>
              <w:rPr>
                <w:rFonts w:ascii="Candara" w:hAnsi="Candara"/>
              </w:rPr>
              <w:t xml:space="preserve">-nya) </w:t>
            </w:r>
            <w:r w:rsidRPr="009956F4">
              <w:rPr>
                <w:rFonts w:ascii="Candara" w:hAnsi="Candara"/>
              </w:rPr>
              <w:t xml:space="preserve">sampai yang paling tinggi (paling </w:t>
            </w:r>
            <w:r>
              <w:rPr>
                <w:rFonts w:ascii="Candara" w:hAnsi="Candara"/>
              </w:rPr>
              <w:t xml:space="preserve">besar </w:t>
            </w:r>
            <w:r w:rsidRPr="00DB2031">
              <w:rPr>
                <w:rFonts w:ascii="Candara" w:hAnsi="Candara"/>
                <w:i/>
              </w:rPr>
              <w:t>growth rate</w:t>
            </w:r>
            <w:r>
              <w:rPr>
                <w:rFonts w:ascii="Candara" w:hAnsi="Candara"/>
              </w:rPr>
              <w:t>-nya</w:t>
            </w:r>
            <w:r w:rsidRPr="009956F4">
              <w:rPr>
                <w:rFonts w:ascii="Candara" w:hAnsi="Candara"/>
              </w:rPr>
              <w:t xml:space="preserve">). </w:t>
            </w:r>
          </w:p>
          <w:p w14:paraId="09CE9CCB" w14:textId="77777777" w:rsidR="0093401F" w:rsidRDefault="0093401F" w:rsidP="0093401F">
            <w:pPr>
              <w:pStyle w:val="ListParagraph"/>
              <w:numPr>
                <w:ilvl w:val="1"/>
                <w:numId w:val="9"/>
              </w:num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O(log N</w:t>
            </w:r>
            <w:r w:rsidRPr="00137522">
              <w:rPr>
                <w:rFonts w:ascii="Candara" w:hAnsi="Candara"/>
                <w:vertAlign w:val="superscript"/>
              </w:rPr>
              <w:t>3</w:t>
            </w:r>
            <w:r>
              <w:rPr>
                <w:rFonts w:ascii="Candara" w:hAnsi="Candara"/>
              </w:rPr>
              <w:t>. log N</w:t>
            </w:r>
            <w:r w:rsidRPr="00137522">
              <w:rPr>
                <w:rFonts w:ascii="Candara" w:hAnsi="Candara"/>
                <w:vertAlign w:val="superscript"/>
              </w:rPr>
              <w:t>2</w:t>
            </w:r>
            <w:r>
              <w:rPr>
                <w:rFonts w:ascii="Candara" w:hAnsi="Candara"/>
              </w:rPr>
              <w:t>)</w:t>
            </w:r>
          </w:p>
          <w:p w14:paraId="5661D20A" w14:textId="77777777" w:rsidR="0093401F" w:rsidRDefault="0093401F" w:rsidP="0093401F">
            <w:pPr>
              <w:pStyle w:val="ListParagraph"/>
              <w:numPr>
                <w:ilvl w:val="1"/>
                <w:numId w:val="9"/>
              </w:numPr>
            </w:pPr>
            <w:r>
              <w:rPr>
                <w:rFonts w:ascii="Candara" w:hAnsi="Candara"/>
              </w:rPr>
              <w:t>O(</w:t>
            </w:r>
            <w:r>
              <w:rPr>
                <w:rFonts w:ascii="Candara" w:hAnsi="Candara"/>
              </w:rPr>
              <w:sym w:font="Symbol" w:char="F0D6"/>
            </w:r>
            <w:r>
              <w:rPr>
                <w:rFonts w:ascii="Candara" w:hAnsi="Candara"/>
              </w:rPr>
              <w:t>N logN</w:t>
            </w:r>
            <w:r>
              <w:rPr>
                <w:rFonts w:ascii="Candara" w:hAnsi="Candara"/>
                <w:vertAlign w:val="superscript"/>
              </w:rPr>
              <w:t>2</w:t>
            </w:r>
            <w:r>
              <w:rPr>
                <w:rFonts w:ascii="Candara" w:hAnsi="Candara"/>
              </w:rPr>
              <w:t>)</w:t>
            </w:r>
          </w:p>
          <w:p w14:paraId="01C3AF9D" w14:textId="77777777" w:rsidR="0093401F" w:rsidRDefault="0093401F" w:rsidP="0093401F">
            <w:pPr>
              <w:pStyle w:val="ListParagraph"/>
              <w:numPr>
                <w:ilvl w:val="1"/>
                <w:numId w:val="9"/>
              </w:numPr>
            </w:pPr>
            <w:r>
              <w:rPr>
                <w:rFonts w:ascii="Candara" w:hAnsi="Candara"/>
              </w:rPr>
              <w:t>O(N</w:t>
            </w:r>
            <w:r w:rsidRPr="00137522">
              <w:rPr>
                <w:rFonts w:ascii="Candara" w:hAnsi="Candara"/>
              </w:rPr>
              <w:t>!</w:t>
            </w:r>
            <w:r>
              <w:rPr>
                <w:rFonts w:ascii="Candara" w:hAnsi="Candara"/>
              </w:rPr>
              <w:t>)</w:t>
            </w:r>
          </w:p>
          <w:p w14:paraId="4B34D5AD" w14:textId="77777777" w:rsidR="0093401F" w:rsidRDefault="0093401F" w:rsidP="0093401F">
            <w:pPr>
              <w:pStyle w:val="ListParagraph"/>
              <w:numPr>
                <w:ilvl w:val="1"/>
                <w:numId w:val="9"/>
              </w:numPr>
            </w:pPr>
            <w:proofErr w:type="gramStart"/>
            <w:r>
              <w:rPr>
                <w:rFonts w:ascii="Candara" w:hAnsi="Candara"/>
              </w:rPr>
              <w:t>O(</w:t>
            </w:r>
            <w:proofErr w:type="gramEnd"/>
            <w:r>
              <w:rPr>
                <w:rFonts w:ascii="Candara" w:hAnsi="Candara"/>
              </w:rPr>
              <w:t>2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 xml:space="preserve"> (N/2)!)</w:t>
            </w:r>
          </w:p>
          <w:p w14:paraId="133556E2" w14:textId="77777777" w:rsidR="00D73FD0" w:rsidRDefault="00D73FD0" w:rsidP="00D73FD0">
            <w:pPr>
              <w:pStyle w:val="ListParagraph"/>
              <w:numPr>
                <w:ilvl w:val="1"/>
                <w:numId w:val="9"/>
              </w:numPr>
            </w:pPr>
            <w:r w:rsidRPr="009956F4">
              <w:rPr>
                <w:rFonts w:ascii="Candara" w:hAnsi="Candara"/>
              </w:rPr>
              <w:t>O(N</w:t>
            </w:r>
            <w:r w:rsidRPr="009956F4">
              <w:rPr>
                <w:rFonts w:ascii="Candara" w:hAnsi="Candara"/>
                <w:vertAlign w:val="superscript"/>
              </w:rPr>
              <w:t>2</w:t>
            </w:r>
            <w:r w:rsidRPr="009956F4">
              <w:rPr>
                <w:rFonts w:ascii="Candara" w:hAnsi="Candara"/>
              </w:rPr>
              <w:t xml:space="preserve"> . log </w:t>
            </w:r>
            <w:r>
              <w:rPr>
                <w:rFonts w:ascii="Candara" w:hAnsi="Candara"/>
              </w:rPr>
              <w:sym w:font="Symbol" w:char="F0D6"/>
            </w:r>
            <w:r w:rsidRPr="009956F4">
              <w:rPr>
                <w:rFonts w:ascii="Candara" w:hAnsi="Candara"/>
              </w:rPr>
              <w:t>N)</w:t>
            </w:r>
          </w:p>
          <w:p w14:paraId="6B980E55" w14:textId="04FE8596" w:rsidR="00D73FD0" w:rsidRDefault="00D73FD0" w:rsidP="00FE62EA">
            <w:pPr>
              <w:pStyle w:val="ListParagraph"/>
              <w:numPr>
                <w:ilvl w:val="1"/>
                <w:numId w:val="9"/>
              </w:numPr>
            </w:pPr>
            <w:r>
              <w:rPr>
                <w:rFonts w:ascii="Candara" w:hAnsi="Candara"/>
              </w:rPr>
              <w:t>O(log(2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>).log(10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>))</w:t>
            </w:r>
          </w:p>
        </w:tc>
        <w:tc>
          <w:tcPr>
            <w:tcW w:w="1748" w:type="dxa"/>
          </w:tcPr>
          <w:p w14:paraId="436ACFEF" w14:textId="548D3F2F" w:rsidR="00D73FD0" w:rsidRPr="00EF5F80" w:rsidRDefault="00D73FD0" w:rsidP="000114D8">
            <w:pPr>
              <w:rPr>
                <w:b/>
              </w:rPr>
            </w:pPr>
            <w:r w:rsidRPr="00EF5F80">
              <w:rPr>
                <w:rFonts w:ascii="Candara" w:hAnsi="Candara"/>
                <w:b/>
              </w:rPr>
              <w:t>Tuliskan huruf-hurufnya saja:</w:t>
            </w:r>
            <w:r w:rsidR="00D002A8">
              <w:rPr>
                <w:rFonts w:ascii="Candara" w:hAnsi="Candara"/>
                <w:b/>
              </w:rPr>
              <w:t xml:space="preserve"> a, b, f, e, d, c</w:t>
            </w:r>
          </w:p>
        </w:tc>
      </w:tr>
      <w:tr w:rsidR="00D73FD0" w14:paraId="77F3BB8C" w14:textId="77777777" w:rsidTr="00BA30E3">
        <w:tc>
          <w:tcPr>
            <w:tcW w:w="776" w:type="dxa"/>
            <w:vMerge w:val="restart"/>
          </w:tcPr>
          <w:p w14:paraId="70AB49D3" w14:textId="77777777" w:rsidR="00D73FD0" w:rsidRDefault="00D73FD0" w:rsidP="00D73FD0">
            <w:pPr>
              <w:pStyle w:val="ListParagraph"/>
              <w:numPr>
                <w:ilvl w:val="0"/>
                <w:numId w:val="8"/>
              </w:numPr>
              <w:ind w:left="450"/>
            </w:pPr>
          </w:p>
        </w:tc>
        <w:tc>
          <w:tcPr>
            <w:tcW w:w="7200" w:type="dxa"/>
          </w:tcPr>
          <w:p w14:paraId="763C0462" w14:textId="77777777" w:rsidR="00D73FD0" w:rsidRDefault="00D73FD0" w:rsidP="000114D8">
            <w:pPr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>Algoritma A dan</w:t>
            </w:r>
            <w:r>
              <w:rPr>
                <w:rFonts w:ascii="Candara" w:hAnsi="Candara"/>
              </w:rPr>
              <w:t xml:space="preserve"> B kompleksitasnya sama yaitu </w:t>
            </w:r>
            <m:oMath>
              <m:r>
                <w:rPr>
                  <w:rFonts w:ascii="Cambria Math" w:hAnsi="Cambria Math"/>
                </w:rPr>
                <m:t>O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oMath>
            <w:r w:rsidRPr="00DB2031">
              <w:rPr>
                <w:rFonts w:ascii="Candara" w:hAnsi="Candara"/>
              </w:rPr>
              <w:t>, tentukan apakah pernyataan berikut ini BENAR atau SALAH:</w:t>
            </w:r>
          </w:p>
          <w:p w14:paraId="7781109F" w14:textId="77777777" w:rsidR="00D73FD0" w:rsidRDefault="00D73FD0" w:rsidP="000114D8"/>
        </w:tc>
        <w:tc>
          <w:tcPr>
            <w:tcW w:w="1748" w:type="dxa"/>
            <w:vAlign w:val="center"/>
          </w:tcPr>
          <w:p w14:paraId="2D6788B1" w14:textId="77777777" w:rsidR="00D73FD0" w:rsidRPr="00EF5F80" w:rsidRDefault="00D73FD0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BENAR/SALAH:</w:t>
            </w:r>
          </w:p>
        </w:tc>
      </w:tr>
      <w:tr w:rsidR="00D73FD0" w14:paraId="5A54B9D0" w14:textId="77777777" w:rsidTr="00BA30E3">
        <w:tc>
          <w:tcPr>
            <w:tcW w:w="776" w:type="dxa"/>
            <w:vMerge/>
          </w:tcPr>
          <w:p w14:paraId="5C6EF47A" w14:textId="77777777" w:rsidR="00D73FD0" w:rsidRDefault="00D73FD0" w:rsidP="000114D8"/>
        </w:tc>
        <w:tc>
          <w:tcPr>
            <w:tcW w:w="7200" w:type="dxa"/>
          </w:tcPr>
          <w:p w14:paraId="27A5C783" w14:textId="27907FF0" w:rsidR="00D73FD0" w:rsidRDefault="00D73FD0" w:rsidP="007A664D">
            <w:pPr>
              <w:pStyle w:val="ListParagraph"/>
              <w:numPr>
                <w:ilvl w:val="4"/>
                <w:numId w:val="9"/>
              </w:numPr>
              <w:ind w:left="484"/>
            </w:pPr>
            <w:r w:rsidRPr="00EF5F80">
              <w:rPr>
                <w:rFonts w:ascii="Candara" w:hAnsi="Candara"/>
              </w:rPr>
              <w:t xml:space="preserve">Untuk data yang </w:t>
            </w:r>
            <w:r w:rsidR="007A664D">
              <w:rPr>
                <w:rFonts w:ascii="Candara" w:hAnsi="Candara"/>
              </w:rPr>
              <w:t>besar</w:t>
            </w:r>
            <w:r w:rsidRPr="00EF5F80">
              <w:rPr>
                <w:rFonts w:ascii="Candara" w:hAnsi="Candara"/>
              </w:rPr>
              <w:t xml:space="preserve"> waktu eksekusi A pasti sama dengan B.</w:t>
            </w:r>
          </w:p>
        </w:tc>
        <w:tc>
          <w:tcPr>
            <w:tcW w:w="1748" w:type="dxa"/>
          </w:tcPr>
          <w:p w14:paraId="1DE3A23E" w14:textId="6302473A" w:rsidR="00D73FD0" w:rsidRDefault="00E058E5" w:rsidP="000114D8">
            <w:r>
              <w:t>Salah</w:t>
            </w:r>
          </w:p>
          <w:p w14:paraId="40D3DA19" w14:textId="77777777" w:rsidR="00D73FD0" w:rsidRDefault="00D73FD0" w:rsidP="000114D8"/>
          <w:p w14:paraId="1A62C60E" w14:textId="77777777" w:rsidR="00D73FD0" w:rsidRDefault="00D73FD0" w:rsidP="000114D8"/>
        </w:tc>
      </w:tr>
      <w:tr w:rsidR="00D73FD0" w14:paraId="3A6D8744" w14:textId="77777777" w:rsidTr="00BA30E3">
        <w:tc>
          <w:tcPr>
            <w:tcW w:w="776" w:type="dxa"/>
            <w:vMerge/>
          </w:tcPr>
          <w:p w14:paraId="7F693946" w14:textId="77777777" w:rsidR="00D73FD0" w:rsidRDefault="00D73FD0" w:rsidP="000114D8"/>
        </w:tc>
        <w:tc>
          <w:tcPr>
            <w:tcW w:w="7200" w:type="dxa"/>
          </w:tcPr>
          <w:p w14:paraId="02C73509" w14:textId="4257B31F" w:rsidR="00D73FD0" w:rsidRDefault="00D73FD0" w:rsidP="007A664D">
            <w:pPr>
              <w:pStyle w:val="ListParagraph"/>
              <w:numPr>
                <w:ilvl w:val="4"/>
                <w:numId w:val="9"/>
              </w:numPr>
              <w:ind w:left="484"/>
            </w:pPr>
            <w:r w:rsidRPr="00EF5F80">
              <w:rPr>
                <w:rFonts w:ascii="Candara" w:hAnsi="Candara"/>
              </w:rPr>
              <w:t xml:space="preserve">Untuk data yang </w:t>
            </w:r>
            <w:r w:rsidR="007A664D">
              <w:rPr>
                <w:rFonts w:ascii="Candara" w:hAnsi="Candara"/>
              </w:rPr>
              <w:t>kecil</w:t>
            </w:r>
            <w:r w:rsidRPr="00EF5F80">
              <w:rPr>
                <w:rFonts w:ascii="Candara" w:hAnsi="Candara"/>
              </w:rPr>
              <w:t xml:space="preserve"> waktu eksekusi A pasti sama dengan B.</w:t>
            </w:r>
          </w:p>
        </w:tc>
        <w:tc>
          <w:tcPr>
            <w:tcW w:w="1748" w:type="dxa"/>
          </w:tcPr>
          <w:p w14:paraId="2F4A3E76" w14:textId="77777777" w:rsidR="00D73FD0" w:rsidRDefault="00D73FD0" w:rsidP="000114D8"/>
          <w:p w14:paraId="4E4B0471" w14:textId="009C4E67" w:rsidR="00D73FD0" w:rsidRDefault="00E058E5" w:rsidP="000114D8">
            <w:r>
              <w:t>Salah</w:t>
            </w:r>
          </w:p>
          <w:p w14:paraId="2EF65026" w14:textId="77777777" w:rsidR="00D73FD0" w:rsidRDefault="00D73FD0" w:rsidP="000114D8"/>
        </w:tc>
      </w:tr>
      <w:tr w:rsidR="00D73FD0" w14:paraId="76CE21DB" w14:textId="77777777" w:rsidTr="00BA30E3">
        <w:tc>
          <w:tcPr>
            <w:tcW w:w="776" w:type="dxa"/>
            <w:vMerge/>
          </w:tcPr>
          <w:p w14:paraId="16EAFDCB" w14:textId="77777777" w:rsidR="00D73FD0" w:rsidRDefault="00D73FD0" w:rsidP="000114D8"/>
        </w:tc>
        <w:tc>
          <w:tcPr>
            <w:tcW w:w="7200" w:type="dxa"/>
          </w:tcPr>
          <w:p w14:paraId="5017102A" w14:textId="58139B86" w:rsidR="00D73FD0" w:rsidRPr="00EF5F80" w:rsidRDefault="007A664D" w:rsidP="007A664D">
            <w:pPr>
              <w:pStyle w:val="ListParagraph"/>
              <w:numPr>
                <w:ilvl w:val="4"/>
                <w:numId w:val="9"/>
              </w:numPr>
              <w:ind w:left="484"/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>Jika untuk data berukuran N yang besar waktu eksekusi A dua kali waktu eksekusi B, maka untuk ukuran data 2N, waktu eksekusi A akan sama dengan 4 kali waktu eksekusi B.</w:t>
            </w:r>
          </w:p>
        </w:tc>
        <w:tc>
          <w:tcPr>
            <w:tcW w:w="1748" w:type="dxa"/>
          </w:tcPr>
          <w:p w14:paraId="1FD3F6AC" w14:textId="602E1114" w:rsidR="00D73FD0" w:rsidRDefault="00E058E5" w:rsidP="000114D8">
            <w:r>
              <w:t>Salah</w:t>
            </w:r>
          </w:p>
          <w:p w14:paraId="21AAEF0A" w14:textId="77777777" w:rsidR="00D73FD0" w:rsidRDefault="00D73FD0" w:rsidP="000114D8"/>
          <w:p w14:paraId="01AA215A" w14:textId="77777777" w:rsidR="00D73FD0" w:rsidRDefault="00D73FD0" w:rsidP="000114D8"/>
        </w:tc>
      </w:tr>
      <w:tr w:rsidR="00D73FD0" w14:paraId="679A8EE3" w14:textId="77777777" w:rsidTr="00BA30E3">
        <w:tc>
          <w:tcPr>
            <w:tcW w:w="776" w:type="dxa"/>
            <w:vMerge/>
          </w:tcPr>
          <w:p w14:paraId="5CF5B62F" w14:textId="77777777" w:rsidR="00D73FD0" w:rsidRDefault="00D73FD0" w:rsidP="000114D8"/>
        </w:tc>
        <w:tc>
          <w:tcPr>
            <w:tcW w:w="7200" w:type="dxa"/>
          </w:tcPr>
          <w:p w14:paraId="1676FB0F" w14:textId="658254AE" w:rsidR="00D73FD0" w:rsidRPr="00FE62EA" w:rsidRDefault="007A664D" w:rsidP="000114D8">
            <w:pPr>
              <w:pStyle w:val="ListParagraph"/>
              <w:numPr>
                <w:ilvl w:val="4"/>
                <w:numId w:val="9"/>
              </w:numPr>
              <w:ind w:left="484"/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>Jika untuk data berukuran N yang besar waktu eksekusi A dua kali waktu eksekusi B, maka untuk ukuran data 2N, waktu eksekusi A akan sama dengan waktu eksekusi B.</w:t>
            </w:r>
          </w:p>
        </w:tc>
        <w:tc>
          <w:tcPr>
            <w:tcW w:w="1748" w:type="dxa"/>
          </w:tcPr>
          <w:p w14:paraId="6D8A242C" w14:textId="0D1FC802" w:rsidR="00D73FD0" w:rsidRDefault="00E058E5" w:rsidP="000114D8">
            <w:r>
              <w:t>Salah</w:t>
            </w:r>
          </w:p>
        </w:tc>
      </w:tr>
      <w:tr w:rsidR="00D73FD0" w14:paraId="14B08153" w14:textId="77777777" w:rsidTr="00BA30E3">
        <w:tc>
          <w:tcPr>
            <w:tcW w:w="776" w:type="dxa"/>
          </w:tcPr>
          <w:p w14:paraId="2F6891AD" w14:textId="77777777" w:rsidR="00D73FD0" w:rsidRDefault="00D73FD0" w:rsidP="00D73FD0">
            <w:pPr>
              <w:pStyle w:val="ListParagraph"/>
              <w:numPr>
                <w:ilvl w:val="0"/>
                <w:numId w:val="8"/>
              </w:numPr>
              <w:ind w:left="450"/>
            </w:pPr>
          </w:p>
        </w:tc>
        <w:tc>
          <w:tcPr>
            <w:tcW w:w="7200" w:type="dxa"/>
          </w:tcPr>
          <w:p w14:paraId="6F39409B" w14:textId="58C9B999" w:rsidR="00D73FD0" w:rsidRPr="00EF5F80" w:rsidRDefault="00D73FD0" w:rsidP="000114D8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>Apakah kompleksitas waktu potongan kode di bawah ini dalam notasi Big-Oh?</w:t>
            </w:r>
          </w:p>
          <w:p w14:paraId="79A79DFD" w14:textId="38D9795B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or (int i = 1; i &lt;= N; i *= 5) {</w:t>
            </w:r>
          </w:p>
          <w:p w14:paraId="2E64DEE2" w14:textId="77777777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for (int j = 1; j &lt;= i*N; j += i) {</w:t>
            </w:r>
          </w:p>
          <w:p w14:paraId="6EC75433" w14:textId="77777777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   System.out.println(i+” ”+j);</w:t>
            </w:r>
          </w:p>
          <w:p w14:paraId="6FF60908" w14:textId="77777777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}</w:t>
            </w:r>
          </w:p>
          <w:p w14:paraId="1EAA5D01" w14:textId="53F77ED6" w:rsidR="00D73FD0" w:rsidRPr="00FE62EA" w:rsidRDefault="00F57321" w:rsidP="00FE62EA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</w:tc>
        <w:tc>
          <w:tcPr>
            <w:tcW w:w="1748" w:type="dxa"/>
          </w:tcPr>
          <w:p w14:paraId="08BEA444" w14:textId="58A01407" w:rsidR="00D73FD0" w:rsidRDefault="00E058E5" w:rsidP="000114D8">
            <w:proofErr w:type="gramStart"/>
            <w:r>
              <w:t>O(</w:t>
            </w:r>
            <w:proofErr w:type="gramEnd"/>
            <w:r>
              <w:t>N log N)</w:t>
            </w:r>
          </w:p>
        </w:tc>
      </w:tr>
      <w:tr w:rsidR="00D73FD0" w14:paraId="4550A2FB" w14:textId="77777777" w:rsidTr="00BA30E3">
        <w:tc>
          <w:tcPr>
            <w:tcW w:w="776" w:type="dxa"/>
          </w:tcPr>
          <w:p w14:paraId="525DFE9B" w14:textId="77777777" w:rsidR="00D73FD0" w:rsidRDefault="00D73FD0" w:rsidP="00D73FD0">
            <w:pPr>
              <w:pStyle w:val="ListParagraph"/>
              <w:numPr>
                <w:ilvl w:val="0"/>
                <w:numId w:val="8"/>
              </w:numPr>
              <w:ind w:left="450"/>
            </w:pPr>
          </w:p>
        </w:tc>
        <w:tc>
          <w:tcPr>
            <w:tcW w:w="7200" w:type="dxa"/>
          </w:tcPr>
          <w:p w14:paraId="7AFD55A6" w14:textId="77777777" w:rsidR="00D73FD0" w:rsidRDefault="00D73FD0" w:rsidP="000114D8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>Diberikan fungsi rekursif berikut:</w:t>
            </w:r>
          </w:p>
          <w:p w14:paraId="63CBBD3C" w14:textId="77777777" w:rsidR="00D73FD0" w:rsidRPr="00EF5F80" w:rsidRDefault="00D73FD0" w:rsidP="000114D8">
            <w:pPr>
              <w:rPr>
                <w:rFonts w:ascii="Candara" w:hAnsi="Candara"/>
              </w:rPr>
            </w:pPr>
          </w:p>
          <w:p w14:paraId="1A279146" w14:textId="77777777" w:rsidR="00D73FD0" w:rsidRDefault="00D73FD0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t f(int n) {</w:t>
            </w:r>
          </w:p>
          <w:p w14:paraId="7AFCE22C" w14:textId="77777777" w:rsidR="00D73FD0" w:rsidRDefault="00D73FD0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if (n &lt;= 1) return n;</w:t>
            </w:r>
          </w:p>
          <w:p w14:paraId="527DB795" w14:textId="77777777" w:rsidR="00D73FD0" w:rsidRDefault="00D73FD0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else if (n &lt;= 5) return f(n-2)+n;</w:t>
            </w:r>
          </w:p>
          <w:p w14:paraId="3BF8A3E0" w14:textId="77777777" w:rsidR="00D73FD0" w:rsidRDefault="00D73FD0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else return f(n/2)+n;</w:t>
            </w:r>
          </w:p>
          <w:p w14:paraId="4CB38C8F" w14:textId="77777777" w:rsidR="00D73FD0" w:rsidRDefault="00D73FD0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  <w:p w14:paraId="1F242F08" w14:textId="77777777" w:rsidR="00D73FD0" w:rsidRDefault="00D73FD0" w:rsidP="000114D8">
            <w:pPr>
              <w:ind w:left="1440"/>
              <w:rPr>
                <w:rFonts w:ascii="Courier New" w:hAnsi="Courier New" w:cs="Courier New"/>
              </w:rPr>
            </w:pPr>
          </w:p>
          <w:p w14:paraId="140CBCF7" w14:textId="4DE204F6" w:rsidR="00D73FD0" w:rsidRPr="00EF5F80" w:rsidRDefault="00D73FD0" w:rsidP="000114D8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Berapakah nilai </w:t>
            </w:r>
            <w:proofErr w:type="gramStart"/>
            <w:r>
              <w:rPr>
                <w:rFonts w:ascii="Courier New" w:hAnsi="Courier New" w:cs="Courier New"/>
              </w:rPr>
              <w:t>f(</w:t>
            </w:r>
            <w:proofErr w:type="gramEnd"/>
            <w:r w:rsidR="0049533E">
              <w:rPr>
                <w:rFonts w:ascii="Courier New" w:hAnsi="Courier New" w:cs="Courier New"/>
              </w:rPr>
              <w:t>31</w:t>
            </w:r>
            <w:r>
              <w:rPr>
                <w:rFonts w:ascii="Courier New" w:hAnsi="Courier New" w:cs="Courier New"/>
              </w:rPr>
              <w:t>)</w:t>
            </w:r>
            <w:r>
              <w:rPr>
                <w:rFonts w:ascii="Candara" w:hAnsi="Candara"/>
              </w:rPr>
              <w:t>?</w:t>
            </w:r>
          </w:p>
        </w:tc>
        <w:tc>
          <w:tcPr>
            <w:tcW w:w="1748" w:type="dxa"/>
          </w:tcPr>
          <w:p w14:paraId="47B9FDF6" w14:textId="1EEAB3FE" w:rsidR="00D73FD0" w:rsidRDefault="00E058E5" w:rsidP="000114D8">
            <w:r>
              <w:t>57</w:t>
            </w:r>
          </w:p>
        </w:tc>
      </w:tr>
      <w:tr w:rsidR="00BD6C33" w14:paraId="2FC67447" w14:textId="77777777" w:rsidTr="00BA30E3">
        <w:tc>
          <w:tcPr>
            <w:tcW w:w="776" w:type="dxa"/>
          </w:tcPr>
          <w:p w14:paraId="41893E24" w14:textId="77777777" w:rsidR="00BD6C33" w:rsidRDefault="00BD6C33" w:rsidP="00D73FD0">
            <w:pPr>
              <w:pStyle w:val="ListParagraph"/>
              <w:numPr>
                <w:ilvl w:val="0"/>
                <w:numId w:val="8"/>
              </w:numPr>
              <w:ind w:left="450"/>
            </w:pPr>
          </w:p>
        </w:tc>
        <w:tc>
          <w:tcPr>
            <w:tcW w:w="7200" w:type="dxa"/>
          </w:tcPr>
          <w:p w14:paraId="6538A7BD" w14:textId="77777777" w:rsidR="00BD6C33" w:rsidRDefault="00BD6C33" w:rsidP="000114D8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 xml:space="preserve">Diberikan fungsi rekursif </w:t>
            </w:r>
            <w:r>
              <w:rPr>
                <w:rFonts w:ascii="Candara" w:hAnsi="Candara"/>
              </w:rPr>
              <w:t xml:space="preserve">algoritma binary search sebagai </w:t>
            </w:r>
            <w:r w:rsidRPr="00EF5F80">
              <w:rPr>
                <w:rFonts w:ascii="Candara" w:hAnsi="Candara"/>
              </w:rPr>
              <w:t>berikut:</w:t>
            </w:r>
          </w:p>
          <w:p w14:paraId="4987F8C4" w14:textId="77777777" w:rsidR="00BD6C33" w:rsidRDefault="00BD6C33" w:rsidP="000114D8">
            <w:pPr>
              <w:rPr>
                <w:rFonts w:ascii="Candara" w:hAnsi="Candara"/>
              </w:rPr>
            </w:pPr>
          </w:p>
          <w:p w14:paraId="005F61C1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>int b</w:t>
            </w:r>
            <w:r>
              <w:rPr>
                <w:rFonts w:ascii="Courier New" w:hAnsi="Courier New" w:cs="Courier New"/>
              </w:rPr>
              <w:t>insearch(data[ ], x, low, high)</w:t>
            </w:r>
            <w:r w:rsidRPr="005C081B">
              <w:rPr>
                <w:rFonts w:ascii="Courier New" w:hAnsi="Courier New" w:cs="Courier New"/>
              </w:rPr>
              <w:t>{</w:t>
            </w:r>
          </w:p>
          <w:p w14:paraId="6635E7D4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mid = (low+high) / 2;</w:t>
            </w:r>
          </w:p>
          <w:p w14:paraId="3D0B8B21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if( data[mid] ==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 xml:space="preserve"> ) </w:t>
            </w:r>
          </w:p>
          <w:p w14:paraId="7EE5546A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 </w:t>
            </w:r>
            <w:r w:rsidRPr="005C081B">
              <w:rPr>
                <w:rFonts w:ascii="Courier New" w:hAnsi="Courier New" w:cs="Courier New"/>
              </w:rPr>
              <w:t>return mid;</w:t>
            </w:r>
          </w:p>
          <w:p w14:paraId="3EE46822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else if (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 xml:space="preserve"> &lt; data[mid] ) </w:t>
            </w:r>
          </w:p>
          <w:p w14:paraId="5B7BC355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  <w:t xml:space="preserve"> </w:t>
            </w:r>
            <w:r w:rsidRPr="005C081B">
              <w:rPr>
                <w:rFonts w:ascii="Courier New" w:hAnsi="Courier New" w:cs="Courier New"/>
              </w:rPr>
              <w:t xml:space="preserve">return binsearch(data[ ],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>, low, mid );</w:t>
            </w:r>
          </w:p>
          <w:p w14:paraId="36016BB2" w14:textId="77777777" w:rsidR="00BD6C33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else </w:t>
            </w:r>
          </w:p>
          <w:p w14:paraId="6F8D6101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  <w:t xml:space="preserve"> </w:t>
            </w:r>
            <w:r w:rsidRPr="005C081B">
              <w:rPr>
                <w:rFonts w:ascii="Courier New" w:hAnsi="Courier New" w:cs="Courier New"/>
              </w:rPr>
              <w:t xml:space="preserve">return binsearch(data[ ],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>, mid+1, high);</w:t>
            </w:r>
          </w:p>
          <w:p w14:paraId="1DCF5F4C" w14:textId="77777777" w:rsidR="00BD6C33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>}</w:t>
            </w:r>
          </w:p>
          <w:p w14:paraId="3787AAB8" w14:textId="77777777" w:rsidR="00BD6C33" w:rsidRPr="005C081B" w:rsidRDefault="00BD6C33" w:rsidP="000114D8">
            <w:pPr>
              <w:rPr>
                <w:rFonts w:ascii="Candara" w:hAnsi="Candara"/>
              </w:rPr>
            </w:pPr>
          </w:p>
          <w:p w14:paraId="6AAD32F4" w14:textId="2242B894" w:rsidR="00BD6C33" w:rsidRDefault="00BD6C33" w:rsidP="000114D8">
            <w:pPr>
              <w:rPr>
                <w:rFonts w:ascii="Candara" w:hAnsi="Candara"/>
              </w:rPr>
            </w:pPr>
            <w:proofErr w:type="gramStart"/>
            <w:r>
              <w:rPr>
                <w:rFonts w:ascii="Candara" w:hAnsi="Candara"/>
              </w:rPr>
              <w:t xml:space="preserve">Jika  </w:t>
            </w:r>
            <w:r>
              <w:rPr>
                <w:rFonts w:ascii="Courier New" w:hAnsi="Courier New" w:cs="Courier New"/>
              </w:rPr>
              <w:t>a</w:t>
            </w:r>
            <w:proofErr w:type="gramEnd"/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Candara" w:hAnsi="Candara"/>
              </w:rPr>
              <w:t xml:space="preserve">adalah sebuah </w:t>
            </w:r>
            <w:r w:rsidRPr="00872B16">
              <w:rPr>
                <w:rFonts w:ascii="Candara" w:hAnsi="Candara"/>
                <w:i/>
              </w:rPr>
              <w:t>sorted array</w:t>
            </w:r>
            <w:r>
              <w:rPr>
                <w:rFonts w:ascii="Candara" w:hAnsi="Candara"/>
              </w:rPr>
              <w:t xml:space="preserve"> berisi bilangan 1 sampai dengan 100 (berturut-turut), berapa kali </w:t>
            </w:r>
            <w:r w:rsidRPr="00872B16">
              <w:rPr>
                <w:rFonts w:ascii="Candara" w:hAnsi="Candara"/>
                <w:i/>
              </w:rPr>
              <w:t>recursive call</w:t>
            </w:r>
            <w:r>
              <w:rPr>
                <w:rFonts w:ascii="Candara" w:hAnsi="Candara"/>
              </w:rPr>
              <w:t xml:space="preserve"> yang terjadi pada pemanggilan </w:t>
            </w:r>
            <w:r>
              <w:rPr>
                <w:rFonts w:ascii="Courier New" w:hAnsi="Courier New" w:cs="Courier New"/>
              </w:rPr>
              <w:t>binsearch(a, 91, 0, a.length-1)</w:t>
            </w:r>
            <w:r>
              <w:rPr>
                <w:rFonts w:ascii="Candara" w:hAnsi="Candara"/>
              </w:rPr>
              <w:t>termasuk pemanggilan pertama ?</w:t>
            </w:r>
          </w:p>
          <w:p w14:paraId="34668323" w14:textId="77777777" w:rsidR="00BD6C33" w:rsidRPr="00EF5F80" w:rsidRDefault="00BD6C33" w:rsidP="000114D8">
            <w:pPr>
              <w:rPr>
                <w:rFonts w:ascii="Candara" w:hAnsi="Candara"/>
              </w:rPr>
            </w:pPr>
          </w:p>
        </w:tc>
        <w:tc>
          <w:tcPr>
            <w:tcW w:w="1748" w:type="dxa"/>
          </w:tcPr>
          <w:p w14:paraId="5BC1AAE8" w14:textId="74BA8CD4" w:rsidR="00BD6C33" w:rsidRDefault="00EB7EB7" w:rsidP="000114D8">
            <w:r>
              <w:t>5</w:t>
            </w:r>
          </w:p>
        </w:tc>
      </w:tr>
      <w:tr w:rsidR="00D73FD0" w14:paraId="49B67419" w14:textId="77777777" w:rsidTr="00BA30E3">
        <w:tc>
          <w:tcPr>
            <w:tcW w:w="776" w:type="dxa"/>
          </w:tcPr>
          <w:p w14:paraId="6B679424" w14:textId="77777777" w:rsidR="00D73FD0" w:rsidRDefault="00D73FD0" w:rsidP="00D73FD0">
            <w:pPr>
              <w:pStyle w:val="ListParagraph"/>
              <w:numPr>
                <w:ilvl w:val="0"/>
                <w:numId w:val="8"/>
              </w:numPr>
              <w:ind w:left="450"/>
            </w:pPr>
          </w:p>
        </w:tc>
        <w:tc>
          <w:tcPr>
            <w:tcW w:w="7200" w:type="dxa"/>
          </w:tcPr>
          <w:p w14:paraId="5076CECC" w14:textId="77777777" w:rsidR="00BA30E3" w:rsidRDefault="00BA30E3" w:rsidP="00BA30E3">
            <w:pPr>
              <w:rPr>
                <w:rFonts w:ascii="Candara" w:hAnsi="Candara"/>
              </w:rPr>
            </w:pPr>
            <w:r w:rsidRPr="00BA30E3">
              <w:rPr>
                <w:rFonts w:ascii="Candara" w:hAnsi="Candara"/>
              </w:rPr>
              <w:t>Apa output dari potongan program di bawah ini?</w:t>
            </w:r>
          </w:p>
          <w:p w14:paraId="78E8440B" w14:textId="77777777" w:rsidR="00BA30E3" w:rsidRDefault="00BA30E3" w:rsidP="00BA30E3">
            <w:pPr>
              <w:rPr>
                <w:rFonts w:ascii="Candara" w:hAnsi="Candara"/>
              </w:rPr>
            </w:pPr>
          </w:p>
          <w:p w14:paraId="2C3AB23E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String[] values = {"Sumatera", "Kalimantan", "Jawa", "Sulawesi", "Bali", "Papua"};</w:t>
            </w:r>
          </w:p>
          <w:p w14:paraId="62D4C1C6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Deque&lt;String&gt; queueSatu = new ArrayDeque&lt;String&gt; ();</w:t>
            </w:r>
          </w:p>
          <w:p w14:paraId="171AB8B0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Stack&lt;String&gt; stackDua = new Stack&lt;String&gt; ();</w:t>
            </w:r>
          </w:p>
          <w:p w14:paraId="772BFB72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</w:p>
          <w:p w14:paraId="6D5A3780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for(int i = 0; i &lt; values.length; i++) {</w:t>
            </w:r>
          </w:p>
          <w:p w14:paraId="391029B4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if(i % 2 == 0) {</w:t>
            </w:r>
          </w:p>
          <w:p w14:paraId="3C1CB023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  <w:t>queueSatu.add(values[i]);</w:t>
            </w:r>
          </w:p>
          <w:p w14:paraId="339E0F13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}</w:t>
            </w:r>
          </w:p>
          <w:p w14:paraId="51B51601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else {</w:t>
            </w:r>
          </w:p>
          <w:p w14:paraId="2B1A16DB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  <w:t>stackDua.push(values[i]);</w:t>
            </w:r>
          </w:p>
          <w:p w14:paraId="22EB9804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}</w:t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43339DBB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2E36E554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0B088B8E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while(!stackDua.empty()) {</w:t>
            </w:r>
          </w:p>
          <w:p w14:paraId="61DE775D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tring x = stackDua.pop();</w:t>
            </w:r>
          </w:p>
          <w:p w14:paraId="2E960E24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queueSatu.add(x);</w:t>
            </w:r>
          </w:p>
          <w:p w14:paraId="4DA94F5F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7356D69C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65741C79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while(!queueSatu.isEmpty()) {</w:t>
            </w:r>
          </w:p>
          <w:p w14:paraId="32754D43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ystem.out.println(queueSatu.poll());</w:t>
            </w:r>
          </w:p>
          <w:p w14:paraId="72E53E29" w14:textId="77777777" w:rsidR="00D73FD0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60FECA9A" w14:textId="5921CE1E" w:rsidR="00FE62EA" w:rsidRPr="0086193C" w:rsidRDefault="00FE62EA" w:rsidP="00BA30E3">
            <w:pPr>
              <w:rPr>
                <w:rFonts w:ascii="Candara" w:hAnsi="Candara"/>
                <w:highlight w:val="yellow"/>
              </w:rPr>
            </w:pPr>
          </w:p>
        </w:tc>
        <w:tc>
          <w:tcPr>
            <w:tcW w:w="1748" w:type="dxa"/>
          </w:tcPr>
          <w:p w14:paraId="29AF6B5C" w14:textId="7DB39DDE" w:rsidR="00D73FD0" w:rsidRDefault="00EB7EB7" w:rsidP="000114D8">
            <w:r>
              <w:t>Sumatera, Jawa, Bali, Papua, Sulawesi, Kalimantan</w:t>
            </w:r>
          </w:p>
        </w:tc>
      </w:tr>
      <w:tr w:rsidR="00DA055C" w14:paraId="466EC18A" w14:textId="77777777" w:rsidTr="00BA30E3">
        <w:tc>
          <w:tcPr>
            <w:tcW w:w="776" w:type="dxa"/>
          </w:tcPr>
          <w:p w14:paraId="7790CE74" w14:textId="77777777" w:rsidR="00DA055C" w:rsidRDefault="00DA055C" w:rsidP="00D73FD0">
            <w:pPr>
              <w:pStyle w:val="ListParagraph"/>
              <w:numPr>
                <w:ilvl w:val="0"/>
                <w:numId w:val="8"/>
              </w:numPr>
              <w:ind w:left="450"/>
            </w:pPr>
          </w:p>
        </w:tc>
        <w:tc>
          <w:tcPr>
            <w:tcW w:w="7200" w:type="dxa"/>
          </w:tcPr>
          <w:p w14:paraId="7DA858EA" w14:textId="77777777" w:rsidR="00DA055C" w:rsidRDefault="00DA055C" w:rsidP="000114D8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Jika </w:t>
            </w:r>
            <w:r w:rsidRPr="00872B16">
              <w:rPr>
                <w:rFonts w:ascii="Candara" w:hAnsi="Candara"/>
                <w:i/>
              </w:rPr>
              <w:t>swapping</w:t>
            </w:r>
            <w:r>
              <w:rPr>
                <w:rFonts w:ascii="Candara" w:hAnsi="Candara"/>
              </w:rPr>
              <w:t xml:space="preserve"> adalah proses menukarkan isi dua elemen array, berapa kali dilakukan proses </w:t>
            </w:r>
            <w:r w:rsidRPr="00872B16">
              <w:rPr>
                <w:rFonts w:ascii="Candara" w:hAnsi="Candara"/>
                <w:i/>
              </w:rPr>
              <w:t>swapping</w:t>
            </w:r>
            <w:r>
              <w:rPr>
                <w:rFonts w:ascii="Candara" w:hAnsi="Candara"/>
              </w:rPr>
              <w:t xml:space="preserve"> oleh algoritma </w:t>
            </w:r>
            <w:r w:rsidRPr="00560A8A">
              <w:rPr>
                <w:rFonts w:ascii="Candara" w:hAnsi="Candara"/>
                <w:b/>
              </w:rPr>
              <w:t>Bubble-sort</w:t>
            </w:r>
            <w:r>
              <w:rPr>
                <w:rFonts w:ascii="Candara" w:hAnsi="Candara"/>
              </w:rPr>
              <w:t xml:space="preserve"> jika dijalankan untuk mengurutkan (dari kecil ke besar) array berikut ini:</w:t>
            </w:r>
          </w:p>
          <w:p w14:paraId="3E6811E7" w14:textId="77777777" w:rsidR="00DA055C" w:rsidRDefault="00DA055C" w:rsidP="000114D8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{10, 9, 8, 7, 6, 5, 4, 3, 2, 1</w:t>
            </w:r>
            <w:proofErr w:type="gramStart"/>
            <w:r>
              <w:rPr>
                <w:rFonts w:ascii="Candara" w:hAnsi="Candara"/>
              </w:rPr>
              <w:t>} ?</w:t>
            </w:r>
            <w:proofErr w:type="gramEnd"/>
          </w:p>
          <w:p w14:paraId="39839F5D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09858177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61C45B11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44E674CA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2A08DF70" w14:textId="77777777" w:rsidR="00DA055C" w:rsidRDefault="00DA055C" w:rsidP="000114D8">
            <w:pPr>
              <w:rPr>
                <w:rFonts w:ascii="Candara" w:hAnsi="Candara"/>
              </w:rPr>
            </w:pPr>
          </w:p>
        </w:tc>
        <w:tc>
          <w:tcPr>
            <w:tcW w:w="1748" w:type="dxa"/>
          </w:tcPr>
          <w:p w14:paraId="317090C6" w14:textId="708DB3FE" w:rsidR="00DA055C" w:rsidRDefault="00EB7EB7" w:rsidP="000114D8">
            <w:r>
              <w:t>45</w:t>
            </w:r>
          </w:p>
        </w:tc>
      </w:tr>
    </w:tbl>
    <w:p w14:paraId="22039B29" w14:textId="77777777" w:rsidR="00D73FD0" w:rsidRDefault="00D73FD0" w:rsidP="00D73FD0">
      <w:pPr>
        <w:pStyle w:val="ListParagraph"/>
        <w:rPr>
          <w:rFonts w:ascii="Candara" w:hAnsi="Candara"/>
        </w:rPr>
      </w:pPr>
    </w:p>
    <w:p w14:paraId="4E4FF1E7" w14:textId="77777777" w:rsidR="00D73FD0" w:rsidRDefault="00D73FD0" w:rsidP="00D73FD0">
      <w:pPr>
        <w:rPr>
          <w:rFonts w:ascii="Candara" w:hAnsi="Candara"/>
        </w:rPr>
      </w:pPr>
    </w:p>
    <w:p w14:paraId="2DD5B606" w14:textId="77777777" w:rsidR="001C76EC" w:rsidRDefault="001C76EC">
      <w:pPr>
        <w:rPr>
          <w:rFonts w:ascii="Candara" w:hAnsi="Candara"/>
        </w:rPr>
        <w:sectPr w:rsidR="001C76EC" w:rsidSect="00D73FD0">
          <w:headerReference w:type="even" r:id="rId12"/>
          <w:headerReference w:type="default" r:id="rId13"/>
          <w:pgSz w:w="11907" w:h="16839" w:code="9"/>
          <w:pgMar w:top="1440" w:right="1080" w:bottom="1440" w:left="1080" w:header="708" w:footer="708" w:gutter="0"/>
          <w:cols w:space="720"/>
          <w:docGrid w:linePitch="299"/>
        </w:sectPr>
      </w:pPr>
    </w:p>
    <w:p w14:paraId="46E11DD0" w14:textId="77777777" w:rsidR="00BA30E3" w:rsidRPr="00C645E8" w:rsidRDefault="001C76EC" w:rsidP="00BA30E3">
      <w:pPr>
        <w:jc w:val="center"/>
        <w:rPr>
          <w:rFonts w:ascii="Candara" w:hAnsi="Candara"/>
          <w:sz w:val="28"/>
        </w:rPr>
      </w:pPr>
      <w:r>
        <w:rPr>
          <w:rFonts w:ascii="Candara" w:hAnsi="Candara"/>
          <w:sz w:val="28"/>
        </w:rPr>
        <w:lastRenderedPageBreak/>
        <w:t>Kuis 1</w:t>
      </w:r>
      <w:r>
        <w:rPr>
          <w:rFonts w:ascii="Candara" w:hAnsi="Candara"/>
          <w:sz w:val="28"/>
        </w:rPr>
        <w:br/>
      </w:r>
      <w:r>
        <w:rPr>
          <w:rFonts w:ascii="Candara" w:hAnsi="Candara"/>
        </w:rPr>
        <w:t>Struktur Data dan Algoritma</w:t>
      </w:r>
      <w:r>
        <w:rPr>
          <w:rFonts w:ascii="Candara" w:hAnsi="Candara"/>
        </w:rPr>
        <w:br/>
        <w:t>Fakultas Ilmu Komputer Universitas Indonesia</w:t>
      </w:r>
      <w:r>
        <w:rPr>
          <w:rFonts w:ascii="Candara" w:hAnsi="Candara"/>
          <w:sz w:val="28"/>
        </w:rPr>
        <w:br/>
      </w:r>
      <w:r w:rsidR="00BA30E3">
        <w:rPr>
          <w:rFonts w:ascii="Candara" w:hAnsi="Candara"/>
          <w:sz w:val="28"/>
        </w:rPr>
        <w:t>Durasi: 30 menit</w:t>
      </w:r>
    </w:p>
    <w:p w14:paraId="7C46D541" w14:textId="77777777" w:rsidR="001C76EC" w:rsidRDefault="001C76EC" w:rsidP="001C76EC">
      <w:pPr>
        <w:rPr>
          <w:rFonts w:ascii="Candara" w:hAnsi="Candara"/>
        </w:rPr>
      </w:pPr>
      <w:r>
        <w:rPr>
          <w:rFonts w:ascii="Candara" w:hAnsi="Candara"/>
          <w:b/>
        </w:rPr>
        <w:t>Petunjuk</w:t>
      </w:r>
      <w:r>
        <w:rPr>
          <w:rFonts w:ascii="Candara" w:hAnsi="Candara"/>
        </w:rPr>
        <w:t>: Tuliskan jawaban Anda sesingkat-singkatnya (</w:t>
      </w:r>
      <w:r w:rsidRPr="00203FB0">
        <w:rPr>
          <w:rFonts w:ascii="Candara" w:hAnsi="Candara"/>
          <w:b/>
        </w:rPr>
        <w:t>tanpa penjelasan apapun!</w:t>
      </w:r>
      <w:r>
        <w:rPr>
          <w:rFonts w:ascii="Candara" w:hAnsi="Candara"/>
        </w:rPr>
        <w:t xml:space="preserve">) di dalam kotak jawaban yang disediakan pada kolom paling kanan. </w:t>
      </w:r>
    </w:p>
    <w:p w14:paraId="44702197" w14:textId="77777777" w:rsidR="001C76EC" w:rsidRDefault="001C76EC" w:rsidP="001C76EC">
      <w:pPr>
        <w:rPr>
          <w:rFonts w:ascii="Candara" w:hAnsi="Candar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6"/>
        <w:gridCol w:w="7200"/>
        <w:gridCol w:w="1748"/>
      </w:tblGrid>
      <w:tr w:rsidR="001C76EC" w14:paraId="099FA409" w14:textId="77777777" w:rsidTr="00BA30E3">
        <w:tc>
          <w:tcPr>
            <w:tcW w:w="776" w:type="dxa"/>
          </w:tcPr>
          <w:p w14:paraId="1CC564D1" w14:textId="77777777" w:rsidR="001C76EC" w:rsidRPr="00EF5F80" w:rsidRDefault="001C76EC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No.</w:t>
            </w:r>
          </w:p>
        </w:tc>
        <w:tc>
          <w:tcPr>
            <w:tcW w:w="7200" w:type="dxa"/>
          </w:tcPr>
          <w:p w14:paraId="5BB959ED" w14:textId="77777777" w:rsidR="001C76EC" w:rsidRDefault="001C76EC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Soal</w:t>
            </w:r>
          </w:p>
          <w:p w14:paraId="70BBB52F" w14:textId="77777777" w:rsidR="001C76EC" w:rsidRPr="00EF5F80" w:rsidRDefault="001C76EC" w:rsidP="000114D8">
            <w:pPr>
              <w:jc w:val="center"/>
              <w:rPr>
                <w:b/>
              </w:rPr>
            </w:pPr>
          </w:p>
        </w:tc>
        <w:tc>
          <w:tcPr>
            <w:tcW w:w="1748" w:type="dxa"/>
          </w:tcPr>
          <w:p w14:paraId="6C22AEFA" w14:textId="77777777" w:rsidR="001C76EC" w:rsidRPr="00EF5F80" w:rsidRDefault="001C76EC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Jawaban</w:t>
            </w:r>
          </w:p>
        </w:tc>
      </w:tr>
      <w:tr w:rsidR="001C76EC" w14:paraId="710C2C14" w14:textId="77777777" w:rsidTr="00BA30E3">
        <w:tc>
          <w:tcPr>
            <w:tcW w:w="776" w:type="dxa"/>
          </w:tcPr>
          <w:p w14:paraId="4C64A072" w14:textId="77777777" w:rsidR="001C76EC" w:rsidRDefault="001C76EC" w:rsidP="001C76EC">
            <w:pPr>
              <w:pStyle w:val="ListParagraph"/>
              <w:numPr>
                <w:ilvl w:val="0"/>
                <w:numId w:val="10"/>
              </w:numPr>
              <w:ind w:left="450"/>
            </w:pPr>
          </w:p>
        </w:tc>
        <w:tc>
          <w:tcPr>
            <w:tcW w:w="7200" w:type="dxa"/>
          </w:tcPr>
          <w:p w14:paraId="4B6C1193" w14:textId="77777777" w:rsidR="001C76EC" w:rsidRDefault="001C76EC" w:rsidP="000114D8">
            <w:pPr>
              <w:rPr>
                <w:rFonts w:ascii="Candara" w:hAnsi="Candara"/>
              </w:rPr>
            </w:pPr>
            <w:r w:rsidRPr="009956F4">
              <w:rPr>
                <w:rFonts w:ascii="Candara" w:hAnsi="Candara"/>
              </w:rPr>
              <w:t xml:space="preserve">Urutkan kompleksitas </w:t>
            </w:r>
            <w:r>
              <w:rPr>
                <w:rFonts w:ascii="Candara" w:hAnsi="Candara"/>
              </w:rPr>
              <w:t xml:space="preserve">algoritma berikut ini, </w:t>
            </w:r>
            <w:r w:rsidRPr="009956F4">
              <w:rPr>
                <w:rFonts w:ascii="Candara" w:hAnsi="Candara"/>
              </w:rPr>
              <w:t>mulai dari yang</w:t>
            </w:r>
            <w:r>
              <w:rPr>
                <w:rFonts w:ascii="Candara" w:hAnsi="Candara"/>
              </w:rPr>
              <w:t xml:space="preserve"> </w:t>
            </w:r>
            <w:r w:rsidRPr="009956F4">
              <w:rPr>
                <w:rFonts w:ascii="Candara" w:hAnsi="Candara"/>
              </w:rPr>
              <w:t xml:space="preserve">paling rendah </w:t>
            </w:r>
            <w:r>
              <w:rPr>
                <w:rFonts w:ascii="Candara" w:hAnsi="Candara"/>
              </w:rPr>
              <w:t xml:space="preserve">(paling kecil </w:t>
            </w:r>
            <w:r w:rsidRPr="00DB2031">
              <w:rPr>
                <w:rFonts w:ascii="Candara" w:hAnsi="Candara"/>
                <w:i/>
              </w:rPr>
              <w:t>growth rate</w:t>
            </w:r>
            <w:r>
              <w:rPr>
                <w:rFonts w:ascii="Candara" w:hAnsi="Candara"/>
              </w:rPr>
              <w:t xml:space="preserve">-nya) </w:t>
            </w:r>
            <w:r w:rsidRPr="009956F4">
              <w:rPr>
                <w:rFonts w:ascii="Candara" w:hAnsi="Candara"/>
              </w:rPr>
              <w:t xml:space="preserve">sampai yang paling tinggi (paling </w:t>
            </w:r>
            <w:r>
              <w:rPr>
                <w:rFonts w:ascii="Candara" w:hAnsi="Candara"/>
              </w:rPr>
              <w:t xml:space="preserve">besar </w:t>
            </w:r>
            <w:r w:rsidRPr="00DB2031">
              <w:rPr>
                <w:rFonts w:ascii="Candara" w:hAnsi="Candara"/>
                <w:i/>
              </w:rPr>
              <w:t>growth rate</w:t>
            </w:r>
            <w:r>
              <w:rPr>
                <w:rFonts w:ascii="Candara" w:hAnsi="Candara"/>
              </w:rPr>
              <w:t>-nya</w:t>
            </w:r>
            <w:r w:rsidRPr="009956F4">
              <w:rPr>
                <w:rFonts w:ascii="Candara" w:hAnsi="Candara"/>
              </w:rPr>
              <w:t xml:space="preserve">). </w:t>
            </w:r>
          </w:p>
          <w:p w14:paraId="6E395C42" w14:textId="77777777" w:rsidR="0093401F" w:rsidRDefault="0093401F" w:rsidP="0093401F">
            <w:pPr>
              <w:pStyle w:val="ListParagraph"/>
              <w:numPr>
                <w:ilvl w:val="1"/>
                <w:numId w:val="11"/>
              </w:numPr>
            </w:pPr>
            <w:r>
              <w:rPr>
                <w:rFonts w:ascii="Candara" w:hAnsi="Candara"/>
              </w:rPr>
              <w:t>O(N</w:t>
            </w:r>
            <w:r w:rsidRPr="00137522">
              <w:rPr>
                <w:rFonts w:ascii="Candara" w:hAnsi="Candara"/>
              </w:rPr>
              <w:t>!</w:t>
            </w:r>
            <w:r>
              <w:rPr>
                <w:rFonts w:ascii="Candara" w:hAnsi="Candara"/>
              </w:rPr>
              <w:t>)</w:t>
            </w:r>
          </w:p>
          <w:p w14:paraId="2995423E" w14:textId="77777777" w:rsidR="0093401F" w:rsidRDefault="0093401F" w:rsidP="0093401F">
            <w:pPr>
              <w:pStyle w:val="ListParagraph"/>
              <w:numPr>
                <w:ilvl w:val="1"/>
                <w:numId w:val="11"/>
              </w:numPr>
            </w:pPr>
            <w:proofErr w:type="gramStart"/>
            <w:r>
              <w:rPr>
                <w:rFonts w:ascii="Candara" w:hAnsi="Candara"/>
              </w:rPr>
              <w:t>O(</w:t>
            </w:r>
            <w:proofErr w:type="gramEnd"/>
            <w:r>
              <w:rPr>
                <w:rFonts w:ascii="Candara" w:hAnsi="Candara"/>
              </w:rPr>
              <w:t>2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 xml:space="preserve"> (N/2)!)</w:t>
            </w:r>
          </w:p>
          <w:p w14:paraId="0BEB1E48" w14:textId="77777777" w:rsidR="001C76EC" w:rsidRDefault="001C76EC" w:rsidP="001C76EC">
            <w:pPr>
              <w:pStyle w:val="ListParagraph"/>
              <w:numPr>
                <w:ilvl w:val="1"/>
                <w:numId w:val="11"/>
              </w:numPr>
            </w:pPr>
            <w:r w:rsidRPr="009956F4">
              <w:rPr>
                <w:rFonts w:ascii="Candara" w:hAnsi="Candara"/>
              </w:rPr>
              <w:t>O(N</w:t>
            </w:r>
            <w:r w:rsidRPr="009956F4">
              <w:rPr>
                <w:rFonts w:ascii="Candara" w:hAnsi="Candara"/>
                <w:vertAlign w:val="superscript"/>
              </w:rPr>
              <w:t>2</w:t>
            </w:r>
            <w:r w:rsidRPr="009956F4">
              <w:rPr>
                <w:rFonts w:ascii="Candara" w:hAnsi="Candara"/>
              </w:rPr>
              <w:t xml:space="preserve"> . log </w:t>
            </w:r>
            <w:r>
              <w:rPr>
                <w:rFonts w:ascii="Candara" w:hAnsi="Candara"/>
              </w:rPr>
              <w:sym w:font="Symbol" w:char="F0D6"/>
            </w:r>
            <w:r w:rsidRPr="009956F4">
              <w:rPr>
                <w:rFonts w:ascii="Candara" w:hAnsi="Candara"/>
              </w:rPr>
              <w:t>N)</w:t>
            </w:r>
          </w:p>
          <w:p w14:paraId="55F55685" w14:textId="77777777" w:rsidR="001C76EC" w:rsidRDefault="001C76EC" w:rsidP="001C76EC">
            <w:pPr>
              <w:pStyle w:val="ListParagraph"/>
              <w:numPr>
                <w:ilvl w:val="1"/>
                <w:numId w:val="11"/>
              </w:numPr>
            </w:pPr>
            <w:r>
              <w:rPr>
                <w:rFonts w:ascii="Candara" w:hAnsi="Candara"/>
              </w:rPr>
              <w:t>O(log(2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>).log(10</w:t>
            </w:r>
            <w:r w:rsidRPr="00137522">
              <w:rPr>
                <w:rFonts w:ascii="Candara" w:hAnsi="Candara"/>
                <w:vertAlign w:val="superscript"/>
              </w:rPr>
              <w:t>N</w:t>
            </w:r>
            <w:r>
              <w:rPr>
                <w:rFonts w:ascii="Candara" w:hAnsi="Candara"/>
              </w:rPr>
              <w:t>))</w:t>
            </w:r>
          </w:p>
          <w:p w14:paraId="40050628" w14:textId="77777777" w:rsidR="001C76EC" w:rsidRDefault="001C76EC" w:rsidP="001C76EC">
            <w:pPr>
              <w:pStyle w:val="ListParagraph"/>
              <w:numPr>
                <w:ilvl w:val="1"/>
                <w:numId w:val="11"/>
              </w:num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O(log N</w:t>
            </w:r>
            <w:r w:rsidRPr="00137522">
              <w:rPr>
                <w:rFonts w:ascii="Candara" w:hAnsi="Candara"/>
                <w:vertAlign w:val="superscript"/>
              </w:rPr>
              <w:t>3</w:t>
            </w:r>
            <w:r>
              <w:rPr>
                <w:rFonts w:ascii="Candara" w:hAnsi="Candara"/>
              </w:rPr>
              <w:t>. log N</w:t>
            </w:r>
            <w:r w:rsidRPr="00137522">
              <w:rPr>
                <w:rFonts w:ascii="Candara" w:hAnsi="Candara"/>
                <w:vertAlign w:val="superscript"/>
              </w:rPr>
              <w:t>2</w:t>
            </w:r>
            <w:r>
              <w:rPr>
                <w:rFonts w:ascii="Candara" w:hAnsi="Candara"/>
              </w:rPr>
              <w:t>)</w:t>
            </w:r>
          </w:p>
          <w:p w14:paraId="141C0207" w14:textId="6FFDEEBC" w:rsidR="001C76EC" w:rsidRDefault="001C76EC" w:rsidP="000114D8">
            <w:pPr>
              <w:pStyle w:val="ListParagraph"/>
              <w:numPr>
                <w:ilvl w:val="1"/>
                <w:numId w:val="11"/>
              </w:numPr>
            </w:pPr>
            <w:r>
              <w:rPr>
                <w:rFonts w:ascii="Candara" w:hAnsi="Candara"/>
              </w:rPr>
              <w:t>O(</w:t>
            </w:r>
            <w:r>
              <w:rPr>
                <w:rFonts w:ascii="Candara" w:hAnsi="Candara"/>
              </w:rPr>
              <w:sym w:font="Symbol" w:char="F0D6"/>
            </w:r>
            <w:r>
              <w:rPr>
                <w:rFonts w:ascii="Candara" w:hAnsi="Candara"/>
              </w:rPr>
              <w:t>N logN</w:t>
            </w:r>
            <w:r>
              <w:rPr>
                <w:rFonts w:ascii="Candara" w:hAnsi="Candara"/>
                <w:vertAlign w:val="superscript"/>
              </w:rPr>
              <w:t>2</w:t>
            </w:r>
            <w:r>
              <w:rPr>
                <w:rFonts w:ascii="Candara" w:hAnsi="Candara"/>
              </w:rPr>
              <w:t>)</w:t>
            </w:r>
          </w:p>
        </w:tc>
        <w:tc>
          <w:tcPr>
            <w:tcW w:w="1748" w:type="dxa"/>
          </w:tcPr>
          <w:p w14:paraId="20DABDCC" w14:textId="77777777" w:rsidR="001C76EC" w:rsidRDefault="001C76EC" w:rsidP="000114D8">
            <w:pPr>
              <w:rPr>
                <w:rFonts w:ascii="Candara" w:hAnsi="Candara"/>
                <w:b/>
              </w:rPr>
            </w:pPr>
            <w:r w:rsidRPr="00EF5F80">
              <w:rPr>
                <w:rFonts w:ascii="Candara" w:hAnsi="Candara"/>
                <w:b/>
              </w:rPr>
              <w:t>Tuliskan huruf-hurufnya saja:</w:t>
            </w:r>
          </w:p>
          <w:p w14:paraId="11868795" w14:textId="02201066" w:rsidR="00EB7EB7" w:rsidRPr="00EF5F80" w:rsidRDefault="00EB7EB7" w:rsidP="000114D8">
            <w:pPr>
              <w:rPr>
                <w:b/>
              </w:rPr>
            </w:pPr>
            <w:r>
              <w:rPr>
                <w:b/>
              </w:rPr>
              <w:t xml:space="preserve">e, f, d, c, </w:t>
            </w:r>
            <w:r w:rsidR="00D002A8">
              <w:rPr>
                <w:b/>
              </w:rPr>
              <w:t>b, a</w:t>
            </w:r>
          </w:p>
        </w:tc>
      </w:tr>
      <w:tr w:rsidR="001C76EC" w14:paraId="79A44894" w14:textId="77777777" w:rsidTr="00BA30E3">
        <w:tc>
          <w:tcPr>
            <w:tcW w:w="776" w:type="dxa"/>
            <w:vMerge w:val="restart"/>
          </w:tcPr>
          <w:p w14:paraId="7B03EA02" w14:textId="77777777" w:rsidR="001C76EC" w:rsidRDefault="001C76EC" w:rsidP="001C76EC">
            <w:pPr>
              <w:pStyle w:val="ListParagraph"/>
              <w:numPr>
                <w:ilvl w:val="0"/>
                <w:numId w:val="10"/>
              </w:numPr>
              <w:ind w:left="450"/>
            </w:pPr>
          </w:p>
        </w:tc>
        <w:tc>
          <w:tcPr>
            <w:tcW w:w="7200" w:type="dxa"/>
          </w:tcPr>
          <w:p w14:paraId="60353A66" w14:textId="77777777" w:rsidR="001C76EC" w:rsidRDefault="001C76EC" w:rsidP="000114D8">
            <w:pPr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>Algoritma A dan</w:t>
            </w:r>
            <w:r>
              <w:rPr>
                <w:rFonts w:ascii="Candara" w:hAnsi="Candara"/>
              </w:rPr>
              <w:t xml:space="preserve"> B kompleksitasnya sama yaitu </w:t>
            </w:r>
            <m:oMath>
              <m:r>
                <w:rPr>
                  <w:rFonts w:ascii="Cambria Math" w:hAnsi="Cambria Math"/>
                </w:rPr>
                <m:t>O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</m:oMath>
            <w:r w:rsidRPr="00DB2031">
              <w:rPr>
                <w:rFonts w:ascii="Candara" w:hAnsi="Candara"/>
              </w:rPr>
              <w:t>, tentukan apakah pernyataan berikut ini BENAR atau SALAH:</w:t>
            </w:r>
          </w:p>
          <w:p w14:paraId="750E35A4" w14:textId="77777777" w:rsidR="001C76EC" w:rsidRDefault="001C76EC" w:rsidP="000114D8"/>
        </w:tc>
        <w:tc>
          <w:tcPr>
            <w:tcW w:w="1748" w:type="dxa"/>
            <w:vAlign w:val="center"/>
          </w:tcPr>
          <w:p w14:paraId="3D2CC592" w14:textId="77777777" w:rsidR="001C76EC" w:rsidRPr="00EF5F80" w:rsidRDefault="001C76EC" w:rsidP="000114D8">
            <w:pPr>
              <w:jc w:val="center"/>
              <w:rPr>
                <w:b/>
              </w:rPr>
            </w:pPr>
            <w:r w:rsidRPr="00EF5F80">
              <w:rPr>
                <w:b/>
              </w:rPr>
              <w:t>BENAR/SALAH:</w:t>
            </w:r>
          </w:p>
        </w:tc>
      </w:tr>
      <w:tr w:rsidR="001C76EC" w14:paraId="1AD93A6D" w14:textId="77777777" w:rsidTr="00BA30E3">
        <w:tc>
          <w:tcPr>
            <w:tcW w:w="776" w:type="dxa"/>
            <w:vMerge/>
          </w:tcPr>
          <w:p w14:paraId="2E814E1A" w14:textId="77777777" w:rsidR="001C76EC" w:rsidRDefault="001C76EC" w:rsidP="000114D8"/>
        </w:tc>
        <w:tc>
          <w:tcPr>
            <w:tcW w:w="7200" w:type="dxa"/>
          </w:tcPr>
          <w:p w14:paraId="319E0A59" w14:textId="1C292D77" w:rsidR="001C76EC" w:rsidRDefault="001C76EC" w:rsidP="007A664D">
            <w:pPr>
              <w:pStyle w:val="ListParagraph"/>
              <w:numPr>
                <w:ilvl w:val="4"/>
                <w:numId w:val="11"/>
              </w:numPr>
              <w:ind w:left="484"/>
            </w:pPr>
            <w:r w:rsidRPr="00EF5F80">
              <w:rPr>
                <w:rFonts w:ascii="Candara" w:hAnsi="Candara"/>
              </w:rPr>
              <w:t xml:space="preserve">Untuk data yang </w:t>
            </w:r>
            <w:r w:rsidR="007A664D">
              <w:rPr>
                <w:rFonts w:ascii="Candara" w:hAnsi="Candara"/>
              </w:rPr>
              <w:t>besar</w:t>
            </w:r>
            <w:r w:rsidRPr="00EF5F80">
              <w:rPr>
                <w:rFonts w:ascii="Candara" w:hAnsi="Candara"/>
              </w:rPr>
              <w:t xml:space="preserve"> waktu eksekusi A pasti sama dengan B.</w:t>
            </w:r>
          </w:p>
        </w:tc>
        <w:tc>
          <w:tcPr>
            <w:tcW w:w="1748" w:type="dxa"/>
          </w:tcPr>
          <w:p w14:paraId="16FFB613" w14:textId="77777777" w:rsidR="001C76EC" w:rsidRDefault="001C76EC" w:rsidP="000114D8"/>
          <w:p w14:paraId="6AF8C427" w14:textId="3DDA4B7A" w:rsidR="001C76EC" w:rsidRDefault="00EB7EB7" w:rsidP="000114D8">
            <w:r>
              <w:t>Salah</w:t>
            </w:r>
          </w:p>
          <w:p w14:paraId="6489F06C" w14:textId="77777777" w:rsidR="001C76EC" w:rsidRDefault="001C76EC" w:rsidP="000114D8"/>
        </w:tc>
      </w:tr>
      <w:tr w:rsidR="001C76EC" w14:paraId="3BBD8DE2" w14:textId="77777777" w:rsidTr="00BA30E3">
        <w:tc>
          <w:tcPr>
            <w:tcW w:w="776" w:type="dxa"/>
            <w:vMerge/>
          </w:tcPr>
          <w:p w14:paraId="1AA31D40" w14:textId="77777777" w:rsidR="001C76EC" w:rsidRDefault="001C76EC" w:rsidP="000114D8"/>
        </w:tc>
        <w:tc>
          <w:tcPr>
            <w:tcW w:w="7200" w:type="dxa"/>
          </w:tcPr>
          <w:p w14:paraId="7EA5D5D2" w14:textId="372E78C0" w:rsidR="001C76EC" w:rsidRDefault="001C76EC" w:rsidP="007A664D">
            <w:pPr>
              <w:pStyle w:val="ListParagraph"/>
              <w:numPr>
                <w:ilvl w:val="4"/>
                <w:numId w:val="11"/>
              </w:numPr>
              <w:ind w:left="484"/>
            </w:pPr>
            <w:r w:rsidRPr="00EF5F80">
              <w:rPr>
                <w:rFonts w:ascii="Candara" w:hAnsi="Candara"/>
              </w:rPr>
              <w:t xml:space="preserve">Untuk data yang </w:t>
            </w:r>
            <w:r w:rsidR="007A664D">
              <w:rPr>
                <w:rFonts w:ascii="Candara" w:hAnsi="Candara"/>
              </w:rPr>
              <w:t>kecil</w:t>
            </w:r>
            <w:r w:rsidRPr="00EF5F80">
              <w:rPr>
                <w:rFonts w:ascii="Candara" w:hAnsi="Candara"/>
              </w:rPr>
              <w:t xml:space="preserve"> waktu eksekusi A pasti sama dengan B.</w:t>
            </w:r>
          </w:p>
        </w:tc>
        <w:tc>
          <w:tcPr>
            <w:tcW w:w="1748" w:type="dxa"/>
          </w:tcPr>
          <w:p w14:paraId="3B08D49F" w14:textId="77777777" w:rsidR="001C76EC" w:rsidRDefault="001C76EC" w:rsidP="000114D8"/>
          <w:p w14:paraId="5CD1B0DA" w14:textId="667AA9BA" w:rsidR="001C76EC" w:rsidRDefault="00EB7EB7" w:rsidP="000114D8">
            <w:r>
              <w:t>Salah</w:t>
            </w:r>
          </w:p>
          <w:p w14:paraId="737A73E8" w14:textId="77777777" w:rsidR="001C76EC" w:rsidRDefault="001C76EC" w:rsidP="000114D8"/>
        </w:tc>
      </w:tr>
      <w:tr w:rsidR="001C76EC" w14:paraId="38DE907A" w14:textId="77777777" w:rsidTr="00BA30E3">
        <w:tc>
          <w:tcPr>
            <w:tcW w:w="776" w:type="dxa"/>
            <w:vMerge/>
          </w:tcPr>
          <w:p w14:paraId="71F8E1A7" w14:textId="77777777" w:rsidR="001C76EC" w:rsidRDefault="001C76EC" w:rsidP="000114D8"/>
        </w:tc>
        <w:tc>
          <w:tcPr>
            <w:tcW w:w="7200" w:type="dxa"/>
          </w:tcPr>
          <w:p w14:paraId="73F5B99A" w14:textId="4EA65A35" w:rsidR="001C76EC" w:rsidRPr="00EF5F80" w:rsidRDefault="001C76EC" w:rsidP="007A664D">
            <w:pPr>
              <w:pStyle w:val="ListParagraph"/>
              <w:numPr>
                <w:ilvl w:val="4"/>
                <w:numId w:val="11"/>
              </w:numPr>
              <w:ind w:left="484"/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 xml:space="preserve">Jika untuk data berukuran N yang besar waktu eksekusi A dua kali waktu eksekusi B, maka untuk ukuran data </w:t>
            </w:r>
            <w:r w:rsidR="007A664D">
              <w:rPr>
                <w:rFonts w:ascii="Candara" w:hAnsi="Candara"/>
              </w:rPr>
              <w:t>3</w:t>
            </w:r>
            <w:r w:rsidRPr="00DB2031">
              <w:rPr>
                <w:rFonts w:ascii="Candara" w:hAnsi="Candara"/>
              </w:rPr>
              <w:t>N, waktu eksekusi A akan sama dengan waktu eksekusi B.</w:t>
            </w:r>
          </w:p>
        </w:tc>
        <w:tc>
          <w:tcPr>
            <w:tcW w:w="1748" w:type="dxa"/>
          </w:tcPr>
          <w:p w14:paraId="4E194F04" w14:textId="694E1067" w:rsidR="001C76EC" w:rsidRDefault="00EB7EB7" w:rsidP="000114D8">
            <w:r>
              <w:t>Salah</w:t>
            </w:r>
          </w:p>
          <w:p w14:paraId="635B1918" w14:textId="77777777" w:rsidR="001C76EC" w:rsidRDefault="001C76EC" w:rsidP="000114D8"/>
        </w:tc>
      </w:tr>
      <w:tr w:rsidR="001C76EC" w14:paraId="08AA7222" w14:textId="77777777" w:rsidTr="00BA30E3">
        <w:tc>
          <w:tcPr>
            <w:tcW w:w="776" w:type="dxa"/>
            <w:vMerge/>
          </w:tcPr>
          <w:p w14:paraId="4D595B3B" w14:textId="77777777" w:rsidR="001C76EC" w:rsidRDefault="001C76EC" w:rsidP="000114D8"/>
        </w:tc>
        <w:tc>
          <w:tcPr>
            <w:tcW w:w="7200" w:type="dxa"/>
          </w:tcPr>
          <w:p w14:paraId="43C3E186" w14:textId="026E1897" w:rsidR="001C76EC" w:rsidRPr="00FE62EA" w:rsidRDefault="001C76EC" w:rsidP="000114D8">
            <w:pPr>
              <w:pStyle w:val="ListParagraph"/>
              <w:numPr>
                <w:ilvl w:val="4"/>
                <w:numId w:val="11"/>
              </w:numPr>
              <w:ind w:left="484"/>
              <w:rPr>
                <w:rFonts w:ascii="Candara" w:hAnsi="Candara"/>
              </w:rPr>
            </w:pPr>
            <w:r w:rsidRPr="00DB2031">
              <w:rPr>
                <w:rFonts w:ascii="Candara" w:hAnsi="Candara"/>
              </w:rPr>
              <w:t xml:space="preserve">Jika untuk data berukuran N yang besar waktu eksekusi A dua kali waktu eksekusi B, maka untuk ukuran data </w:t>
            </w:r>
            <w:r w:rsidR="007A664D">
              <w:rPr>
                <w:rFonts w:ascii="Candara" w:hAnsi="Candara"/>
              </w:rPr>
              <w:t>3</w:t>
            </w:r>
            <w:r w:rsidRPr="00DB2031">
              <w:rPr>
                <w:rFonts w:ascii="Candara" w:hAnsi="Candara"/>
              </w:rPr>
              <w:t xml:space="preserve">N, waktu eksekusi A akan sama dengan </w:t>
            </w:r>
            <w:r w:rsidR="007A664D">
              <w:rPr>
                <w:rFonts w:ascii="Candara" w:hAnsi="Candara"/>
              </w:rPr>
              <w:t>6</w:t>
            </w:r>
            <w:r w:rsidRPr="00DB2031">
              <w:rPr>
                <w:rFonts w:ascii="Candara" w:hAnsi="Candara"/>
              </w:rPr>
              <w:t xml:space="preserve"> kali waktu eksekusi B.</w:t>
            </w:r>
          </w:p>
        </w:tc>
        <w:tc>
          <w:tcPr>
            <w:tcW w:w="1748" w:type="dxa"/>
          </w:tcPr>
          <w:p w14:paraId="4CAFA06E" w14:textId="4C732493" w:rsidR="001C76EC" w:rsidRDefault="00EB7EB7" w:rsidP="000114D8">
            <w:r>
              <w:t>Salah</w:t>
            </w:r>
          </w:p>
        </w:tc>
      </w:tr>
      <w:tr w:rsidR="001C76EC" w14:paraId="19062A98" w14:textId="77777777" w:rsidTr="00BA30E3">
        <w:tc>
          <w:tcPr>
            <w:tcW w:w="776" w:type="dxa"/>
          </w:tcPr>
          <w:p w14:paraId="0DE9317C" w14:textId="77777777" w:rsidR="001C76EC" w:rsidRDefault="001C76EC" w:rsidP="001C76EC">
            <w:pPr>
              <w:pStyle w:val="ListParagraph"/>
              <w:numPr>
                <w:ilvl w:val="0"/>
                <w:numId w:val="10"/>
              </w:numPr>
              <w:ind w:left="450"/>
            </w:pPr>
          </w:p>
        </w:tc>
        <w:tc>
          <w:tcPr>
            <w:tcW w:w="7200" w:type="dxa"/>
          </w:tcPr>
          <w:p w14:paraId="5C3ABCFB" w14:textId="54B2086F" w:rsidR="001C76EC" w:rsidRPr="00EF5F80" w:rsidRDefault="001C76EC" w:rsidP="000114D8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>Apakah kompleksitas waktu potongan kode di bawah ini dalam notasi Big-Oh?</w:t>
            </w:r>
          </w:p>
          <w:p w14:paraId="5473DE51" w14:textId="1CDE3311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or (int i = 1; i &lt;= N; i *= 6) {</w:t>
            </w:r>
          </w:p>
          <w:p w14:paraId="7C24B4CB" w14:textId="77777777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for (int j = 1; j &lt;= i*N; j += i) {</w:t>
            </w:r>
          </w:p>
          <w:p w14:paraId="2738DB1D" w14:textId="77777777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    System.out.println(i+” ”+j);</w:t>
            </w:r>
          </w:p>
          <w:p w14:paraId="4B3ABBAE" w14:textId="77777777" w:rsidR="00F57321" w:rsidRDefault="00F57321" w:rsidP="00F57321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 }</w:t>
            </w:r>
          </w:p>
          <w:p w14:paraId="3443299E" w14:textId="4CFA7147" w:rsidR="001C76EC" w:rsidRPr="00FE62EA" w:rsidRDefault="00F57321" w:rsidP="00FE62EA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</w:tc>
        <w:tc>
          <w:tcPr>
            <w:tcW w:w="1748" w:type="dxa"/>
          </w:tcPr>
          <w:p w14:paraId="0FA07070" w14:textId="375EDAA7" w:rsidR="001C76EC" w:rsidRDefault="00EB7EB7" w:rsidP="000114D8">
            <w:proofErr w:type="gramStart"/>
            <w:r>
              <w:t>O(</w:t>
            </w:r>
            <w:proofErr w:type="gramEnd"/>
            <w:r>
              <w:t>N log N)</w:t>
            </w:r>
          </w:p>
        </w:tc>
      </w:tr>
      <w:tr w:rsidR="001C76EC" w14:paraId="48FF7388" w14:textId="77777777" w:rsidTr="00BA30E3">
        <w:tc>
          <w:tcPr>
            <w:tcW w:w="776" w:type="dxa"/>
          </w:tcPr>
          <w:p w14:paraId="1C9CBBA6" w14:textId="77777777" w:rsidR="001C76EC" w:rsidRDefault="001C76EC" w:rsidP="001C76EC">
            <w:pPr>
              <w:pStyle w:val="ListParagraph"/>
              <w:numPr>
                <w:ilvl w:val="0"/>
                <w:numId w:val="10"/>
              </w:numPr>
              <w:ind w:left="450"/>
            </w:pPr>
          </w:p>
        </w:tc>
        <w:tc>
          <w:tcPr>
            <w:tcW w:w="7200" w:type="dxa"/>
          </w:tcPr>
          <w:p w14:paraId="43D78C26" w14:textId="77777777" w:rsidR="001C76EC" w:rsidRDefault="001C76EC" w:rsidP="000114D8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>Diberikan fungsi rekursif berikut:</w:t>
            </w:r>
          </w:p>
          <w:p w14:paraId="3F28542A" w14:textId="77777777" w:rsidR="001C76EC" w:rsidRPr="00EF5F80" w:rsidRDefault="001C76EC" w:rsidP="000114D8">
            <w:pPr>
              <w:rPr>
                <w:rFonts w:ascii="Candara" w:hAnsi="Candara"/>
              </w:rPr>
            </w:pPr>
          </w:p>
          <w:p w14:paraId="0931983E" w14:textId="77777777" w:rsidR="001C76EC" w:rsidRDefault="001C76EC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t f(int n) {</w:t>
            </w:r>
          </w:p>
          <w:p w14:paraId="4EAA32DA" w14:textId="77777777" w:rsidR="001C76EC" w:rsidRDefault="001C76EC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if (n &lt;= 1) return n;</w:t>
            </w:r>
          </w:p>
          <w:p w14:paraId="726DB51A" w14:textId="77777777" w:rsidR="001C76EC" w:rsidRDefault="001C76EC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else if (n &lt;= 5) return f(n-2)+n;</w:t>
            </w:r>
          </w:p>
          <w:p w14:paraId="75C99377" w14:textId="77777777" w:rsidR="001C76EC" w:rsidRDefault="001C76EC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 else return f(n/2)+n;</w:t>
            </w:r>
          </w:p>
          <w:p w14:paraId="512B2128" w14:textId="77777777" w:rsidR="001C76EC" w:rsidRDefault="001C76EC" w:rsidP="000114D8">
            <w:pPr>
              <w:ind w:left="394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  <w:p w14:paraId="7EA3EF24" w14:textId="77777777" w:rsidR="001C76EC" w:rsidRDefault="001C76EC" w:rsidP="000114D8">
            <w:pPr>
              <w:ind w:left="1440"/>
              <w:rPr>
                <w:rFonts w:ascii="Courier New" w:hAnsi="Courier New" w:cs="Courier New"/>
              </w:rPr>
            </w:pPr>
          </w:p>
          <w:p w14:paraId="0DEB6449" w14:textId="3ED8914D" w:rsidR="001C76EC" w:rsidRPr="00EF5F80" w:rsidRDefault="001C76EC" w:rsidP="000114D8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Berapakah nilai </w:t>
            </w:r>
            <w:proofErr w:type="gramStart"/>
            <w:r>
              <w:rPr>
                <w:rFonts w:ascii="Courier New" w:hAnsi="Courier New" w:cs="Courier New"/>
              </w:rPr>
              <w:t>f(</w:t>
            </w:r>
            <w:proofErr w:type="gramEnd"/>
            <w:r w:rsidR="0049533E">
              <w:rPr>
                <w:rFonts w:ascii="Courier New" w:hAnsi="Courier New" w:cs="Courier New"/>
              </w:rPr>
              <w:t>3</w:t>
            </w:r>
            <w:r>
              <w:rPr>
                <w:rFonts w:ascii="Courier New" w:hAnsi="Courier New" w:cs="Courier New"/>
              </w:rPr>
              <w:t>5)</w:t>
            </w:r>
            <w:r>
              <w:rPr>
                <w:rFonts w:ascii="Candara" w:hAnsi="Candara"/>
              </w:rPr>
              <w:t>?</w:t>
            </w:r>
          </w:p>
        </w:tc>
        <w:tc>
          <w:tcPr>
            <w:tcW w:w="1748" w:type="dxa"/>
          </w:tcPr>
          <w:p w14:paraId="1A730124" w14:textId="52DADC00" w:rsidR="001C76EC" w:rsidRDefault="00EB7EB7" w:rsidP="000114D8">
            <w:r>
              <w:t>66</w:t>
            </w:r>
          </w:p>
        </w:tc>
      </w:tr>
      <w:tr w:rsidR="00BD6C33" w14:paraId="60754630" w14:textId="77777777" w:rsidTr="00BA30E3">
        <w:tc>
          <w:tcPr>
            <w:tcW w:w="776" w:type="dxa"/>
          </w:tcPr>
          <w:p w14:paraId="0AFFFDC1" w14:textId="77777777" w:rsidR="00BD6C33" w:rsidRDefault="00BD6C33" w:rsidP="001C76EC">
            <w:pPr>
              <w:pStyle w:val="ListParagraph"/>
              <w:numPr>
                <w:ilvl w:val="0"/>
                <w:numId w:val="10"/>
              </w:numPr>
              <w:ind w:left="450"/>
            </w:pPr>
          </w:p>
        </w:tc>
        <w:tc>
          <w:tcPr>
            <w:tcW w:w="7200" w:type="dxa"/>
          </w:tcPr>
          <w:p w14:paraId="6B255CD9" w14:textId="77777777" w:rsidR="00BD6C33" w:rsidRDefault="00BD6C33" w:rsidP="000114D8">
            <w:pPr>
              <w:rPr>
                <w:rFonts w:ascii="Candara" w:hAnsi="Candara"/>
              </w:rPr>
            </w:pPr>
            <w:r w:rsidRPr="00EF5F80">
              <w:rPr>
                <w:rFonts w:ascii="Candara" w:hAnsi="Candara"/>
              </w:rPr>
              <w:t xml:space="preserve">Diberikan fungsi rekursif </w:t>
            </w:r>
            <w:r>
              <w:rPr>
                <w:rFonts w:ascii="Candara" w:hAnsi="Candara"/>
              </w:rPr>
              <w:t xml:space="preserve">algoritma binary search sebagai </w:t>
            </w:r>
            <w:r w:rsidRPr="00EF5F80">
              <w:rPr>
                <w:rFonts w:ascii="Candara" w:hAnsi="Candara"/>
              </w:rPr>
              <w:t>berikut:</w:t>
            </w:r>
          </w:p>
          <w:p w14:paraId="1367DF6E" w14:textId="77777777" w:rsidR="00BD6C33" w:rsidRDefault="00BD6C33" w:rsidP="000114D8">
            <w:pPr>
              <w:rPr>
                <w:rFonts w:ascii="Candara" w:hAnsi="Candara"/>
              </w:rPr>
            </w:pPr>
          </w:p>
          <w:p w14:paraId="12F33656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>int b</w:t>
            </w:r>
            <w:r>
              <w:rPr>
                <w:rFonts w:ascii="Courier New" w:hAnsi="Courier New" w:cs="Courier New"/>
              </w:rPr>
              <w:t>insearch(data[ ], x, low, high)</w:t>
            </w:r>
            <w:r w:rsidRPr="005C081B">
              <w:rPr>
                <w:rFonts w:ascii="Courier New" w:hAnsi="Courier New" w:cs="Courier New"/>
              </w:rPr>
              <w:t>{</w:t>
            </w:r>
          </w:p>
          <w:p w14:paraId="17783DA3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mid = (low+high) / 2;</w:t>
            </w:r>
          </w:p>
          <w:p w14:paraId="7AE1591F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if( data[mid] ==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 xml:space="preserve"> ) </w:t>
            </w:r>
          </w:p>
          <w:p w14:paraId="32250255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ab/>
            </w:r>
            <w:r>
              <w:rPr>
                <w:rFonts w:ascii="Courier New" w:hAnsi="Courier New" w:cs="Courier New"/>
              </w:rPr>
              <w:t xml:space="preserve"> </w:t>
            </w:r>
            <w:r w:rsidRPr="005C081B">
              <w:rPr>
                <w:rFonts w:ascii="Courier New" w:hAnsi="Courier New" w:cs="Courier New"/>
              </w:rPr>
              <w:t>return mid;</w:t>
            </w:r>
          </w:p>
          <w:p w14:paraId="50D74B53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else if (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 xml:space="preserve"> &lt; data[mid] ) </w:t>
            </w:r>
          </w:p>
          <w:p w14:paraId="6E717DD3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  <w:t xml:space="preserve"> </w:t>
            </w:r>
            <w:r w:rsidRPr="005C081B">
              <w:rPr>
                <w:rFonts w:ascii="Courier New" w:hAnsi="Courier New" w:cs="Courier New"/>
              </w:rPr>
              <w:t xml:space="preserve">return binsearch(data[ ],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>, low, mid );</w:t>
            </w:r>
          </w:p>
          <w:p w14:paraId="12F4FD38" w14:textId="77777777" w:rsidR="00BD6C33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 xml:space="preserve">    else </w:t>
            </w:r>
          </w:p>
          <w:p w14:paraId="5BA300AB" w14:textId="77777777" w:rsidR="00BD6C33" w:rsidRPr="005C081B" w:rsidRDefault="00BD6C33" w:rsidP="000114D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ab/>
              <w:t xml:space="preserve"> </w:t>
            </w:r>
            <w:r w:rsidRPr="005C081B">
              <w:rPr>
                <w:rFonts w:ascii="Courier New" w:hAnsi="Courier New" w:cs="Courier New"/>
              </w:rPr>
              <w:t xml:space="preserve">return binsearch(data[ ], </w:t>
            </w:r>
            <w:r>
              <w:rPr>
                <w:rFonts w:ascii="Courier New" w:hAnsi="Courier New" w:cs="Courier New"/>
              </w:rPr>
              <w:t>x</w:t>
            </w:r>
            <w:r w:rsidRPr="005C081B">
              <w:rPr>
                <w:rFonts w:ascii="Courier New" w:hAnsi="Courier New" w:cs="Courier New"/>
              </w:rPr>
              <w:t>, mid+1, high);</w:t>
            </w:r>
          </w:p>
          <w:p w14:paraId="175D8A39" w14:textId="77777777" w:rsidR="00BD6C33" w:rsidRDefault="00BD6C33" w:rsidP="000114D8">
            <w:pPr>
              <w:rPr>
                <w:rFonts w:ascii="Courier New" w:hAnsi="Courier New" w:cs="Courier New"/>
              </w:rPr>
            </w:pPr>
            <w:r w:rsidRPr="005C081B">
              <w:rPr>
                <w:rFonts w:ascii="Courier New" w:hAnsi="Courier New" w:cs="Courier New"/>
              </w:rPr>
              <w:t>}</w:t>
            </w:r>
          </w:p>
          <w:p w14:paraId="7A8C67F9" w14:textId="77777777" w:rsidR="00BD6C33" w:rsidRPr="005C081B" w:rsidRDefault="00BD6C33" w:rsidP="000114D8">
            <w:pPr>
              <w:rPr>
                <w:rFonts w:ascii="Candara" w:hAnsi="Candara"/>
              </w:rPr>
            </w:pPr>
          </w:p>
          <w:p w14:paraId="777DAF4B" w14:textId="5E5C1C50" w:rsidR="00BD6C33" w:rsidRDefault="00BD6C33" w:rsidP="000114D8">
            <w:pPr>
              <w:rPr>
                <w:rFonts w:ascii="Candara" w:hAnsi="Candara"/>
              </w:rPr>
            </w:pPr>
            <w:proofErr w:type="gramStart"/>
            <w:r>
              <w:rPr>
                <w:rFonts w:ascii="Candara" w:hAnsi="Candara"/>
              </w:rPr>
              <w:t xml:space="preserve">Jika  </w:t>
            </w:r>
            <w:r>
              <w:rPr>
                <w:rFonts w:ascii="Courier New" w:hAnsi="Courier New" w:cs="Courier New"/>
              </w:rPr>
              <w:t>a</w:t>
            </w:r>
            <w:proofErr w:type="gramEnd"/>
            <w:r>
              <w:rPr>
                <w:rFonts w:ascii="Courier New" w:hAnsi="Courier New" w:cs="Courier New"/>
              </w:rPr>
              <w:t xml:space="preserve"> </w:t>
            </w:r>
            <w:r>
              <w:rPr>
                <w:rFonts w:ascii="Candara" w:hAnsi="Candara"/>
              </w:rPr>
              <w:t xml:space="preserve">adalah sebuah </w:t>
            </w:r>
            <w:r w:rsidRPr="00872B16">
              <w:rPr>
                <w:rFonts w:ascii="Candara" w:hAnsi="Candara"/>
                <w:i/>
              </w:rPr>
              <w:t>sorted array</w:t>
            </w:r>
            <w:r>
              <w:rPr>
                <w:rFonts w:ascii="Candara" w:hAnsi="Candara"/>
              </w:rPr>
              <w:t xml:space="preserve"> berisi bilangan 1 sampai dengan 100 (berturut-turut), berapa kali </w:t>
            </w:r>
            <w:r w:rsidRPr="00872B16">
              <w:rPr>
                <w:rFonts w:ascii="Candara" w:hAnsi="Candara"/>
                <w:i/>
              </w:rPr>
              <w:t>recursive call</w:t>
            </w:r>
            <w:r>
              <w:rPr>
                <w:rFonts w:ascii="Candara" w:hAnsi="Candara"/>
              </w:rPr>
              <w:t xml:space="preserve"> yang terjadi pada pemanggilan </w:t>
            </w:r>
            <w:r>
              <w:rPr>
                <w:rFonts w:ascii="Courier New" w:hAnsi="Courier New" w:cs="Courier New"/>
              </w:rPr>
              <w:t>binsearch(a, 97, 0, a.length-1)</w:t>
            </w:r>
            <w:r>
              <w:rPr>
                <w:rFonts w:ascii="Candara" w:hAnsi="Candara"/>
              </w:rPr>
              <w:t>termasuk pemanggilan pertama ?</w:t>
            </w:r>
          </w:p>
          <w:p w14:paraId="1BDE9EF2" w14:textId="77777777" w:rsidR="00BD6C33" w:rsidRPr="00EF5F80" w:rsidRDefault="00BD6C33" w:rsidP="000114D8">
            <w:pPr>
              <w:rPr>
                <w:rFonts w:ascii="Candara" w:hAnsi="Candara"/>
              </w:rPr>
            </w:pPr>
          </w:p>
        </w:tc>
        <w:tc>
          <w:tcPr>
            <w:tcW w:w="1748" w:type="dxa"/>
          </w:tcPr>
          <w:p w14:paraId="46846721" w14:textId="3C0763BE" w:rsidR="00BD6C33" w:rsidRDefault="00EB7EB7" w:rsidP="000114D8">
            <w:r>
              <w:t>5</w:t>
            </w:r>
          </w:p>
        </w:tc>
      </w:tr>
      <w:tr w:rsidR="001C76EC" w14:paraId="7E3BB0D7" w14:textId="77777777" w:rsidTr="00BA30E3">
        <w:tc>
          <w:tcPr>
            <w:tcW w:w="776" w:type="dxa"/>
          </w:tcPr>
          <w:p w14:paraId="0E127A2E" w14:textId="77777777" w:rsidR="001C76EC" w:rsidRDefault="001C76EC" w:rsidP="001C76EC">
            <w:pPr>
              <w:pStyle w:val="ListParagraph"/>
              <w:numPr>
                <w:ilvl w:val="0"/>
                <w:numId w:val="10"/>
              </w:numPr>
              <w:ind w:left="450"/>
            </w:pPr>
          </w:p>
        </w:tc>
        <w:tc>
          <w:tcPr>
            <w:tcW w:w="7200" w:type="dxa"/>
          </w:tcPr>
          <w:p w14:paraId="6CD63494" w14:textId="77777777" w:rsidR="00BA30E3" w:rsidRDefault="00BA30E3" w:rsidP="00BA30E3">
            <w:pPr>
              <w:rPr>
                <w:rFonts w:ascii="Candara" w:hAnsi="Candara"/>
              </w:rPr>
            </w:pPr>
            <w:r w:rsidRPr="00BA30E3">
              <w:rPr>
                <w:rFonts w:ascii="Candara" w:hAnsi="Candara"/>
              </w:rPr>
              <w:t>Apa output dari potongan program di bawah ini?</w:t>
            </w:r>
          </w:p>
          <w:p w14:paraId="70AC10D7" w14:textId="77777777" w:rsidR="00BA30E3" w:rsidRDefault="00BA30E3" w:rsidP="00BA30E3">
            <w:pPr>
              <w:rPr>
                <w:rFonts w:ascii="Candara" w:hAnsi="Candara"/>
              </w:rPr>
            </w:pPr>
          </w:p>
          <w:p w14:paraId="08A98CB9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String[] values = {"Sumatera", "Kalimantan", "Jawa", "Sulawesi", "Bali", "Papua"};</w:t>
            </w:r>
          </w:p>
          <w:p w14:paraId="6B8837F9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Deque&lt;String&gt; queueSatu = new ArrayDeque&lt;String&gt; ();</w:t>
            </w:r>
          </w:p>
          <w:p w14:paraId="63D83015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Stack&lt;String&gt; stackDua = new Stack&lt;String&gt; ();</w:t>
            </w:r>
          </w:p>
          <w:p w14:paraId="77B993BB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</w:p>
          <w:p w14:paraId="256561AC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for(int i = 0; i &lt; values.length; i++) {</w:t>
            </w:r>
          </w:p>
          <w:p w14:paraId="3D60DD2D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if(i % 2 == 0) {</w:t>
            </w:r>
          </w:p>
          <w:p w14:paraId="4811CB15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  <w:t>queueSatu.add(values[i]);</w:t>
            </w:r>
          </w:p>
          <w:p w14:paraId="6DA8C642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}</w:t>
            </w:r>
          </w:p>
          <w:p w14:paraId="7ECAC5D0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else {</w:t>
            </w:r>
          </w:p>
          <w:p w14:paraId="4413B5B9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  <w:t>stackDua.push(values[i]);</w:t>
            </w:r>
          </w:p>
          <w:p w14:paraId="432F491B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}</w:t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081474EB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13D60243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1421823C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while(!queueSatu.isEmpty()) {</w:t>
            </w:r>
          </w:p>
          <w:p w14:paraId="648DEC9F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tring x = queueSatu.poll();</w:t>
            </w:r>
          </w:p>
          <w:p w14:paraId="33BB6BC6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tackDua.push(x);</w:t>
            </w:r>
          </w:p>
          <w:p w14:paraId="382266DE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1AD1279F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</w:r>
            <w:r w:rsidRPr="00BA30E3">
              <w:rPr>
                <w:rFonts w:ascii="Courier New" w:hAnsi="Courier New" w:cs="Courier New"/>
              </w:rPr>
              <w:tab/>
            </w:r>
          </w:p>
          <w:p w14:paraId="64E9B17C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while(!stackDua.empty()) {</w:t>
            </w:r>
          </w:p>
          <w:p w14:paraId="744AE11F" w14:textId="77777777" w:rsidR="00BA30E3" w:rsidRPr="00BA30E3" w:rsidRDefault="00BA30E3" w:rsidP="00BA30E3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ab/>
              <w:t>System.out.println(stackDua.pop());</w:t>
            </w:r>
          </w:p>
          <w:p w14:paraId="154B0F04" w14:textId="77777777" w:rsidR="001C76EC" w:rsidRDefault="00BA30E3" w:rsidP="000114D8">
            <w:pPr>
              <w:rPr>
                <w:rFonts w:ascii="Courier New" w:hAnsi="Courier New" w:cs="Courier New"/>
              </w:rPr>
            </w:pPr>
            <w:r w:rsidRPr="00BA30E3">
              <w:rPr>
                <w:rFonts w:ascii="Courier New" w:hAnsi="Courier New" w:cs="Courier New"/>
              </w:rPr>
              <w:t>}</w:t>
            </w:r>
          </w:p>
          <w:p w14:paraId="0D6CFAA3" w14:textId="05493CD8" w:rsidR="00FE62EA" w:rsidRPr="00BA30E3" w:rsidRDefault="00FE62EA" w:rsidP="000114D8">
            <w:pPr>
              <w:rPr>
                <w:rFonts w:ascii="Courier New" w:hAnsi="Courier New" w:cs="Courier New"/>
              </w:rPr>
            </w:pPr>
          </w:p>
        </w:tc>
        <w:tc>
          <w:tcPr>
            <w:tcW w:w="1748" w:type="dxa"/>
          </w:tcPr>
          <w:p w14:paraId="28D7EA13" w14:textId="5F29B7BC" w:rsidR="001C76EC" w:rsidRDefault="00EB7EB7" w:rsidP="000114D8">
            <w:r>
              <w:t>Bali, Jawa, Sumatera, Papua, Solawesi, Kalimantan</w:t>
            </w:r>
          </w:p>
        </w:tc>
      </w:tr>
      <w:tr w:rsidR="00DA055C" w14:paraId="0AE1469F" w14:textId="77777777" w:rsidTr="00BA30E3">
        <w:tc>
          <w:tcPr>
            <w:tcW w:w="776" w:type="dxa"/>
          </w:tcPr>
          <w:p w14:paraId="52FC356B" w14:textId="77777777" w:rsidR="00DA055C" w:rsidRDefault="00DA055C" w:rsidP="001C76EC">
            <w:pPr>
              <w:pStyle w:val="ListParagraph"/>
              <w:numPr>
                <w:ilvl w:val="0"/>
                <w:numId w:val="10"/>
              </w:numPr>
              <w:ind w:left="450"/>
            </w:pPr>
          </w:p>
        </w:tc>
        <w:tc>
          <w:tcPr>
            <w:tcW w:w="7200" w:type="dxa"/>
          </w:tcPr>
          <w:p w14:paraId="3010376E" w14:textId="77777777" w:rsidR="00DA055C" w:rsidRDefault="00DA055C" w:rsidP="000114D8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 xml:space="preserve">Jika </w:t>
            </w:r>
            <w:r w:rsidRPr="00872B16">
              <w:rPr>
                <w:rFonts w:ascii="Candara" w:hAnsi="Candara"/>
                <w:i/>
              </w:rPr>
              <w:t>swapping</w:t>
            </w:r>
            <w:r>
              <w:rPr>
                <w:rFonts w:ascii="Candara" w:hAnsi="Candara"/>
              </w:rPr>
              <w:t xml:space="preserve"> adalah proses menukarkan isi dua elemen array, berapa kali dilakukan proses </w:t>
            </w:r>
            <w:r w:rsidRPr="00872B16">
              <w:rPr>
                <w:rFonts w:ascii="Candara" w:hAnsi="Candara"/>
                <w:i/>
              </w:rPr>
              <w:t>swapping</w:t>
            </w:r>
            <w:r>
              <w:rPr>
                <w:rFonts w:ascii="Candara" w:hAnsi="Candara"/>
              </w:rPr>
              <w:t xml:space="preserve"> oleh algoritma </w:t>
            </w:r>
            <w:r>
              <w:rPr>
                <w:rFonts w:ascii="Candara" w:hAnsi="Candara"/>
                <w:b/>
              </w:rPr>
              <w:t>Selection</w:t>
            </w:r>
            <w:r w:rsidRPr="00560A8A">
              <w:rPr>
                <w:rFonts w:ascii="Candara" w:hAnsi="Candara"/>
                <w:b/>
              </w:rPr>
              <w:t>-sort</w:t>
            </w:r>
            <w:r>
              <w:rPr>
                <w:rFonts w:ascii="Candara" w:hAnsi="Candara"/>
              </w:rPr>
              <w:t xml:space="preserve"> jika dijalankan untuk mengurutkan (dari kecil ke besar) array berikut ini:</w:t>
            </w:r>
          </w:p>
          <w:p w14:paraId="792B3C44" w14:textId="77777777" w:rsidR="00DA055C" w:rsidRDefault="00DA055C" w:rsidP="000114D8">
            <w:pPr>
              <w:rPr>
                <w:rFonts w:ascii="Candara" w:hAnsi="Candara"/>
              </w:rPr>
            </w:pPr>
            <w:r>
              <w:rPr>
                <w:rFonts w:ascii="Candara" w:hAnsi="Candara"/>
              </w:rPr>
              <w:t>{10, 9, 8, 7, 6, 5, 4, 3, 2, 1</w:t>
            </w:r>
            <w:proofErr w:type="gramStart"/>
            <w:r>
              <w:rPr>
                <w:rFonts w:ascii="Candara" w:hAnsi="Candara"/>
              </w:rPr>
              <w:t>} ?</w:t>
            </w:r>
            <w:proofErr w:type="gramEnd"/>
          </w:p>
          <w:p w14:paraId="0AB3FD95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361400CA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386F200C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1A2D3DF5" w14:textId="77777777" w:rsidR="00DA055C" w:rsidRDefault="00DA055C" w:rsidP="000114D8">
            <w:pPr>
              <w:rPr>
                <w:rFonts w:ascii="Candara" w:hAnsi="Candara"/>
              </w:rPr>
            </w:pPr>
          </w:p>
          <w:p w14:paraId="2F6D8311" w14:textId="77777777" w:rsidR="00DA055C" w:rsidRDefault="00DA055C" w:rsidP="000114D8">
            <w:pPr>
              <w:rPr>
                <w:rFonts w:ascii="Candara" w:hAnsi="Candara"/>
              </w:rPr>
            </w:pPr>
          </w:p>
        </w:tc>
        <w:tc>
          <w:tcPr>
            <w:tcW w:w="1748" w:type="dxa"/>
          </w:tcPr>
          <w:p w14:paraId="1749F24E" w14:textId="77777777" w:rsidR="00DA055C" w:rsidRDefault="00DA055C" w:rsidP="000114D8"/>
        </w:tc>
      </w:tr>
    </w:tbl>
    <w:p w14:paraId="7F5F02A5" w14:textId="77777777" w:rsidR="001C76EC" w:rsidRDefault="001C76EC" w:rsidP="001C76EC">
      <w:pPr>
        <w:pStyle w:val="ListParagraph"/>
        <w:rPr>
          <w:rFonts w:ascii="Candara" w:hAnsi="Candara"/>
        </w:rPr>
      </w:pPr>
    </w:p>
    <w:p w14:paraId="4E45A208" w14:textId="77777777" w:rsidR="001C76EC" w:rsidRDefault="001C76EC" w:rsidP="001C76EC">
      <w:pPr>
        <w:rPr>
          <w:rFonts w:ascii="Candara" w:hAnsi="Candara"/>
        </w:rPr>
      </w:pPr>
    </w:p>
    <w:sectPr w:rsidR="001C76EC" w:rsidSect="001C76EC">
      <w:headerReference w:type="even" r:id="rId14"/>
      <w:headerReference w:type="default" r:id="rId15"/>
      <w:pgSz w:w="11907" w:h="16839" w:code="9"/>
      <w:pgMar w:top="1440" w:right="1080" w:bottom="1440" w:left="1080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70E5BA" w14:textId="77777777" w:rsidR="00046A75" w:rsidRDefault="00046A75">
      <w:pPr>
        <w:spacing w:after="0" w:line="240" w:lineRule="auto"/>
      </w:pPr>
      <w:r>
        <w:separator/>
      </w:r>
    </w:p>
  </w:endnote>
  <w:endnote w:type="continuationSeparator" w:id="0">
    <w:p w14:paraId="51ABEE05" w14:textId="77777777" w:rsidR="00046A75" w:rsidRDefault="00046A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BF897" w14:textId="77777777" w:rsidR="00046A75" w:rsidRDefault="00046A75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7602E189" w14:textId="77777777" w:rsidR="00046A75" w:rsidRDefault="00046A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8B36B" w14:textId="6992A8C7" w:rsidR="0086193C" w:rsidRDefault="0086193C">
    <w:pPr>
      <w:pStyle w:val="Header"/>
    </w:pPr>
    <w:r>
      <w:tab/>
    </w:r>
    <w:r>
      <w:tab/>
      <w:t>Kode Soal: WWW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4DBCD" w14:textId="7B871F6E" w:rsidR="00203FB0" w:rsidRDefault="00203FB0">
    <w:pPr>
      <w:pStyle w:val="Header"/>
    </w:pPr>
    <w:r>
      <w:t>NPM: _____________________________________</w:t>
    </w:r>
    <w:r>
      <w:tab/>
    </w:r>
    <w:r>
      <w:tab/>
      <w:t>Kode Soal: WWW</w:t>
    </w:r>
  </w:p>
  <w:p w14:paraId="44AB648A" w14:textId="203AF592" w:rsidR="00C95293" w:rsidRDefault="0046261C">
    <w:pPr>
      <w:pStyle w:val="Header"/>
    </w:pPr>
    <w:r>
      <w:t xml:space="preserve">Nama: </w:t>
    </w:r>
    <w:r w:rsidR="00203FB0">
      <w:t>____________________________________</w:t>
    </w:r>
    <w:r>
      <w:t xml:space="preserve">      </w:t>
    </w:r>
    <w:r w:rsidR="00203FB0">
      <w:tab/>
      <w:t>Kelas:</w:t>
    </w:r>
    <w:r>
      <w:t xml:space="preserve"> </w:t>
    </w:r>
    <w:r w:rsidR="00203FB0">
      <w:t>___________</w:t>
    </w:r>
    <w:r>
      <w:t xml:space="preserve">               </w:t>
    </w:r>
  </w:p>
  <w:p w14:paraId="7E3CEE67" w14:textId="77777777" w:rsidR="00C95293" w:rsidRDefault="00046A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D7AE97" w14:textId="5EB7C96F" w:rsidR="0086193C" w:rsidRDefault="0086193C">
    <w:pPr>
      <w:pStyle w:val="Header"/>
    </w:pPr>
    <w:r>
      <w:tab/>
    </w:r>
    <w:r>
      <w:tab/>
      <w:t xml:space="preserve">Kode Soal: </w:t>
    </w:r>
    <w:r w:rsidR="002178BA">
      <w:t>XXX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CC961" w14:textId="3035D092" w:rsidR="00203FB0" w:rsidRDefault="00203FB0">
    <w:pPr>
      <w:pStyle w:val="Header"/>
    </w:pPr>
    <w:r>
      <w:t>NPM: _____________________________________</w:t>
    </w:r>
    <w:r>
      <w:tab/>
    </w:r>
    <w:r>
      <w:tab/>
      <w:t xml:space="preserve">Kode Soal: </w:t>
    </w:r>
    <w:r w:rsidR="002178BA">
      <w:t>XXX</w:t>
    </w:r>
  </w:p>
  <w:p w14:paraId="34967F9B" w14:textId="77777777" w:rsidR="00C95293" w:rsidRDefault="0046261C">
    <w:pPr>
      <w:pStyle w:val="Header"/>
    </w:pPr>
    <w:r>
      <w:t xml:space="preserve">Nama: </w:t>
    </w:r>
    <w:r w:rsidR="00203FB0">
      <w:t>____________________________________</w:t>
    </w:r>
    <w:r>
      <w:t xml:space="preserve">      </w:t>
    </w:r>
    <w:r w:rsidR="00203FB0">
      <w:tab/>
      <w:t>Kelas:</w:t>
    </w:r>
    <w:r>
      <w:t xml:space="preserve"> </w:t>
    </w:r>
    <w:r w:rsidR="00203FB0">
      <w:t>___________</w:t>
    </w:r>
    <w:r>
      <w:t xml:space="preserve">               </w:t>
    </w:r>
  </w:p>
  <w:p w14:paraId="0CAA3068" w14:textId="77777777" w:rsidR="00C95293" w:rsidRDefault="00046A7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FF7A4" w14:textId="2FBBBA59" w:rsidR="0086193C" w:rsidRDefault="0086193C">
    <w:pPr>
      <w:pStyle w:val="Header"/>
    </w:pPr>
    <w:r>
      <w:tab/>
    </w:r>
    <w:r>
      <w:tab/>
      <w:t xml:space="preserve">Kode Soal: </w:t>
    </w:r>
    <w:r w:rsidR="001C76EC">
      <w:t>YYY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F72068" w14:textId="797C7F69" w:rsidR="00203FB0" w:rsidRDefault="00203FB0">
    <w:pPr>
      <w:pStyle w:val="Header"/>
    </w:pPr>
    <w:r>
      <w:t>NPM: _____________________________________</w:t>
    </w:r>
    <w:r>
      <w:tab/>
    </w:r>
    <w:r>
      <w:tab/>
      <w:t xml:space="preserve">Kode Soal: </w:t>
    </w:r>
    <w:r w:rsidR="001C76EC">
      <w:t>YYY</w:t>
    </w:r>
  </w:p>
  <w:p w14:paraId="38A2EFC7" w14:textId="77777777" w:rsidR="00C95293" w:rsidRDefault="0046261C">
    <w:pPr>
      <w:pStyle w:val="Header"/>
    </w:pPr>
    <w:r>
      <w:t xml:space="preserve">Nama: </w:t>
    </w:r>
    <w:r w:rsidR="00203FB0">
      <w:t>____________________________________</w:t>
    </w:r>
    <w:r>
      <w:t xml:space="preserve">      </w:t>
    </w:r>
    <w:r w:rsidR="00203FB0">
      <w:tab/>
      <w:t>Kelas:</w:t>
    </w:r>
    <w:r>
      <w:t xml:space="preserve"> </w:t>
    </w:r>
    <w:r w:rsidR="00203FB0">
      <w:t>___________</w:t>
    </w:r>
    <w:r>
      <w:t xml:space="preserve">               </w:t>
    </w:r>
  </w:p>
  <w:p w14:paraId="5DD56F65" w14:textId="77777777" w:rsidR="00C95293" w:rsidRDefault="00046A7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5F14F" w14:textId="7DBBA0AA" w:rsidR="0086193C" w:rsidRDefault="0086193C">
    <w:pPr>
      <w:pStyle w:val="Header"/>
    </w:pPr>
    <w:r>
      <w:tab/>
    </w:r>
    <w:r>
      <w:tab/>
      <w:t xml:space="preserve">Kode Soal: </w:t>
    </w:r>
    <w:r w:rsidR="001C76EC">
      <w:t>ZZZ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B0E6C" w14:textId="358F7402" w:rsidR="00203FB0" w:rsidRDefault="00203FB0">
    <w:pPr>
      <w:pStyle w:val="Header"/>
    </w:pPr>
    <w:r>
      <w:t>NPM: _____________________________________</w:t>
    </w:r>
    <w:r>
      <w:tab/>
    </w:r>
    <w:r>
      <w:tab/>
      <w:t xml:space="preserve">Kode Soal: </w:t>
    </w:r>
    <w:r w:rsidR="001C76EC">
      <w:t>ZZZ</w:t>
    </w:r>
  </w:p>
  <w:p w14:paraId="48E521EC" w14:textId="77777777" w:rsidR="00C95293" w:rsidRDefault="0046261C">
    <w:pPr>
      <w:pStyle w:val="Header"/>
    </w:pPr>
    <w:r>
      <w:t xml:space="preserve">Nama: </w:t>
    </w:r>
    <w:r w:rsidR="00203FB0">
      <w:t>____________________________________</w:t>
    </w:r>
    <w:r>
      <w:t xml:space="preserve">      </w:t>
    </w:r>
    <w:r w:rsidR="00203FB0">
      <w:tab/>
      <w:t>Kelas:</w:t>
    </w:r>
    <w:r>
      <w:t xml:space="preserve"> </w:t>
    </w:r>
    <w:r w:rsidR="00203FB0">
      <w:t>___________</w:t>
    </w:r>
    <w:r>
      <w:t xml:space="preserve">               </w:t>
    </w:r>
  </w:p>
  <w:p w14:paraId="195328AA" w14:textId="77777777" w:rsidR="00C95293" w:rsidRDefault="00046A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92413"/>
    <w:multiLevelType w:val="hybridMultilevel"/>
    <w:tmpl w:val="69402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2E4E51"/>
    <w:multiLevelType w:val="multilevel"/>
    <w:tmpl w:val="89F03774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0F4C1B"/>
    <w:multiLevelType w:val="hybridMultilevel"/>
    <w:tmpl w:val="69402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EC2317"/>
    <w:multiLevelType w:val="hybridMultilevel"/>
    <w:tmpl w:val="69402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C2AFA"/>
    <w:multiLevelType w:val="multilevel"/>
    <w:tmpl w:val="D7CE8720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Times New Roman"/>
      </w:rPr>
    </w:lvl>
    <w:lvl w:ilvl="1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A76FDC"/>
    <w:multiLevelType w:val="multilevel"/>
    <w:tmpl w:val="6DB429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5094CD4"/>
    <w:multiLevelType w:val="multilevel"/>
    <w:tmpl w:val="6DB429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E95729"/>
    <w:multiLevelType w:val="hybridMultilevel"/>
    <w:tmpl w:val="69402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370FE2"/>
    <w:multiLevelType w:val="multilevel"/>
    <w:tmpl w:val="6DB429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EA075FE"/>
    <w:multiLevelType w:val="multilevel"/>
    <w:tmpl w:val="6DB429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1FF3709"/>
    <w:multiLevelType w:val="multilevel"/>
    <w:tmpl w:val="6DB429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9B5ED2"/>
    <w:multiLevelType w:val="multilevel"/>
    <w:tmpl w:val="6DB429C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7"/>
  </w:num>
  <w:num w:numId="6">
    <w:abstractNumId w:val="0"/>
  </w:num>
  <w:num w:numId="7">
    <w:abstractNumId w:val="10"/>
  </w:num>
  <w:num w:numId="8">
    <w:abstractNumId w:val="3"/>
  </w:num>
  <w:num w:numId="9">
    <w:abstractNumId w:val="11"/>
  </w:num>
  <w:num w:numId="10">
    <w:abstractNumId w:val="2"/>
  </w:num>
  <w:num w:numId="11">
    <w:abstractNumId w:val="8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autoHyphenation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M2MjI0t7A0MjZQ0lEKTi0uzszPAykwqgUA+//UkiwAAAA="/>
  </w:docVars>
  <w:rsids>
    <w:rsidRoot w:val="005B533F"/>
    <w:rsid w:val="000068F7"/>
    <w:rsid w:val="00013E40"/>
    <w:rsid w:val="00046A75"/>
    <w:rsid w:val="00090523"/>
    <w:rsid w:val="0011014E"/>
    <w:rsid w:val="00137522"/>
    <w:rsid w:val="00152B7B"/>
    <w:rsid w:val="001C76EC"/>
    <w:rsid w:val="00203FB0"/>
    <w:rsid w:val="002178BA"/>
    <w:rsid w:val="0028688E"/>
    <w:rsid w:val="0036589D"/>
    <w:rsid w:val="003E1F63"/>
    <w:rsid w:val="0046261C"/>
    <w:rsid w:val="0047047E"/>
    <w:rsid w:val="0049533E"/>
    <w:rsid w:val="004B0479"/>
    <w:rsid w:val="004F310F"/>
    <w:rsid w:val="005535C0"/>
    <w:rsid w:val="00560A8A"/>
    <w:rsid w:val="00593356"/>
    <w:rsid w:val="005B533F"/>
    <w:rsid w:val="005C081B"/>
    <w:rsid w:val="005D589F"/>
    <w:rsid w:val="0062226E"/>
    <w:rsid w:val="006271B2"/>
    <w:rsid w:val="006C242B"/>
    <w:rsid w:val="006D5090"/>
    <w:rsid w:val="006F5C04"/>
    <w:rsid w:val="00711099"/>
    <w:rsid w:val="00735F1E"/>
    <w:rsid w:val="007A664D"/>
    <w:rsid w:val="007E07E2"/>
    <w:rsid w:val="0086193C"/>
    <w:rsid w:val="00872B16"/>
    <w:rsid w:val="00932C6C"/>
    <w:rsid w:val="0093401F"/>
    <w:rsid w:val="009956F4"/>
    <w:rsid w:val="009C7359"/>
    <w:rsid w:val="009F5CF2"/>
    <w:rsid w:val="00A77AB0"/>
    <w:rsid w:val="00AC3988"/>
    <w:rsid w:val="00AE2D38"/>
    <w:rsid w:val="00BA30E3"/>
    <w:rsid w:val="00BD6C33"/>
    <w:rsid w:val="00C50C32"/>
    <w:rsid w:val="00C645E8"/>
    <w:rsid w:val="00CA61E0"/>
    <w:rsid w:val="00CC6EF5"/>
    <w:rsid w:val="00D002A8"/>
    <w:rsid w:val="00D70567"/>
    <w:rsid w:val="00D73FD0"/>
    <w:rsid w:val="00D85D32"/>
    <w:rsid w:val="00DA055C"/>
    <w:rsid w:val="00DB2031"/>
    <w:rsid w:val="00DB3B69"/>
    <w:rsid w:val="00E058E5"/>
    <w:rsid w:val="00E55F59"/>
    <w:rsid w:val="00EB7EB7"/>
    <w:rsid w:val="00EF5F80"/>
    <w:rsid w:val="00F47E65"/>
    <w:rsid w:val="00F57321"/>
    <w:rsid w:val="00FE6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41FC2"/>
  <w15:docId w15:val="{ADFBE881-DD04-48E6-A940-2186718DD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pPr>
      <w:ind w:left="720"/>
    </w:pPr>
  </w:style>
  <w:style w:type="paragraph" w:styleId="Header">
    <w:name w:val="head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B20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8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C614C4E7-CA8C-4C26-8790-7D3229F21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8</Pages>
  <Words>1728</Words>
  <Characters>985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ryana.setiawan@gmail.com</dc:creator>
  <cp:lastModifiedBy> </cp:lastModifiedBy>
  <cp:revision>31</cp:revision>
  <cp:lastPrinted>2018-10-09T11:42:00Z</cp:lastPrinted>
  <dcterms:created xsi:type="dcterms:W3CDTF">2018-10-09T09:24:00Z</dcterms:created>
  <dcterms:modified xsi:type="dcterms:W3CDTF">2018-10-17T07:15:00Z</dcterms:modified>
</cp:coreProperties>
</file>